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4D50D" w14:textId="77777777" w:rsidR="00EF4E81" w:rsidRPr="00A0061C" w:rsidRDefault="001750FC" w:rsidP="00F51E52">
      <w:pPr>
        <w:spacing w:before="120"/>
        <w:jc w:val="center"/>
        <w:rPr>
          <w:b/>
          <w:sz w:val="22"/>
          <w:szCs w:val="22"/>
        </w:rPr>
      </w:pPr>
      <w:r w:rsidRPr="00A0061C">
        <w:rPr>
          <w:b/>
          <w:sz w:val="22"/>
          <w:szCs w:val="22"/>
        </w:rPr>
        <w:t xml:space="preserve">CSR Index </w:t>
      </w:r>
    </w:p>
    <w:p w14:paraId="5D4E4BE8" w14:textId="6BB1E3A7" w:rsidR="001A4F0C" w:rsidRPr="001C3DB9" w:rsidRDefault="0058656A" w:rsidP="001C3DB9">
      <w:pPr>
        <w:spacing w:before="120"/>
        <w:jc w:val="both"/>
        <w:rPr>
          <w:i/>
          <w:sz w:val="22"/>
          <w:szCs w:val="22"/>
        </w:rPr>
      </w:pPr>
      <w:r w:rsidRPr="001C3DB9">
        <w:rPr>
          <w:i/>
          <w:sz w:val="22"/>
          <w:szCs w:val="22"/>
        </w:rPr>
        <w:t xml:space="preserve">In the following questionnaire, </w:t>
      </w:r>
      <w:r w:rsidR="001C3DB9" w:rsidRPr="001C3DB9">
        <w:rPr>
          <w:i/>
          <w:sz w:val="22"/>
          <w:szCs w:val="22"/>
        </w:rPr>
        <w:t>tick</w:t>
      </w:r>
      <w:r w:rsidRPr="001C3DB9">
        <w:rPr>
          <w:i/>
          <w:sz w:val="22"/>
          <w:szCs w:val="22"/>
        </w:rPr>
        <w:t xml:space="preserve"> only </w:t>
      </w:r>
      <w:r w:rsidR="001C3DB9" w:rsidRPr="001C3DB9">
        <w:rPr>
          <w:i/>
          <w:sz w:val="22"/>
          <w:szCs w:val="22"/>
        </w:rPr>
        <w:t>one</w:t>
      </w:r>
      <w:r w:rsidRPr="001C3DB9">
        <w:rPr>
          <w:i/>
          <w:sz w:val="22"/>
          <w:szCs w:val="22"/>
        </w:rPr>
        <w:t xml:space="preserve"> answer with each question</w:t>
      </w:r>
      <w:r w:rsidR="001C3DB9">
        <w:rPr>
          <w:i/>
          <w:sz w:val="22"/>
          <w:szCs w:val="22"/>
        </w:rPr>
        <w:t>,</w:t>
      </w:r>
      <w:r w:rsidRPr="001C3DB9">
        <w:rPr>
          <w:i/>
          <w:sz w:val="22"/>
          <w:szCs w:val="22"/>
        </w:rPr>
        <w:t xml:space="preserve"> unless stated otherwise</w:t>
      </w:r>
      <w:r w:rsidR="001A4F0C" w:rsidRPr="001C3DB9">
        <w:rPr>
          <w:i/>
          <w:sz w:val="22"/>
          <w:szCs w:val="22"/>
        </w:rPr>
        <w:t>.</w:t>
      </w:r>
    </w:p>
    <w:p w14:paraId="1FC2EA9C" w14:textId="77777777" w:rsidR="001750FC" w:rsidRPr="00A0061C" w:rsidRDefault="00042FA6" w:rsidP="00531F10">
      <w:pPr>
        <w:spacing w:before="120"/>
        <w:jc w:val="both"/>
        <w:rPr>
          <w:bCs/>
          <w:sz w:val="22"/>
          <w:szCs w:val="22"/>
        </w:rPr>
      </w:pPr>
      <w:r w:rsidRPr="00A0061C">
        <w:rPr>
          <w:b/>
          <w:sz w:val="22"/>
          <w:szCs w:val="22"/>
        </w:rPr>
        <w:t xml:space="preserve">Scoring A) </w:t>
      </w:r>
      <w:r w:rsidR="00531F10">
        <w:rPr>
          <w:b/>
          <w:bCs/>
          <w:sz w:val="22"/>
          <w:szCs w:val="22"/>
        </w:rPr>
        <w:t>Sustainability strateg</w:t>
      </w:r>
      <w:r w:rsidR="00E346D4">
        <w:rPr>
          <w:b/>
          <w:bCs/>
          <w:sz w:val="22"/>
          <w:szCs w:val="22"/>
        </w:rPr>
        <w:t>y</w:t>
      </w:r>
      <w:r w:rsidR="00A833F9" w:rsidRPr="00A0061C">
        <w:rPr>
          <w:b/>
          <w:bCs/>
          <w:sz w:val="22"/>
          <w:szCs w:val="22"/>
        </w:rPr>
        <w:t xml:space="preserve"> </w:t>
      </w:r>
    </w:p>
    <w:p w14:paraId="13AF28A8" w14:textId="77777777" w:rsidR="001750FC" w:rsidRPr="00A0061C" w:rsidRDefault="00B51677" w:rsidP="001C3DB9">
      <w:pPr>
        <w:rPr>
          <w:sz w:val="22"/>
          <w:szCs w:val="22"/>
        </w:rPr>
      </w:pPr>
      <w:r w:rsidRPr="00A0061C">
        <w:rPr>
          <w:b/>
          <w:bCs/>
          <w:sz w:val="22"/>
          <w:szCs w:val="22"/>
        </w:rPr>
        <w:t xml:space="preserve">A1) </w:t>
      </w:r>
      <w:r w:rsidR="00E346D4">
        <w:rPr>
          <w:b/>
          <w:bCs/>
          <w:sz w:val="22"/>
          <w:szCs w:val="22"/>
        </w:rPr>
        <w:t xml:space="preserve">Values </w:t>
      </w:r>
      <w:r w:rsidR="001C3DB9">
        <w:rPr>
          <w:b/>
          <w:bCs/>
          <w:sz w:val="22"/>
          <w:szCs w:val="22"/>
        </w:rPr>
        <w:t>in the</w:t>
      </w:r>
      <w:r w:rsidRPr="00A0061C">
        <w:rPr>
          <w:b/>
          <w:bCs/>
          <w:sz w:val="22"/>
          <w:szCs w:val="22"/>
        </w:rPr>
        <w:t xml:space="preserve"> organiza</w:t>
      </w:r>
      <w:r w:rsidR="00E346D4">
        <w:rPr>
          <w:b/>
          <w:bCs/>
          <w:sz w:val="22"/>
          <w:szCs w:val="22"/>
        </w:rPr>
        <w:t>tion</w:t>
      </w:r>
    </w:p>
    <w:p w14:paraId="41B78189" w14:textId="77777777" w:rsidR="001750FC" w:rsidRPr="00A0061C" w:rsidRDefault="001750FC" w:rsidP="001750FC">
      <w:pPr>
        <w:rPr>
          <w:sz w:val="22"/>
          <w:szCs w:val="22"/>
        </w:rPr>
      </w:pPr>
    </w:p>
    <w:p w14:paraId="37F129B4" w14:textId="77777777" w:rsidR="002B3294" w:rsidRPr="00A0061C" w:rsidRDefault="002B3294" w:rsidP="00E346D4">
      <w:pPr>
        <w:jc w:val="both"/>
        <w:rPr>
          <w:sz w:val="22"/>
          <w:szCs w:val="22"/>
        </w:rPr>
      </w:pPr>
      <w:r>
        <w:rPr>
          <w:sz w:val="22"/>
          <w:szCs w:val="22"/>
        </w:rPr>
        <w:t>1</w:t>
      </w:r>
      <w:r w:rsidRPr="00A0061C">
        <w:rPr>
          <w:sz w:val="22"/>
          <w:szCs w:val="22"/>
        </w:rPr>
        <w:t xml:space="preserve">) </w:t>
      </w:r>
      <w:r w:rsidR="00E346D4">
        <w:rPr>
          <w:sz w:val="22"/>
          <w:szCs w:val="22"/>
        </w:rPr>
        <w:t xml:space="preserve">Do you know the principles of corporate social responsibility? (Economic, </w:t>
      </w:r>
      <w:proofErr w:type="gramStart"/>
      <w:r w:rsidR="00E346D4">
        <w:rPr>
          <w:sz w:val="22"/>
          <w:szCs w:val="22"/>
        </w:rPr>
        <w:t>ecological</w:t>
      </w:r>
      <w:proofErr w:type="gramEnd"/>
      <w:r w:rsidR="00E346D4">
        <w:rPr>
          <w:sz w:val="22"/>
          <w:szCs w:val="22"/>
        </w:rPr>
        <w:t xml:space="preserve"> and social)</w:t>
      </w:r>
      <w:r w:rsidRPr="00A0061C">
        <w:rPr>
          <w:sz w:val="22"/>
          <w:szCs w:val="22"/>
        </w:rPr>
        <w:t xml:space="preserve"> </w:t>
      </w:r>
    </w:p>
    <w:p w14:paraId="39D9BC6D" w14:textId="01E79B72" w:rsidR="002B3294" w:rsidRPr="00A0061C" w:rsidRDefault="002B3294" w:rsidP="00E346D4">
      <w:pPr>
        <w:rPr>
          <w:sz w:val="22"/>
          <w:szCs w:val="22"/>
        </w:rPr>
      </w:pPr>
      <w:r w:rsidRPr="00A0061C">
        <w:rPr>
          <w:rFonts w:ascii="MS Mincho" w:eastAsia="MS Mincho" w:hAnsi="MS Mincho" w:cs="MS Mincho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711E79DC" w14:textId="2A10A407" w:rsidR="002B3294" w:rsidRPr="00A0061C" w:rsidRDefault="002B3294" w:rsidP="00E346D4">
      <w:pPr>
        <w:rPr>
          <w:sz w:val="22"/>
          <w:szCs w:val="22"/>
        </w:rPr>
      </w:pPr>
      <w:r w:rsidRPr="00A0061C">
        <w:rPr>
          <w:rFonts w:ascii="MS Mincho" w:eastAsia="MS Mincho" w:hAnsi="MS Mincho" w:cs="MS Mincho"/>
          <w:sz w:val="22"/>
          <w:szCs w:val="22"/>
        </w:rPr>
        <w:t>❍</w:t>
      </w:r>
      <w:r w:rsidRPr="00A0061C">
        <w:rPr>
          <w:sz w:val="22"/>
          <w:szCs w:val="22"/>
        </w:rPr>
        <w:t xml:space="preserve"> N</w:t>
      </w:r>
      <w:r w:rsidR="00E346D4">
        <w:rPr>
          <w:sz w:val="22"/>
          <w:szCs w:val="22"/>
        </w:rPr>
        <w:t>o</w:t>
      </w:r>
      <w:r w:rsidRPr="00A0061C">
        <w:rPr>
          <w:sz w:val="22"/>
          <w:szCs w:val="22"/>
        </w:rPr>
        <w:t xml:space="preserve">  </w:t>
      </w:r>
    </w:p>
    <w:p w14:paraId="3935EC13" w14:textId="77777777" w:rsidR="002B3294" w:rsidRDefault="002B3294" w:rsidP="00B76B42">
      <w:pPr>
        <w:rPr>
          <w:sz w:val="22"/>
          <w:szCs w:val="22"/>
        </w:rPr>
      </w:pPr>
    </w:p>
    <w:p w14:paraId="64AE782E" w14:textId="77777777" w:rsidR="00175747" w:rsidRPr="00A0061C" w:rsidRDefault="002B3294" w:rsidP="001C3DB9">
      <w:pPr>
        <w:rPr>
          <w:sz w:val="22"/>
          <w:szCs w:val="22"/>
        </w:rPr>
      </w:pPr>
      <w:r>
        <w:rPr>
          <w:sz w:val="22"/>
          <w:szCs w:val="22"/>
        </w:rPr>
        <w:t>2</w:t>
      </w:r>
      <w:r w:rsidR="00B76B42" w:rsidRPr="00A0061C">
        <w:rPr>
          <w:sz w:val="22"/>
          <w:szCs w:val="22"/>
        </w:rPr>
        <w:t>)</w:t>
      </w:r>
      <w:r w:rsidR="00E346D4">
        <w:rPr>
          <w:sz w:val="22"/>
          <w:szCs w:val="22"/>
        </w:rPr>
        <w:t xml:space="preserve"> Have you </w:t>
      </w:r>
      <w:r w:rsidR="001C3DB9">
        <w:rPr>
          <w:sz w:val="22"/>
          <w:szCs w:val="22"/>
        </w:rPr>
        <w:t xml:space="preserve">elaborated </w:t>
      </w:r>
      <w:r w:rsidR="00E346D4">
        <w:rPr>
          <w:sz w:val="22"/>
          <w:szCs w:val="22"/>
        </w:rPr>
        <w:t>a multi-annual strategy containing the CSR principles</w:t>
      </w:r>
      <w:r>
        <w:rPr>
          <w:sz w:val="22"/>
          <w:szCs w:val="22"/>
        </w:rPr>
        <w:t xml:space="preserve"> </w:t>
      </w:r>
      <w:r w:rsidR="00C16C85" w:rsidRPr="00A0061C">
        <w:rPr>
          <w:sz w:val="22"/>
          <w:szCs w:val="22"/>
        </w:rPr>
        <w:t>(</w:t>
      </w:r>
      <w:r w:rsidR="00E346D4">
        <w:rPr>
          <w:sz w:val="22"/>
          <w:szCs w:val="22"/>
        </w:rPr>
        <w:t>goals, partnership, measurable outputs in the econom</w:t>
      </w:r>
      <w:r w:rsidR="00961C0E">
        <w:rPr>
          <w:sz w:val="22"/>
          <w:szCs w:val="22"/>
        </w:rPr>
        <w:t xml:space="preserve">ic, </w:t>
      </w:r>
      <w:proofErr w:type="gramStart"/>
      <w:r w:rsidR="00961C0E">
        <w:rPr>
          <w:sz w:val="22"/>
          <w:szCs w:val="22"/>
        </w:rPr>
        <w:t>ecological</w:t>
      </w:r>
      <w:proofErr w:type="gramEnd"/>
      <w:r w:rsidR="00961C0E">
        <w:rPr>
          <w:sz w:val="22"/>
          <w:szCs w:val="22"/>
        </w:rPr>
        <w:t xml:space="preserve"> and social areas;</w:t>
      </w:r>
      <w:r w:rsidR="00E346D4">
        <w:rPr>
          <w:sz w:val="22"/>
          <w:szCs w:val="22"/>
        </w:rPr>
        <w:t xml:space="preserve"> the measurement of the impacts of your activities)</w:t>
      </w:r>
      <w:r w:rsidR="00175747" w:rsidRPr="00A0061C">
        <w:rPr>
          <w:sz w:val="22"/>
          <w:szCs w:val="22"/>
        </w:rPr>
        <w:t xml:space="preserve">? </w:t>
      </w:r>
    </w:p>
    <w:p w14:paraId="14457067" w14:textId="2D431292" w:rsidR="005C243E" w:rsidRPr="00A0061C" w:rsidRDefault="00106AEA" w:rsidP="00E346D4">
      <w:pPr>
        <w:rPr>
          <w:sz w:val="22"/>
          <w:szCs w:val="22"/>
        </w:rPr>
      </w:pPr>
      <w:r w:rsidRPr="00A0061C">
        <w:rPr>
          <w:rFonts w:ascii="MS Mincho" w:eastAsia="MS Mincho" w:hAnsi="MS Mincho" w:cs="MS Mincho"/>
          <w:sz w:val="22"/>
          <w:szCs w:val="22"/>
        </w:rPr>
        <w:t>❍</w:t>
      </w:r>
      <w:r w:rsidR="00175747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175747" w:rsidRPr="00A0061C">
        <w:rPr>
          <w:sz w:val="22"/>
          <w:szCs w:val="22"/>
        </w:rPr>
        <w:t xml:space="preserve"> </w:t>
      </w:r>
      <w:r w:rsidR="00EB4BDF" w:rsidRPr="00A0061C">
        <w:rPr>
          <w:sz w:val="22"/>
          <w:szCs w:val="22"/>
        </w:rPr>
        <w:t xml:space="preserve"> </w:t>
      </w:r>
    </w:p>
    <w:p w14:paraId="46F5E447" w14:textId="5B717489" w:rsidR="00175747" w:rsidRPr="00A0061C" w:rsidRDefault="00106AEA" w:rsidP="00175747">
      <w:pPr>
        <w:rPr>
          <w:sz w:val="22"/>
          <w:szCs w:val="22"/>
        </w:rPr>
      </w:pPr>
      <w:r w:rsidRPr="00A0061C">
        <w:rPr>
          <w:rFonts w:ascii="MS Mincho" w:eastAsia="MS Mincho" w:hAnsi="MS Mincho" w:cs="MS Mincho"/>
          <w:sz w:val="22"/>
          <w:szCs w:val="22"/>
        </w:rPr>
        <w:t>❍</w:t>
      </w:r>
      <w:r w:rsidR="00175747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5C243E" w:rsidRPr="00A0061C">
        <w:rPr>
          <w:sz w:val="22"/>
          <w:szCs w:val="22"/>
        </w:rPr>
        <w:t xml:space="preserve"> </w:t>
      </w:r>
      <w:r w:rsidR="008422FD" w:rsidRPr="00A0061C">
        <w:rPr>
          <w:sz w:val="22"/>
          <w:szCs w:val="22"/>
        </w:rPr>
        <w:t xml:space="preserve"> </w:t>
      </w:r>
    </w:p>
    <w:p w14:paraId="62434EDC" w14:textId="77777777" w:rsidR="00175747" w:rsidRPr="00A0061C" w:rsidRDefault="00175747" w:rsidP="00175747">
      <w:pPr>
        <w:rPr>
          <w:sz w:val="22"/>
          <w:szCs w:val="22"/>
        </w:rPr>
      </w:pPr>
    </w:p>
    <w:p w14:paraId="4B352A4F" w14:textId="7725D11B" w:rsidR="00175747" w:rsidRPr="00A0061C" w:rsidRDefault="002B3294" w:rsidP="001C3DB9">
      <w:pPr>
        <w:rPr>
          <w:sz w:val="22"/>
          <w:szCs w:val="22"/>
        </w:rPr>
      </w:pPr>
      <w:r>
        <w:rPr>
          <w:sz w:val="22"/>
          <w:szCs w:val="22"/>
        </w:rPr>
        <w:t>3</w:t>
      </w:r>
      <w:r w:rsidR="00B76B42" w:rsidRPr="00A0061C">
        <w:rPr>
          <w:sz w:val="22"/>
          <w:szCs w:val="22"/>
        </w:rPr>
        <w:t>)</w:t>
      </w:r>
      <w:r w:rsidR="00E346D4">
        <w:rPr>
          <w:sz w:val="22"/>
          <w:szCs w:val="22"/>
        </w:rPr>
        <w:t xml:space="preserve"> Does your strategy take into accounts at</w:t>
      </w:r>
      <w:r w:rsidR="001C3DB9">
        <w:rPr>
          <w:sz w:val="22"/>
          <w:szCs w:val="22"/>
        </w:rPr>
        <w:t xml:space="preserve"> least</w:t>
      </w:r>
      <w:commentRangeStart w:id="0"/>
      <w:r w:rsidR="0087537F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some of the sustainable development goals according to the UN</w:t>
      </w:r>
      <w:r w:rsidR="00175747" w:rsidRPr="00A0061C">
        <w:rPr>
          <w:sz w:val="22"/>
          <w:szCs w:val="22"/>
        </w:rPr>
        <w:t xml:space="preserve"> – </w:t>
      </w:r>
      <w:r w:rsidR="00E346D4">
        <w:rPr>
          <w:sz w:val="22"/>
          <w:szCs w:val="22"/>
        </w:rPr>
        <w:t>so-called</w:t>
      </w:r>
      <w:r w:rsidR="00175747" w:rsidRPr="00A0061C">
        <w:rPr>
          <w:sz w:val="22"/>
          <w:szCs w:val="22"/>
        </w:rPr>
        <w:t xml:space="preserve"> SDG</w:t>
      </w:r>
      <w:commentRangeEnd w:id="0"/>
      <w:r>
        <w:rPr>
          <w:rStyle w:val="Odkaznakoment"/>
        </w:rPr>
        <w:commentReference w:id="0"/>
      </w:r>
      <w:r w:rsidR="00257AD6">
        <w:rPr>
          <w:sz w:val="22"/>
          <w:szCs w:val="22"/>
        </w:rPr>
        <w:t xml:space="preserve"> </w:t>
      </w:r>
      <w:r w:rsidR="00175747" w:rsidRPr="00A0061C">
        <w:rPr>
          <w:sz w:val="22"/>
          <w:szCs w:val="22"/>
        </w:rPr>
        <w:t xml:space="preserve">(Sustainability Development Goals)? </w:t>
      </w:r>
    </w:p>
    <w:p w14:paraId="51A4F11D" w14:textId="2E42A2C5" w:rsidR="005C243E" w:rsidRPr="00A0061C" w:rsidRDefault="00106AEA" w:rsidP="005C243E">
      <w:pPr>
        <w:rPr>
          <w:sz w:val="22"/>
          <w:szCs w:val="22"/>
        </w:rPr>
      </w:pPr>
      <w:r w:rsidRPr="00A0061C">
        <w:rPr>
          <w:rFonts w:ascii="MS Mincho" w:eastAsia="MS Mincho" w:hAnsi="MS Mincho" w:cs="MS Mincho"/>
          <w:sz w:val="22"/>
          <w:szCs w:val="22"/>
        </w:rPr>
        <w:t>❍</w:t>
      </w:r>
      <w:r w:rsidR="005C243E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5C243E" w:rsidRPr="00A0061C">
        <w:rPr>
          <w:sz w:val="22"/>
          <w:szCs w:val="22"/>
        </w:rPr>
        <w:t xml:space="preserve"> </w:t>
      </w:r>
      <w:r w:rsidR="00EB4BDF" w:rsidRPr="00A0061C">
        <w:rPr>
          <w:sz w:val="22"/>
          <w:szCs w:val="22"/>
        </w:rPr>
        <w:t xml:space="preserve"> </w:t>
      </w:r>
    </w:p>
    <w:p w14:paraId="3FC2CC43" w14:textId="59376DA6" w:rsidR="00EB4BDF" w:rsidRPr="00A0061C" w:rsidRDefault="00106AEA" w:rsidP="005C243E">
      <w:pPr>
        <w:rPr>
          <w:sz w:val="22"/>
          <w:szCs w:val="22"/>
        </w:rPr>
      </w:pPr>
      <w:r w:rsidRPr="00A0061C">
        <w:rPr>
          <w:rFonts w:ascii="MS Mincho" w:eastAsia="MS Mincho" w:hAnsi="MS Mincho" w:cs="MS Mincho"/>
          <w:sz w:val="22"/>
          <w:szCs w:val="22"/>
        </w:rPr>
        <w:t>❍</w:t>
      </w:r>
      <w:r w:rsidR="005C243E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5C243E" w:rsidRPr="00A0061C">
        <w:rPr>
          <w:sz w:val="22"/>
          <w:szCs w:val="22"/>
        </w:rPr>
        <w:t xml:space="preserve"> </w:t>
      </w:r>
      <w:r w:rsidR="008422FD" w:rsidRPr="00A0061C">
        <w:rPr>
          <w:sz w:val="22"/>
          <w:szCs w:val="22"/>
        </w:rPr>
        <w:t xml:space="preserve"> </w:t>
      </w:r>
    </w:p>
    <w:p w14:paraId="2F23014E" w14:textId="77777777" w:rsidR="00175747" w:rsidRPr="00A0061C" w:rsidRDefault="00175747" w:rsidP="00175747">
      <w:pPr>
        <w:rPr>
          <w:sz w:val="22"/>
          <w:szCs w:val="22"/>
        </w:rPr>
      </w:pPr>
    </w:p>
    <w:p w14:paraId="6CF5D471" w14:textId="77777777" w:rsidR="00B76B42" w:rsidRPr="00A0061C" w:rsidRDefault="002B3294" w:rsidP="00961C0E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="00B76B42" w:rsidRPr="00A0061C">
        <w:rPr>
          <w:sz w:val="22"/>
          <w:szCs w:val="22"/>
        </w:rPr>
        <w:t>)</w:t>
      </w:r>
      <w:r w:rsidR="00C318B7">
        <w:rPr>
          <w:sz w:val="22"/>
          <w:szCs w:val="22"/>
        </w:rPr>
        <w:t xml:space="preserve"> Did company management </w:t>
      </w:r>
      <w:proofErr w:type="gramStart"/>
      <w:r w:rsidR="00C318B7">
        <w:rPr>
          <w:sz w:val="22"/>
          <w:szCs w:val="22"/>
        </w:rPr>
        <w:t>define clearly</w:t>
      </w:r>
      <w:proofErr w:type="gramEnd"/>
      <w:r w:rsidR="00C318B7">
        <w:rPr>
          <w:sz w:val="22"/>
          <w:szCs w:val="22"/>
        </w:rPr>
        <w:t xml:space="preserve"> its </w:t>
      </w:r>
      <w:commentRangeStart w:id="1"/>
      <w:r w:rsidR="00C318B7">
        <w:rPr>
          <w:sz w:val="22"/>
          <w:szCs w:val="22"/>
        </w:rPr>
        <w:t>values and rules of</w:t>
      </w:r>
      <w:r w:rsidR="001750FC" w:rsidRPr="00A0061C">
        <w:rPr>
          <w:sz w:val="22"/>
          <w:szCs w:val="22"/>
        </w:rPr>
        <w:t xml:space="preserve"> </w:t>
      </w:r>
      <w:r w:rsidR="00893F28">
        <w:rPr>
          <w:sz w:val="22"/>
          <w:szCs w:val="22"/>
        </w:rPr>
        <w:t>conduct</w:t>
      </w:r>
      <w:commentRangeEnd w:id="1"/>
      <w:r w:rsidR="00E40769">
        <w:rPr>
          <w:rStyle w:val="Odkaznakoment"/>
        </w:rPr>
        <w:commentReference w:id="1"/>
      </w:r>
      <w:r w:rsidR="00961C0E">
        <w:rPr>
          <w:sz w:val="22"/>
          <w:szCs w:val="22"/>
        </w:rPr>
        <w:t xml:space="preserve"> for its employees</w:t>
      </w:r>
      <w:r w:rsidR="00B76B42" w:rsidRPr="00A0061C">
        <w:rPr>
          <w:sz w:val="22"/>
          <w:szCs w:val="22"/>
        </w:rPr>
        <w:t>?</w:t>
      </w:r>
    </w:p>
    <w:p w14:paraId="2DE3DB5A" w14:textId="3C86BFB3" w:rsidR="005C243E" w:rsidRPr="00A0061C" w:rsidRDefault="00877FDC" w:rsidP="00C318B7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FC39CF" w:rsidRPr="00A0061C">
        <w:rPr>
          <w:sz w:val="22"/>
          <w:szCs w:val="22"/>
        </w:rPr>
        <w:t xml:space="preserve">, </w:t>
      </w:r>
      <w:r w:rsidR="00C318B7">
        <w:rPr>
          <w:sz w:val="22"/>
          <w:szCs w:val="22"/>
        </w:rPr>
        <w:t>values</w:t>
      </w:r>
      <w:r w:rsidR="0044283B">
        <w:rPr>
          <w:sz w:val="22"/>
          <w:szCs w:val="22"/>
        </w:rPr>
        <w:t xml:space="preserve"> </w:t>
      </w:r>
    </w:p>
    <w:p w14:paraId="1962DF8B" w14:textId="187507ED" w:rsidR="005C243E" w:rsidRPr="00A0061C" w:rsidRDefault="00877FDC" w:rsidP="00893F28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FC39CF" w:rsidRPr="00A0061C">
        <w:rPr>
          <w:sz w:val="22"/>
          <w:szCs w:val="22"/>
        </w:rPr>
        <w:t xml:space="preserve">, </w:t>
      </w:r>
      <w:r w:rsidR="00893F28">
        <w:rPr>
          <w:sz w:val="22"/>
          <w:szCs w:val="22"/>
        </w:rPr>
        <w:t>rules</w:t>
      </w:r>
      <w:r w:rsidR="0044283B">
        <w:rPr>
          <w:sz w:val="22"/>
          <w:szCs w:val="22"/>
        </w:rPr>
        <w:t xml:space="preserve"> </w:t>
      </w:r>
      <w:r w:rsidR="00FC39CF" w:rsidRPr="00A0061C">
        <w:rPr>
          <w:sz w:val="22"/>
          <w:szCs w:val="22"/>
        </w:rPr>
        <w:t xml:space="preserve"> </w:t>
      </w:r>
      <w:r w:rsidR="00C82DBA" w:rsidRPr="00A0061C">
        <w:rPr>
          <w:sz w:val="22"/>
          <w:szCs w:val="22"/>
        </w:rPr>
        <w:t xml:space="preserve"> </w:t>
      </w:r>
    </w:p>
    <w:p w14:paraId="012694CB" w14:textId="633CC571" w:rsidR="005C243E" w:rsidRPr="00A0061C" w:rsidRDefault="00877FDC" w:rsidP="00C318B7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FC39CF" w:rsidRPr="00A0061C">
        <w:rPr>
          <w:sz w:val="22"/>
          <w:szCs w:val="22"/>
        </w:rPr>
        <w:t>, </w:t>
      </w:r>
      <w:r w:rsidR="00C318B7">
        <w:rPr>
          <w:sz w:val="22"/>
          <w:szCs w:val="22"/>
        </w:rPr>
        <w:t>both</w:t>
      </w:r>
      <w:r w:rsidR="003F1695" w:rsidRPr="00A0061C">
        <w:rPr>
          <w:sz w:val="22"/>
          <w:szCs w:val="22"/>
        </w:rPr>
        <w:t xml:space="preserve"> </w:t>
      </w:r>
    </w:p>
    <w:p w14:paraId="4026D330" w14:textId="3E76698C" w:rsidR="001750FC" w:rsidRPr="00A0061C" w:rsidRDefault="00877FDC" w:rsidP="00893F28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proofErr w:type="gramStart"/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</w:t>
      </w:r>
      <w:r w:rsidR="00CB6435">
        <w:rPr>
          <w:sz w:val="22"/>
          <w:szCs w:val="22"/>
        </w:rPr>
        <w:t xml:space="preserve"> </w:t>
      </w:r>
      <w:r w:rsidR="00CB6435" w:rsidRPr="00CB6435">
        <w:rPr>
          <w:i/>
          <w:sz w:val="22"/>
          <w:szCs w:val="22"/>
        </w:rPr>
        <w:t>(</w:t>
      </w:r>
      <w:proofErr w:type="gramEnd"/>
      <w:r w:rsidR="00C318B7">
        <w:rPr>
          <w:i/>
          <w:sz w:val="22"/>
          <w:szCs w:val="22"/>
        </w:rPr>
        <w:t>if you tick this answer, then you do not answer the questions</w:t>
      </w:r>
      <w:r w:rsidR="00CB6435" w:rsidRPr="00CB6435">
        <w:rPr>
          <w:i/>
          <w:sz w:val="22"/>
          <w:szCs w:val="22"/>
        </w:rPr>
        <w:t xml:space="preserve"> 4a, 4b)</w:t>
      </w:r>
    </w:p>
    <w:p w14:paraId="2C80AF0F" w14:textId="77777777" w:rsidR="00FC39CF" w:rsidRPr="00A0061C" w:rsidRDefault="00FC39CF" w:rsidP="00FC39CF">
      <w:pPr>
        <w:rPr>
          <w:i/>
          <w:color w:val="FF0000"/>
          <w:sz w:val="22"/>
          <w:szCs w:val="22"/>
        </w:rPr>
      </w:pPr>
      <w:r w:rsidRPr="00A0061C">
        <w:rPr>
          <w:i/>
          <w:color w:val="FF0000"/>
          <w:sz w:val="22"/>
          <w:szCs w:val="22"/>
        </w:rPr>
        <w:t xml:space="preserve"> </w:t>
      </w:r>
    </w:p>
    <w:p w14:paraId="5FC8907D" w14:textId="77777777" w:rsidR="00A833F9" w:rsidRPr="00A0061C" w:rsidRDefault="00A833F9" w:rsidP="00A833F9">
      <w:pPr>
        <w:rPr>
          <w:sz w:val="22"/>
          <w:szCs w:val="22"/>
        </w:rPr>
      </w:pPr>
    </w:p>
    <w:p w14:paraId="2C5BF489" w14:textId="77777777" w:rsidR="00A833F9" w:rsidRPr="00A0061C" w:rsidRDefault="002B3294" w:rsidP="00893F28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="00540BAD" w:rsidRPr="00A0061C">
        <w:rPr>
          <w:sz w:val="22"/>
          <w:szCs w:val="22"/>
        </w:rPr>
        <w:t>a</w:t>
      </w:r>
      <w:r w:rsidR="00A833F9" w:rsidRPr="00A0061C">
        <w:rPr>
          <w:sz w:val="22"/>
          <w:szCs w:val="22"/>
        </w:rPr>
        <w:t xml:space="preserve">) </w:t>
      </w:r>
      <w:r w:rsidR="00C318B7">
        <w:rPr>
          <w:sz w:val="22"/>
          <w:szCs w:val="22"/>
        </w:rPr>
        <w:t xml:space="preserve">Have you made your employees acquainted with the </w:t>
      </w:r>
      <w:r w:rsidR="00893F28">
        <w:rPr>
          <w:sz w:val="22"/>
          <w:szCs w:val="22"/>
        </w:rPr>
        <w:t xml:space="preserve">organization </w:t>
      </w:r>
      <w:r w:rsidR="00C318B7">
        <w:rPr>
          <w:sz w:val="22"/>
          <w:szCs w:val="22"/>
        </w:rPr>
        <w:t xml:space="preserve">values and rules </w:t>
      </w:r>
      <w:r w:rsidR="00893F28">
        <w:rPr>
          <w:sz w:val="22"/>
          <w:szCs w:val="22"/>
        </w:rPr>
        <w:t>of conduct</w:t>
      </w:r>
      <w:r w:rsidR="00A833F9" w:rsidRPr="00A0061C">
        <w:rPr>
          <w:sz w:val="22"/>
          <w:szCs w:val="22"/>
        </w:rPr>
        <w:t>?</w:t>
      </w:r>
      <w:r w:rsidR="0088277F" w:rsidRPr="00A0061C">
        <w:rPr>
          <w:sz w:val="22"/>
          <w:szCs w:val="22"/>
        </w:rPr>
        <w:t xml:space="preserve"> </w:t>
      </w:r>
    </w:p>
    <w:p w14:paraId="5EC0FF8A" w14:textId="2D6F67FA" w:rsidR="001659BD" w:rsidRPr="00A0061C" w:rsidRDefault="00C26D24" w:rsidP="00893F28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A833F9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B7599B" w:rsidRPr="00A0061C">
        <w:rPr>
          <w:sz w:val="22"/>
          <w:szCs w:val="22"/>
        </w:rPr>
        <w:t xml:space="preserve">, </w:t>
      </w:r>
      <w:r w:rsidR="00893F28">
        <w:rPr>
          <w:sz w:val="22"/>
          <w:szCs w:val="22"/>
        </w:rPr>
        <w:t xml:space="preserve">values </w:t>
      </w:r>
      <w:r w:rsidR="0044283B">
        <w:rPr>
          <w:sz w:val="22"/>
          <w:szCs w:val="22"/>
        </w:rPr>
        <w:t xml:space="preserve"> </w:t>
      </w:r>
      <w:r w:rsidR="008422FD" w:rsidRPr="00A0061C">
        <w:rPr>
          <w:sz w:val="22"/>
          <w:szCs w:val="22"/>
        </w:rPr>
        <w:t xml:space="preserve"> </w:t>
      </w:r>
    </w:p>
    <w:p w14:paraId="2D182DD2" w14:textId="38713856" w:rsidR="001659BD" w:rsidRPr="00A0061C" w:rsidRDefault="00C26D24" w:rsidP="00893F28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B7599B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893F28">
        <w:rPr>
          <w:sz w:val="22"/>
          <w:szCs w:val="22"/>
        </w:rPr>
        <w:t>, rules of conduct</w:t>
      </w:r>
      <w:r w:rsidR="00B7599B" w:rsidRPr="00A0061C">
        <w:rPr>
          <w:sz w:val="22"/>
          <w:szCs w:val="22"/>
        </w:rPr>
        <w:t xml:space="preserve"> </w:t>
      </w:r>
      <w:r w:rsidR="0044283B">
        <w:rPr>
          <w:sz w:val="22"/>
          <w:szCs w:val="22"/>
        </w:rPr>
        <w:t xml:space="preserve"> </w:t>
      </w:r>
    </w:p>
    <w:p w14:paraId="13A29F38" w14:textId="6A8B032C" w:rsidR="001659BD" w:rsidRPr="00A0061C" w:rsidRDefault="00C26D24" w:rsidP="00893F28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B7599B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B7599B" w:rsidRPr="00A0061C">
        <w:rPr>
          <w:sz w:val="22"/>
          <w:szCs w:val="22"/>
        </w:rPr>
        <w:t xml:space="preserve">, </w:t>
      </w:r>
      <w:r w:rsidR="00893F28">
        <w:rPr>
          <w:sz w:val="22"/>
          <w:szCs w:val="22"/>
        </w:rPr>
        <w:t>both</w:t>
      </w:r>
      <w:r w:rsidR="00B7599B" w:rsidRPr="00A0061C">
        <w:rPr>
          <w:sz w:val="22"/>
          <w:szCs w:val="22"/>
        </w:rPr>
        <w:t xml:space="preserve"> </w:t>
      </w:r>
      <w:r w:rsidR="0044283B">
        <w:rPr>
          <w:sz w:val="22"/>
          <w:szCs w:val="22"/>
        </w:rPr>
        <w:t xml:space="preserve"> </w:t>
      </w:r>
    </w:p>
    <w:p w14:paraId="60C2D739" w14:textId="77777777" w:rsidR="0087537F" w:rsidRPr="00A0061C" w:rsidRDefault="0087537F" w:rsidP="001750FC">
      <w:pPr>
        <w:jc w:val="both"/>
        <w:rPr>
          <w:sz w:val="22"/>
          <w:szCs w:val="22"/>
        </w:rPr>
      </w:pPr>
    </w:p>
    <w:p w14:paraId="2DC7822C" w14:textId="77777777" w:rsidR="0088277F" w:rsidRPr="00A0061C" w:rsidRDefault="002B3294" w:rsidP="00893F28">
      <w:pPr>
        <w:jc w:val="both"/>
        <w:rPr>
          <w:sz w:val="22"/>
          <w:szCs w:val="22"/>
        </w:rPr>
      </w:pPr>
      <w:r>
        <w:rPr>
          <w:sz w:val="22"/>
          <w:szCs w:val="22"/>
        </w:rPr>
        <w:t>4</w:t>
      </w:r>
      <w:r w:rsidR="0087537F" w:rsidRPr="00A0061C">
        <w:rPr>
          <w:sz w:val="22"/>
          <w:szCs w:val="22"/>
        </w:rPr>
        <w:t>b)</w:t>
      </w:r>
      <w:r w:rsidR="00893F28">
        <w:rPr>
          <w:sz w:val="22"/>
          <w:szCs w:val="22"/>
        </w:rPr>
        <w:t xml:space="preserve"> How do you make your employees acquainted with the organization</w:t>
      </w:r>
      <w:r w:rsidR="001C3DB9">
        <w:rPr>
          <w:sz w:val="22"/>
          <w:szCs w:val="22"/>
        </w:rPr>
        <w:t>'s</w:t>
      </w:r>
      <w:r w:rsidR="00893F28">
        <w:rPr>
          <w:sz w:val="22"/>
          <w:szCs w:val="22"/>
        </w:rPr>
        <w:t xml:space="preserve"> values and rules of conduct? </w:t>
      </w:r>
      <w:r w:rsidR="00C26D24" w:rsidRPr="00A0061C">
        <w:rPr>
          <w:sz w:val="22"/>
          <w:szCs w:val="22"/>
        </w:rPr>
        <w:t xml:space="preserve"> (</w:t>
      </w:r>
      <w:r w:rsidR="00893F28">
        <w:rPr>
          <w:sz w:val="22"/>
          <w:szCs w:val="22"/>
        </w:rPr>
        <w:t>Multiple answers</w:t>
      </w:r>
      <w:r w:rsidR="00C26D24" w:rsidRPr="00A0061C">
        <w:rPr>
          <w:sz w:val="22"/>
          <w:szCs w:val="22"/>
        </w:rPr>
        <w:t>)</w:t>
      </w:r>
    </w:p>
    <w:p w14:paraId="59D98B01" w14:textId="0D5DFEAF" w:rsidR="00C26D24" w:rsidRPr="00A0061C" w:rsidRDefault="00C26D24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In electronic form</w:t>
      </w:r>
      <w:r w:rsidRPr="00A0061C">
        <w:rPr>
          <w:sz w:val="22"/>
          <w:szCs w:val="22"/>
        </w:rPr>
        <w:t xml:space="preserve">  </w:t>
      </w:r>
    </w:p>
    <w:p w14:paraId="09B687F9" w14:textId="6A0033DF" w:rsidR="00C26D24" w:rsidRPr="00A0061C" w:rsidRDefault="00C26D24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In the form of printed books</w:t>
      </w:r>
      <w:r w:rsidRPr="00A0061C">
        <w:rPr>
          <w:sz w:val="22"/>
          <w:szCs w:val="22"/>
        </w:rPr>
        <w:t xml:space="preserve">  </w:t>
      </w:r>
    </w:p>
    <w:p w14:paraId="3A8B106F" w14:textId="24D2E9F9" w:rsidR="00C26D24" w:rsidRPr="00A0061C" w:rsidRDefault="00C26D24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Oral form in presentations</w:t>
      </w:r>
      <w:r w:rsidRPr="00A0061C">
        <w:rPr>
          <w:sz w:val="22"/>
          <w:szCs w:val="22"/>
        </w:rPr>
        <w:t xml:space="preserve">  </w:t>
      </w:r>
    </w:p>
    <w:p w14:paraId="040235EA" w14:textId="4A66C7E1" w:rsidR="00C26D24" w:rsidRDefault="00C26D24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In the form of non-formal meetings</w:t>
      </w:r>
      <w:r w:rsidRPr="00A0061C">
        <w:rPr>
          <w:sz w:val="22"/>
          <w:szCs w:val="22"/>
        </w:rPr>
        <w:t xml:space="preserve">  </w:t>
      </w:r>
    </w:p>
    <w:p w14:paraId="63DAFF56" w14:textId="77777777" w:rsidR="00CB6435" w:rsidRPr="00A0061C" w:rsidRDefault="00CB6435" w:rsidP="00C26D24">
      <w:pPr>
        <w:jc w:val="both"/>
        <w:rPr>
          <w:sz w:val="22"/>
          <w:szCs w:val="22"/>
        </w:rPr>
      </w:pPr>
    </w:p>
    <w:p w14:paraId="63828252" w14:textId="77777777" w:rsidR="0087537F" w:rsidRPr="00A0061C" w:rsidRDefault="0087537F" w:rsidP="001750FC">
      <w:pPr>
        <w:jc w:val="both"/>
        <w:rPr>
          <w:sz w:val="22"/>
          <w:szCs w:val="22"/>
        </w:rPr>
      </w:pPr>
    </w:p>
    <w:p w14:paraId="20CE7C33" w14:textId="77777777" w:rsidR="0088277F" w:rsidRPr="00A0061C" w:rsidRDefault="0088277F" w:rsidP="001750FC">
      <w:pPr>
        <w:jc w:val="both"/>
        <w:rPr>
          <w:sz w:val="22"/>
          <w:szCs w:val="22"/>
        </w:rPr>
      </w:pPr>
    </w:p>
    <w:p w14:paraId="2C7F8666" w14:textId="77777777" w:rsidR="00A833F9" w:rsidRPr="00A0061C" w:rsidRDefault="002B3294" w:rsidP="0067128C">
      <w:pPr>
        <w:jc w:val="both"/>
        <w:rPr>
          <w:sz w:val="22"/>
          <w:szCs w:val="22"/>
        </w:rPr>
      </w:pPr>
      <w:r>
        <w:rPr>
          <w:sz w:val="22"/>
          <w:szCs w:val="22"/>
        </w:rPr>
        <w:t>5</w:t>
      </w:r>
      <w:r w:rsidR="001750FC" w:rsidRPr="00A0061C">
        <w:rPr>
          <w:sz w:val="22"/>
          <w:szCs w:val="22"/>
        </w:rPr>
        <w:t xml:space="preserve">) </w:t>
      </w:r>
      <w:r w:rsidR="00074B6E">
        <w:rPr>
          <w:sz w:val="22"/>
          <w:szCs w:val="22"/>
        </w:rPr>
        <w:t>How does your organization inform</w:t>
      </w:r>
      <w:r w:rsidR="00A833F9" w:rsidRPr="00A0061C">
        <w:rPr>
          <w:sz w:val="22"/>
          <w:szCs w:val="22"/>
        </w:rPr>
        <w:t> </w:t>
      </w:r>
      <w:commentRangeStart w:id="2"/>
      <w:r w:rsidR="00074B6E">
        <w:rPr>
          <w:sz w:val="22"/>
          <w:szCs w:val="22"/>
        </w:rPr>
        <w:t xml:space="preserve">outer </w:t>
      </w:r>
      <w:r w:rsidR="00A833F9" w:rsidRPr="00A0061C">
        <w:rPr>
          <w:sz w:val="22"/>
          <w:szCs w:val="22"/>
        </w:rPr>
        <w:t>stakeholder</w:t>
      </w:r>
      <w:r w:rsidR="00074B6E">
        <w:rPr>
          <w:sz w:val="22"/>
          <w:szCs w:val="22"/>
        </w:rPr>
        <w:t>s</w:t>
      </w:r>
      <w:commentRangeEnd w:id="2"/>
      <w:r>
        <w:rPr>
          <w:rStyle w:val="Odkaznakoment"/>
        </w:rPr>
        <w:commentReference w:id="2"/>
      </w:r>
      <w:r w:rsidR="0067128C">
        <w:rPr>
          <w:sz w:val="22"/>
          <w:szCs w:val="22"/>
        </w:rPr>
        <w:t xml:space="preserve"> about its values and rules of conduct</w:t>
      </w:r>
      <w:r w:rsidR="00E051F7" w:rsidRPr="00A0061C">
        <w:rPr>
          <w:sz w:val="22"/>
          <w:szCs w:val="22"/>
        </w:rPr>
        <w:t>?</w:t>
      </w:r>
      <w:r w:rsidR="0088277F" w:rsidRPr="00A0061C">
        <w:rPr>
          <w:sz w:val="22"/>
          <w:szCs w:val="22"/>
        </w:rPr>
        <w:t xml:space="preserve"> (</w:t>
      </w:r>
      <w:r w:rsidR="00074B6E">
        <w:rPr>
          <w:sz w:val="22"/>
          <w:szCs w:val="22"/>
        </w:rPr>
        <w:t>Multiple answers</w:t>
      </w:r>
      <w:r w:rsidR="0088277F" w:rsidRPr="00A0061C">
        <w:rPr>
          <w:sz w:val="22"/>
          <w:szCs w:val="22"/>
        </w:rPr>
        <w:t>)</w:t>
      </w:r>
      <w:r w:rsidR="00A833F9" w:rsidRPr="00A0061C">
        <w:rPr>
          <w:sz w:val="22"/>
          <w:szCs w:val="22"/>
        </w:rPr>
        <w:t xml:space="preserve"> </w:t>
      </w:r>
    </w:p>
    <w:p w14:paraId="3353B0AD" w14:textId="640ED515" w:rsidR="001659BD" w:rsidRPr="00A0061C" w:rsidRDefault="00877FDC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In electronic form</w:t>
      </w:r>
      <w:r w:rsidR="00074B6E" w:rsidRPr="00A0061C">
        <w:rPr>
          <w:sz w:val="22"/>
          <w:szCs w:val="22"/>
        </w:rPr>
        <w:t xml:space="preserve"> </w:t>
      </w:r>
      <w:r w:rsidR="00DE16B6" w:rsidRPr="00A0061C">
        <w:rPr>
          <w:sz w:val="22"/>
          <w:szCs w:val="22"/>
        </w:rPr>
        <w:t xml:space="preserve"> </w:t>
      </w:r>
    </w:p>
    <w:p w14:paraId="2CADAA7A" w14:textId="2811785F" w:rsidR="001659BD" w:rsidRPr="00A0061C" w:rsidRDefault="001750FC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In the form of printed books</w:t>
      </w:r>
      <w:r w:rsidR="00074B6E" w:rsidRPr="00A0061C">
        <w:rPr>
          <w:sz w:val="22"/>
          <w:szCs w:val="22"/>
        </w:rPr>
        <w:t xml:space="preserve"> </w:t>
      </w:r>
      <w:r w:rsidR="00211A2B" w:rsidRPr="00A0061C">
        <w:rPr>
          <w:sz w:val="22"/>
          <w:szCs w:val="22"/>
        </w:rPr>
        <w:t xml:space="preserve"> </w:t>
      </w:r>
    </w:p>
    <w:p w14:paraId="1D71C4B1" w14:textId="4143A403" w:rsidR="001659BD" w:rsidRPr="00A0061C" w:rsidRDefault="001750FC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Oral form in presentations</w:t>
      </w:r>
      <w:r w:rsidR="00074B6E" w:rsidRPr="00A0061C">
        <w:rPr>
          <w:sz w:val="22"/>
          <w:szCs w:val="22"/>
        </w:rPr>
        <w:t xml:space="preserve"> </w:t>
      </w:r>
      <w:r w:rsidR="00211A2B" w:rsidRPr="00A0061C">
        <w:rPr>
          <w:sz w:val="22"/>
          <w:szCs w:val="22"/>
        </w:rPr>
        <w:t xml:space="preserve"> </w:t>
      </w:r>
    </w:p>
    <w:p w14:paraId="309380E2" w14:textId="5AF7D636" w:rsidR="001659BD" w:rsidRPr="00A0061C" w:rsidRDefault="00E051F7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In the form of non-formal meetings</w:t>
      </w:r>
      <w:r w:rsidR="00074B6E" w:rsidRPr="00A0061C">
        <w:rPr>
          <w:sz w:val="22"/>
          <w:szCs w:val="22"/>
        </w:rPr>
        <w:t xml:space="preserve"> </w:t>
      </w:r>
      <w:r w:rsidR="00C82DBA" w:rsidRPr="00A0061C">
        <w:rPr>
          <w:sz w:val="22"/>
          <w:szCs w:val="22"/>
        </w:rPr>
        <w:t xml:space="preserve"> </w:t>
      </w:r>
    </w:p>
    <w:p w14:paraId="25C43BFD" w14:textId="77777777" w:rsidR="00C26D24" w:rsidRPr="00A0061C" w:rsidRDefault="00074B6E" w:rsidP="001750FC">
      <w:pPr>
        <w:jc w:val="both"/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743E233C" w14:textId="70E1CEA0" w:rsidR="001750FC" w:rsidRPr="00A0061C" w:rsidRDefault="00847495" w:rsidP="00074B6E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74B6E">
        <w:rPr>
          <w:sz w:val="22"/>
          <w:szCs w:val="22"/>
        </w:rPr>
        <w:t>Does not inform</w:t>
      </w:r>
      <w:r w:rsidR="0088277F" w:rsidRPr="00A0061C">
        <w:rPr>
          <w:sz w:val="22"/>
          <w:szCs w:val="22"/>
        </w:rPr>
        <w:t xml:space="preserve"> </w:t>
      </w:r>
    </w:p>
    <w:p w14:paraId="0EDABC32" w14:textId="77777777" w:rsidR="00FC39CF" w:rsidRPr="00A0061C" w:rsidRDefault="00FC39CF" w:rsidP="00FC39CF">
      <w:pPr>
        <w:jc w:val="both"/>
        <w:rPr>
          <w:i/>
          <w:color w:val="FF0000"/>
          <w:sz w:val="22"/>
          <w:szCs w:val="22"/>
        </w:rPr>
      </w:pPr>
      <w:r w:rsidRPr="00A0061C">
        <w:rPr>
          <w:i/>
          <w:color w:val="FF0000"/>
          <w:sz w:val="22"/>
          <w:szCs w:val="22"/>
        </w:rPr>
        <w:t>.</w:t>
      </w:r>
    </w:p>
    <w:p w14:paraId="78728654" w14:textId="77777777" w:rsidR="001750FC" w:rsidRPr="00A0061C" w:rsidRDefault="001750FC" w:rsidP="001750FC">
      <w:pPr>
        <w:rPr>
          <w:sz w:val="22"/>
          <w:szCs w:val="22"/>
        </w:rPr>
      </w:pPr>
    </w:p>
    <w:p w14:paraId="5C983F3F" w14:textId="77777777" w:rsidR="00195F00" w:rsidRPr="00A0061C" w:rsidRDefault="00195F00" w:rsidP="001750FC">
      <w:pPr>
        <w:rPr>
          <w:sz w:val="22"/>
          <w:szCs w:val="22"/>
        </w:rPr>
      </w:pPr>
    </w:p>
    <w:p w14:paraId="57BF421B" w14:textId="77777777" w:rsidR="00AF3E02" w:rsidRPr="00A0061C" w:rsidRDefault="00AF3E02" w:rsidP="001750FC">
      <w:pPr>
        <w:jc w:val="both"/>
        <w:rPr>
          <w:sz w:val="22"/>
          <w:szCs w:val="22"/>
        </w:rPr>
      </w:pPr>
    </w:p>
    <w:p w14:paraId="5F57E710" w14:textId="77777777" w:rsidR="001659BD" w:rsidRPr="00A0061C" w:rsidRDefault="001659BD" w:rsidP="001750FC">
      <w:pPr>
        <w:jc w:val="both"/>
        <w:rPr>
          <w:sz w:val="22"/>
          <w:szCs w:val="22"/>
        </w:rPr>
      </w:pPr>
    </w:p>
    <w:p w14:paraId="4A48482C" w14:textId="77777777" w:rsidR="001750FC" w:rsidRPr="00A0061C" w:rsidRDefault="0087537F" w:rsidP="000F17C5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6</w:t>
      </w:r>
      <w:r w:rsidR="00A833F9" w:rsidRPr="00A0061C">
        <w:rPr>
          <w:sz w:val="22"/>
          <w:szCs w:val="22"/>
        </w:rPr>
        <w:t xml:space="preserve">) </w:t>
      </w:r>
      <w:r w:rsidR="00074B6E">
        <w:rPr>
          <w:sz w:val="22"/>
          <w:szCs w:val="22"/>
        </w:rPr>
        <w:t xml:space="preserve">Do you perform </w:t>
      </w:r>
      <w:r w:rsidR="0067128C">
        <w:rPr>
          <w:sz w:val="22"/>
          <w:szCs w:val="22"/>
        </w:rPr>
        <w:t xml:space="preserve">the </w:t>
      </w:r>
      <w:r w:rsidR="00074B6E">
        <w:rPr>
          <w:sz w:val="22"/>
          <w:szCs w:val="22"/>
        </w:rPr>
        <w:t>regular internal measurement of corporate social responsibility (</w:t>
      </w:r>
      <w:proofErr w:type="gramStart"/>
      <w:r w:rsidR="00074B6E">
        <w:rPr>
          <w:sz w:val="22"/>
          <w:szCs w:val="22"/>
        </w:rPr>
        <w:t>e.g.</w:t>
      </w:r>
      <w:proofErr w:type="gramEnd"/>
      <w:r w:rsidR="00074B6E">
        <w:rPr>
          <w:sz w:val="22"/>
          <w:szCs w:val="22"/>
        </w:rPr>
        <w:t xml:space="preserve"> monitoring of </w:t>
      </w:r>
      <w:r w:rsidR="000F17C5">
        <w:rPr>
          <w:sz w:val="22"/>
          <w:szCs w:val="22"/>
        </w:rPr>
        <w:t>rise</w:t>
      </w:r>
      <w:r w:rsidR="00074B6E">
        <w:rPr>
          <w:sz w:val="22"/>
          <w:szCs w:val="22"/>
        </w:rPr>
        <w:t xml:space="preserve"> in understanding the CSR concept, </w:t>
      </w:r>
      <w:r w:rsidR="000F17C5">
        <w:rPr>
          <w:sz w:val="22"/>
          <w:szCs w:val="22"/>
        </w:rPr>
        <w:t>improvement in corporate social responsibility performance, etc.</w:t>
      </w:r>
      <w:r w:rsidR="00AF3E02" w:rsidRPr="00A0061C">
        <w:rPr>
          <w:sz w:val="22"/>
          <w:szCs w:val="22"/>
        </w:rPr>
        <w:t>)</w:t>
      </w:r>
      <w:r w:rsidR="001750FC" w:rsidRPr="00A0061C">
        <w:rPr>
          <w:sz w:val="22"/>
          <w:szCs w:val="22"/>
        </w:rPr>
        <w:t xml:space="preserve">? </w:t>
      </w:r>
    </w:p>
    <w:p w14:paraId="5205A762" w14:textId="4FCD43DE" w:rsidR="00124778" w:rsidRPr="00A0061C" w:rsidRDefault="00124778" w:rsidP="00124778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3DF34DEB" w14:textId="5FBBFD71" w:rsidR="00124778" w:rsidRPr="00A0061C" w:rsidRDefault="00124778" w:rsidP="00124778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73630EBF" w14:textId="77777777" w:rsidR="00E93888" w:rsidRPr="00A0061C" w:rsidRDefault="00E93888" w:rsidP="009B7DC3">
      <w:pPr>
        <w:rPr>
          <w:sz w:val="22"/>
          <w:szCs w:val="22"/>
        </w:rPr>
      </w:pPr>
    </w:p>
    <w:p w14:paraId="3A399F69" w14:textId="77777777" w:rsidR="009B7DC3" w:rsidRPr="00A0061C" w:rsidRDefault="0087537F" w:rsidP="001615C2">
      <w:pPr>
        <w:rPr>
          <w:sz w:val="22"/>
          <w:szCs w:val="22"/>
        </w:rPr>
      </w:pPr>
      <w:r w:rsidRPr="00A0061C">
        <w:rPr>
          <w:sz w:val="22"/>
          <w:szCs w:val="22"/>
        </w:rPr>
        <w:t>7</w:t>
      </w:r>
      <w:r w:rsidR="00550BBC" w:rsidRPr="00A0061C">
        <w:rPr>
          <w:sz w:val="22"/>
          <w:szCs w:val="22"/>
        </w:rPr>
        <w:t xml:space="preserve">) </w:t>
      </w:r>
      <w:r w:rsidR="000F17C5">
        <w:rPr>
          <w:sz w:val="22"/>
          <w:szCs w:val="22"/>
        </w:rPr>
        <w:t>Do you measure the effects of your socially responsible behaviour (</w:t>
      </w:r>
      <w:proofErr w:type="gramStart"/>
      <w:r w:rsidR="000F17C5">
        <w:rPr>
          <w:sz w:val="22"/>
          <w:szCs w:val="22"/>
        </w:rPr>
        <w:t>i.e.</w:t>
      </w:r>
      <w:proofErr w:type="gramEnd"/>
      <w:r w:rsidR="000F17C5">
        <w:rPr>
          <w:sz w:val="22"/>
          <w:szCs w:val="22"/>
        </w:rPr>
        <w:t xml:space="preserve"> </w:t>
      </w:r>
      <w:r w:rsidR="001615C2">
        <w:rPr>
          <w:sz w:val="22"/>
          <w:szCs w:val="22"/>
        </w:rPr>
        <w:t>not only the volume of the means spent but also their impact</w:t>
      </w:r>
      <w:r w:rsidR="009B7DC3" w:rsidRPr="00A0061C">
        <w:rPr>
          <w:sz w:val="22"/>
          <w:szCs w:val="22"/>
        </w:rPr>
        <w:t xml:space="preserve">)? </w:t>
      </w:r>
    </w:p>
    <w:p w14:paraId="4FA559E2" w14:textId="10B168D4" w:rsidR="001659BD" w:rsidRPr="00A0061C" w:rsidRDefault="001659BD" w:rsidP="001659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</w:t>
      </w:r>
      <w:r w:rsidR="00C82DBA" w:rsidRPr="00A0061C">
        <w:rPr>
          <w:sz w:val="22"/>
          <w:szCs w:val="22"/>
        </w:rPr>
        <w:t xml:space="preserve"> </w:t>
      </w:r>
    </w:p>
    <w:p w14:paraId="15760BAB" w14:textId="49F6D33C" w:rsidR="001659BD" w:rsidRPr="00A0061C" w:rsidRDefault="001659BD" w:rsidP="001659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</w:t>
      </w:r>
      <w:r w:rsidR="00211A2B" w:rsidRPr="00A0061C">
        <w:rPr>
          <w:sz w:val="22"/>
          <w:szCs w:val="22"/>
        </w:rPr>
        <w:t xml:space="preserve"> </w:t>
      </w:r>
    </w:p>
    <w:p w14:paraId="61349AF4" w14:textId="77777777" w:rsidR="008E38F8" w:rsidRPr="00A0061C" w:rsidRDefault="008E38F8" w:rsidP="009B7DC3">
      <w:pPr>
        <w:rPr>
          <w:sz w:val="22"/>
          <w:szCs w:val="22"/>
        </w:rPr>
      </w:pPr>
    </w:p>
    <w:p w14:paraId="3A2970DC" w14:textId="77777777" w:rsidR="008E38F8" w:rsidRPr="00A0061C" w:rsidRDefault="0087537F" w:rsidP="001615C2">
      <w:pPr>
        <w:rPr>
          <w:sz w:val="22"/>
          <w:szCs w:val="22"/>
        </w:rPr>
      </w:pPr>
      <w:r w:rsidRPr="00A0061C">
        <w:rPr>
          <w:sz w:val="22"/>
          <w:szCs w:val="22"/>
        </w:rPr>
        <w:t>8</w:t>
      </w:r>
      <w:r w:rsidR="008E38F8" w:rsidRPr="00A0061C">
        <w:rPr>
          <w:sz w:val="22"/>
          <w:szCs w:val="22"/>
        </w:rPr>
        <w:t xml:space="preserve">) </w:t>
      </w:r>
      <w:r w:rsidR="001615C2">
        <w:rPr>
          <w:sz w:val="22"/>
          <w:szCs w:val="22"/>
        </w:rPr>
        <w:t>Do you use in your organization some anti-corruption measures</w:t>
      </w:r>
      <w:r w:rsidR="008E38F8" w:rsidRPr="00A0061C">
        <w:rPr>
          <w:sz w:val="22"/>
          <w:szCs w:val="22"/>
        </w:rPr>
        <w:t>?</w:t>
      </w:r>
    </w:p>
    <w:p w14:paraId="62DB892D" w14:textId="010F43F1" w:rsidR="004A0537" w:rsidRPr="00A0061C" w:rsidRDefault="004A0537" w:rsidP="004A0537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1B2A7AB6" w14:textId="1D126FF4" w:rsidR="004A0537" w:rsidRPr="00A0061C" w:rsidRDefault="004A0537" w:rsidP="004A0537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47B25928" w14:textId="77777777" w:rsidR="008E38F8" w:rsidRPr="00A0061C" w:rsidRDefault="008E38F8" w:rsidP="009B7DC3">
      <w:pPr>
        <w:rPr>
          <w:sz w:val="22"/>
          <w:szCs w:val="22"/>
        </w:rPr>
      </w:pPr>
    </w:p>
    <w:p w14:paraId="2013207C" w14:textId="77777777" w:rsidR="009B7DC3" w:rsidRPr="00A0061C" w:rsidRDefault="009B7DC3" w:rsidP="001750FC">
      <w:pPr>
        <w:rPr>
          <w:sz w:val="22"/>
          <w:szCs w:val="22"/>
        </w:rPr>
      </w:pPr>
    </w:p>
    <w:p w14:paraId="18D1FD6E" w14:textId="77777777" w:rsidR="00A24183" w:rsidRPr="00A0061C" w:rsidRDefault="00A24183" w:rsidP="001615C2">
      <w:pPr>
        <w:rPr>
          <w:sz w:val="22"/>
          <w:szCs w:val="22"/>
        </w:rPr>
      </w:pPr>
      <w:r w:rsidRPr="00A0061C">
        <w:rPr>
          <w:b/>
          <w:bCs/>
          <w:sz w:val="22"/>
          <w:szCs w:val="22"/>
        </w:rPr>
        <w:t>A2) Reporting, certifi</w:t>
      </w:r>
      <w:r w:rsidR="001615C2">
        <w:rPr>
          <w:b/>
          <w:bCs/>
          <w:sz w:val="22"/>
          <w:szCs w:val="22"/>
        </w:rPr>
        <w:t>cation</w:t>
      </w:r>
    </w:p>
    <w:p w14:paraId="4AF42A45" w14:textId="77777777" w:rsidR="001750FC" w:rsidRPr="00A0061C" w:rsidRDefault="001750FC" w:rsidP="001750FC">
      <w:pPr>
        <w:rPr>
          <w:sz w:val="22"/>
          <w:szCs w:val="22"/>
        </w:rPr>
      </w:pPr>
    </w:p>
    <w:p w14:paraId="14067395" w14:textId="77777777" w:rsidR="00175747" w:rsidRPr="00A0061C" w:rsidRDefault="0087537F" w:rsidP="001615C2">
      <w:pPr>
        <w:ind w:left="360" w:hanging="360"/>
        <w:rPr>
          <w:sz w:val="22"/>
          <w:szCs w:val="22"/>
        </w:rPr>
      </w:pPr>
      <w:r w:rsidRPr="00A0061C">
        <w:rPr>
          <w:sz w:val="22"/>
          <w:szCs w:val="22"/>
        </w:rPr>
        <w:t>9</w:t>
      </w:r>
      <w:r w:rsidR="00EC57A9" w:rsidRPr="00A0061C">
        <w:rPr>
          <w:sz w:val="22"/>
          <w:szCs w:val="22"/>
        </w:rPr>
        <w:t xml:space="preserve">) </w:t>
      </w:r>
      <w:r w:rsidR="001615C2">
        <w:rPr>
          <w:sz w:val="22"/>
          <w:szCs w:val="22"/>
        </w:rPr>
        <w:t>Do you elaborate a report on CSR each year or is this report part</w:t>
      </w:r>
      <w:r w:rsidR="004A0537" w:rsidRPr="00A0061C">
        <w:rPr>
          <w:sz w:val="22"/>
          <w:szCs w:val="22"/>
        </w:rPr>
        <w:t xml:space="preserve"> </w:t>
      </w:r>
      <w:commentRangeStart w:id="3"/>
      <w:r w:rsidR="001615C2">
        <w:rPr>
          <w:sz w:val="22"/>
          <w:szCs w:val="22"/>
        </w:rPr>
        <w:t>of another report or document</w:t>
      </w:r>
      <w:commentRangeEnd w:id="3"/>
      <w:r w:rsidR="00E40769">
        <w:rPr>
          <w:rStyle w:val="Odkaznakoment"/>
        </w:rPr>
        <w:commentReference w:id="3"/>
      </w:r>
      <w:r w:rsidR="00175747" w:rsidRPr="00A0061C">
        <w:rPr>
          <w:sz w:val="22"/>
          <w:szCs w:val="22"/>
        </w:rPr>
        <w:t>?</w:t>
      </w:r>
      <w:r w:rsidR="00EB553B">
        <w:rPr>
          <w:sz w:val="22"/>
          <w:szCs w:val="22"/>
        </w:rPr>
        <w:t xml:space="preserve"> </w:t>
      </w:r>
    </w:p>
    <w:p w14:paraId="568CDECA" w14:textId="41AE2D7F" w:rsidR="004A0537" w:rsidRDefault="004A0537" w:rsidP="001615C2">
      <w:pPr>
        <w:ind w:left="360" w:hanging="360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6469A6">
        <w:rPr>
          <w:sz w:val="22"/>
          <w:szCs w:val="22"/>
        </w:rPr>
        <w:t>,</w:t>
      </w:r>
      <w:r w:rsidR="001615C2">
        <w:rPr>
          <w:sz w:val="22"/>
          <w:szCs w:val="22"/>
        </w:rPr>
        <w:t xml:space="preserve"> </w:t>
      </w:r>
      <w:r w:rsidR="00876EC2">
        <w:rPr>
          <w:sz w:val="22"/>
          <w:szCs w:val="22"/>
        </w:rPr>
        <w:t xml:space="preserve">it is </w:t>
      </w:r>
      <w:r w:rsidR="001615C2">
        <w:rPr>
          <w:sz w:val="22"/>
          <w:szCs w:val="22"/>
        </w:rPr>
        <w:t>an independent document</w:t>
      </w:r>
      <w:r w:rsidR="008057D9">
        <w:rPr>
          <w:sz w:val="22"/>
          <w:szCs w:val="22"/>
        </w:rPr>
        <w:t xml:space="preserve"> </w:t>
      </w:r>
      <w:r w:rsidR="0044283B">
        <w:rPr>
          <w:sz w:val="22"/>
          <w:szCs w:val="22"/>
        </w:rPr>
        <w:t xml:space="preserve">- </w:t>
      </w:r>
      <w:r w:rsidRPr="00A0061C">
        <w:rPr>
          <w:sz w:val="22"/>
          <w:szCs w:val="22"/>
        </w:rPr>
        <w:t xml:space="preserve"> </w:t>
      </w:r>
    </w:p>
    <w:p w14:paraId="754BC60B" w14:textId="0CDD5F20" w:rsidR="006469A6" w:rsidRDefault="006469A6" w:rsidP="001615C2">
      <w:pPr>
        <w:ind w:left="360" w:hanging="360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>
        <w:rPr>
          <w:sz w:val="22"/>
          <w:szCs w:val="22"/>
        </w:rPr>
        <w:t xml:space="preserve">, </w:t>
      </w:r>
      <w:r w:rsidR="00876EC2">
        <w:rPr>
          <w:sz w:val="22"/>
          <w:szCs w:val="22"/>
        </w:rPr>
        <w:t xml:space="preserve">it is </w:t>
      </w:r>
      <w:r w:rsidR="001615C2">
        <w:rPr>
          <w:sz w:val="22"/>
          <w:szCs w:val="22"/>
        </w:rPr>
        <w:t>a part of another document</w:t>
      </w:r>
      <w:r w:rsidRPr="00A0061C">
        <w:rPr>
          <w:sz w:val="22"/>
          <w:szCs w:val="22"/>
        </w:rPr>
        <w:t xml:space="preserve"> </w:t>
      </w:r>
      <w:r w:rsidR="0044283B">
        <w:rPr>
          <w:sz w:val="22"/>
          <w:szCs w:val="22"/>
        </w:rPr>
        <w:t xml:space="preserve">- </w:t>
      </w:r>
    </w:p>
    <w:p w14:paraId="76F98BF4" w14:textId="675D9E3C" w:rsidR="004A0537" w:rsidRPr="00A0061C" w:rsidRDefault="004A0537" w:rsidP="001615C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proofErr w:type="gramStart"/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  <w:r w:rsidR="0002510B" w:rsidRPr="00CB6435">
        <w:rPr>
          <w:i/>
          <w:sz w:val="22"/>
          <w:szCs w:val="22"/>
        </w:rPr>
        <w:t>(</w:t>
      </w:r>
      <w:proofErr w:type="gramEnd"/>
      <w:r w:rsidR="001615C2">
        <w:rPr>
          <w:i/>
          <w:sz w:val="22"/>
          <w:szCs w:val="22"/>
        </w:rPr>
        <w:t>if you tick this answer, then  you do not answer the questions</w:t>
      </w:r>
      <w:r w:rsidR="001615C2" w:rsidRPr="00CB6435">
        <w:rPr>
          <w:i/>
          <w:sz w:val="22"/>
          <w:szCs w:val="22"/>
        </w:rPr>
        <w:t xml:space="preserve"> </w:t>
      </w:r>
      <w:r w:rsidR="0002510B">
        <w:rPr>
          <w:i/>
          <w:sz w:val="22"/>
          <w:szCs w:val="22"/>
        </w:rPr>
        <w:t>9</w:t>
      </w:r>
      <w:r w:rsidR="0002510B" w:rsidRPr="00CB6435">
        <w:rPr>
          <w:i/>
          <w:sz w:val="22"/>
          <w:szCs w:val="22"/>
        </w:rPr>
        <w:t xml:space="preserve">a, </w:t>
      </w:r>
      <w:r w:rsidR="0002510B">
        <w:rPr>
          <w:i/>
          <w:sz w:val="22"/>
          <w:szCs w:val="22"/>
        </w:rPr>
        <w:t>9</w:t>
      </w:r>
      <w:r w:rsidR="0002510B" w:rsidRPr="00CB6435">
        <w:rPr>
          <w:i/>
          <w:sz w:val="22"/>
          <w:szCs w:val="22"/>
        </w:rPr>
        <w:t>b)</w:t>
      </w:r>
    </w:p>
    <w:p w14:paraId="5E7B0880" w14:textId="77777777" w:rsidR="00EC57A9" w:rsidRPr="00A0061C" w:rsidRDefault="00EC57A9" w:rsidP="00EC57A9">
      <w:pPr>
        <w:rPr>
          <w:sz w:val="22"/>
          <w:szCs w:val="22"/>
        </w:rPr>
      </w:pPr>
    </w:p>
    <w:p w14:paraId="3101EFE4" w14:textId="77777777" w:rsidR="00AF3E02" w:rsidRPr="00A0061C" w:rsidRDefault="0087537F" w:rsidP="004E34BB">
      <w:pPr>
        <w:rPr>
          <w:sz w:val="22"/>
          <w:szCs w:val="22"/>
        </w:rPr>
      </w:pPr>
      <w:r w:rsidRPr="00A0061C">
        <w:rPr>
          <w:sz w:val="22"/>
          <w:szCs w:val="22"/>
        </w:rPr>
        <w:t>9</w:t>
      </w:r>
      <w:r w:rsidR="00AF3E02" w:rsidRPr="00A0061C">
        <w:rPr>
          <w:sz w:val="22"/>
          <w:szCs w:val="22"/>
        </w:rPr>
        <w:t xml:space="preserve">a) </w:t>
      </w:r>
      <w:r w:rsidR="001615C2">
        <w:rPr>
          <w:sz w:val="22"/>
          <w:szCs w:val="22"/>
        </w:rPr>
        <w:t xml:space="preserve">If </w:t>
      </w:r>
      <w:r w:rsidR="004E34BB">
        <w:rPr>
          <w:sz w:val="22"/>
          <w:szCs w:val="22"/>
        </w:rPr>
        <w:t>y</w:t>
      </w:r>
      <w:r w:rsidR="00E346D4">
        <w:rPr>
          <w:sz w:val="22"/>
          <w:szCs w:val="22"/>
        </w:rPr>
        <w:t>es</w:t>
      </w:r>
      <w:r w:rsidR="00B51677" w:rsidRPr="00A0061C">
        <w:rPr>
          <w:sz w:val="22"/>
          <w:szCs w:val="22"/>
        </w:rPr>
        <w:t xml:space="preserve">, </w:t>
      </w:r>
      <w:r w:rsidR="001615C2">
        <w:rPr>
          <w:sz w:val="22"/>
          <w:szCs w:val="22"/>
        </w:rPr>
        <w:t xml:space="preserve">does your report contain the outputs from the internal measurement of </w:t>
      </w:r>
      <w:r w:rsidR="004E34BB">
        <w:rPr>
          <w:sz w:val="22"/>
          <w:szCs w:val="22"/>
        </w:rPr>
        <w:t>the corporate social responsibility of your organization</w:t>
      </w:r>
      <w:r w:rsidR="00AF3E02" w:rsidRPr="00A0061C">
        <w:rPr>
          <w:sz w:val="22"/>
          <w:szCs w:val="22"/>
        </w:rPr>
        <w:t>?</w:t>
      </w:r>
    </w:p>
    <w:p w14:paraId="325CCC0E" w14:textId="52143CC6" w:rsidR="004A0537" w:rsidRPr="00A0061C" w:rsidRDefault="004A0537" w:rsidP="004A0537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2D0D00D7" w14:textId="0D8C3F4A" w:rsidR="004A0537" w:rsidRPr="00A0061C" w:rsidRDefault="004A0537" w:rsidP="004A0537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6E60415" w14:textId="77777777" w:rsidR="00EC57A9" w:rsidRDefault="00EC57A9" w:rsidP="00EC57A9">
      <w:pPr>
        <w:rPr>
          <w:sz w:val="22"/>
          <w:szCs w:val="22"/>
        </w:rPr>
      </w:pPr>
    </w:p>
    <w:p w14:paraId="21377A83" w14:textId="5B86BF7E" w:rsidR="00AD3713" w:rsidRPr="00A0061C" w:rsidRDefault="00AD3713" w:rsidP="004E34BB">
      <w:pPr>
        <w:rPr>
          <w:sz w:val="22"/>
          <w:szCs w:val="22"/>
        </w:rPr>
      </w:pPr>
      <w:r w:rsidRPr="00A0061C">
        <w:rPr>
          <w:sz w:val="22"/>
          <w:szCs w:val="22"/>
        </w:rPr>
        <w:t>9</w:t>
      </w:r>
      <w:r>
        <w:rPr>
          <w:sz w:val="22"/>
          <w:szCs w:val="22"/>
        </w:rPr>
        <w:t>b</w:t>
      </w:r>
      <w:r w:rsidRPr="00A0061C">
        <w:rPr>
          <w:sz w:val="22"/>
          <w:szCs w:val="22"/>
        </w:rPr>
        <w:t xml:space="preserve">) </w:t>
      </w:r>
      <w:r w:rsidR="004E34BB">
        <w:rPr>
          <w:sz w:val="22"/>
          <w:szCs w:val="22"/>
        </w:rPr>
        <w:t xml:space="preserve">Is your report on the organization's social responsibility </w:t>
      </w:r>
      <w:r w:rsidR="00081CCA">
        <w:rPr>
          <w:sz w:val="22"/>
          <w:szCs w:val="22"/>
        </w:rPr>
        <w:t>publicly</w:t>
      </w:r>
      <w:r w:rsidR="004E34BB">
        <w:rPr>
          <w:sz w:val="22"/>
          <w:szCs w:val="22"/>
        </w:rPr>
        <w:t xml:space="preserve"> available</w:t>
      </w:r>
      <w:r w:rsidRPr="00A0061C">
        <w:rPr>
          <w:sz w:val="22"/>
          <w:szCs w:val="22"/>
        </w:rPr>
        <w:t xml:space="preserve">? </w:t>
      </w:r>
    </w:p>
    <w:p w14:paraId="6863C81B" w14:textId="6D6C62DA" w:rsidR="00AD3713" w:rsidRPr="00A0061C" w:rsidRDefault="00AD3713" w:rsidP="00AD371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5700AFD0" w14:textId="5864A50A" w:rsidR="00AD3713" w:rsidRPr="00A0061C" w:rsidRDefault="00AD3713" w:rsidP="00AD371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5065B001" w14:textId="77777777" w:rsidR="00AD3713" w:rsidRDefault="00AD3713" w:rsidP="00AD3713">
      <w:pPr>
        <w:rPr>
          <w:sz w:val="22"/>
          <w:szCs w:val="22"/>
        </w:rPr>
      </w:pPr>
    </w:p>
    <w:p w14:paraId="681DF05A" w14:textId="77777777" w:rsidR="00F954D2" w:rsidRPr="006A30E5" w:rsidRDefault="00AD3713" w:rsidP="004E34BB">
      <w:pPr>
        <w:rPr>
          <w:sz w:val="22"/>
          <w:szCs w:val="22"/>
        </w:rPr>
      </w:pPr>
      <w:r w:rsidRPr="006A30E5">
        <w:rPr>
          <w:sz w:val="22"/>
          <w:szCs w:val="22"/>
        </w:rPr>
        <w:t>10</w:t>
      </w:r>
      <w:r w:rsidR="00F954D2" w:rsidRPr="006A30E5">
        <w:rPr>
          <w:sz w:val="22"/>
          <w:szCs w:val="22"/>
        </w:rPr>
        <w:t xml:space="preserve">) </w:t>
      </w:r>
      <w:r w:rsidR="004E34BB" w:rsidRPr="006A30E5">
        <w:rPr>
          <w:sz w:val="22"/>
          <w:szCs w:val="22"/>
        </w:rPr>
        <w:t>Do you use knowingly any procedure or recommendation in connection with CSR which is formulated by generally accepted initiative, methodology, rule or standard</w:t>
      </w:r>
      <w:r w:rsidR="00F954D2" w:rsidRPr="006A30E5">
        <w:rPr>
          <w:sz w:val="22"/>
          <w:szCs w:val="22"/>
        </w:rPr>
        <w:t>?</w:t>
      </w:r>
    </w:p>
    <w:p w14:paraId="5F9A8C4D" w14:textId="77777777" w:rsidR="00F954D2" w:rsidRDefault="00F954D2" w:rsidP="004E34B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>
        <w:rPr>
          <w:sz w:val="22"/>
          <w:szCs w:val="22"/>
        </w:rPr>
        <w:t xml:space="preserve">, </w:t>
      </w:r>
      <w:r w:rsidR="004E34BB">
        <w:rPr>
          <w:sz w:val="22"/>
          <w:szCs w:val="22"/>
        </w:rPr>
        <w:t>select from the list below</w:t>
      </w:r>
      <w:r>
        <w:rPr>
          <w:sz w:val="22"/>
          <w:szCs w:val="22"/>
        </w:rPr>
        <w:t xml:space="preserve"> </w:t>
      </w:r>
    </w:p>
    <w:p w14:paraId="47055D7C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 xml:space="preserve">AA 1000 </w:t>
      </w:r>
      <w:proofErr w:type="spellStart"/>
      <w:r w:rsidRPr="005D761E">
        <w:t>AccountAbility</w:t>
      </w:r>
      <w:proofErr w:type="spellEnd"/>
    </w:p>
    <w:p w14:paraId="33E02D06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GRI</w:t>
      </w:r>
    </w:p>
    <w:p w14:paraId="3A2C03E4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LBG</w:t>
      </w:r>
    </w:p>
    <w:p w14:paraId="459E0AF5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SA 8000</w:t>
      </w:r>
    </w:p>
    <w:p w14:paraId="5B173DA2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ISO 26000</w:t>
      </w:r>
    </w:p>
    <w:p w14:paraId="25A44785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ISO 14001</w:t>
      </w:r>
    </w:p>
    <w:p w14:paraId="2A5880BA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EMAS</w:t>
      </w:r>
    </w:p>
    <w:p w14:paraId="204F1705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OSHAS 18001</w:t>
      </w:r>
    </w:p>
    <w:p w14:paraId="1532DE2E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ISO 9001</w:t>
      </w:r>
    </w:p>
    <w:p w14:paraId="5B824980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EFQM model</w:t>
      </w:r>
    </w:p>
    <w:p w14:paraId="304A9595" w14:textId="45FDBD5E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UN Guiding Principles for Busi</w:t>
      </w:r>
      <w:r w:rsidR="00F800C3">
        <w:t>ne</w:t>
      </w:r>
      <w:r w:rsidRPr="005D761E">
        <w:t>ss and Human Rights</w:t>
      </w:r>
    </w:p>
    <w:p w14:paraId="3859460D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OECD GME</w:t>
      </w:r>
    </w:p>
    <w:p w14:paraId="53E14128" w14:textId="236BD48B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 xml:space="preserve">Social Audit </w:t>
      </w:r>
      <w:r w:rsidR="00E346D4">
        <w:t>N</w:t>
      </w:r>
      <w:r w:rsidR="00F800C3">
        <w:t>e</w:t>
      </w:r>
      <w:r w:rsidRPr="005D761E">
        <w:t>twork</w:t>
      </w:r>
    </w:p>
    <w:p w14:paraId="038D6C9C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5D761E">
        <w:t>Global Compact</w:t>
      </w:r>
    </w:p>
    <w:p w14:paraId="638C3E50" w14:textId="77777777" w:rsidR="00F954D2" w:rsidRPr="005D761E" w:rsidRDefault="00F954D2" w:rsidP="00F954D2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proofErr w:type="spellStart"/>
      <w:r w:rsidRPr="005D761E">
        <w:t>Ethibel</w:t>
      </w:r>
      <w:proofErr w:type="spellEnd"/>
    </w:p>
    <w:p w14:paraId="163F7242" w14:textId="76284FE8" w:rsidR="00F954D2" w:rsidRPr="005D761E" w:rsidRDefault="00F954D2" w:rsidP="0044283B">
      <w:pPr>
        <w:ind w:firstLine="708"/>
      </w:pPr>
      <w:r w:rsidRPr="00A0061C">
        <w:rPr>
          <w:rFonts w:ascii="MS Mincho" w:eastAsia="MS Mincho" w:hAnsi="MS Mincho" w:cs="MS Mincho" w:hint="eastAsia"/>
          <w:sz w:val="22"/>
          <w:szCs w:val="22"/>
        </w:rPr>
        <w:lastRenderedPageBreak/>
        <w:t>❏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="0044283B">
        <w:t>Other</w:t>
      </w:r>
    </w:p>
    <w:p w14:paraId="1B0F16BC" w14:textId="77777777" w:rsidR="00F954D2" w:rsidRPr="00452950" w:rsidRDefault="00F954D2" w:rsidP="00F954D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>
        <w:rPr>
          <w:sz w:val="22"/>
          <w:szCs w:val="22"/>
        </w:rPr>
        <w:t xml:space="preserve"> </w:t>
      </w:r>
    </w:p>
    <w:p w14:paraId="2CE7EC16" w14:textId="77777777" w:rsidR="0008436C" w:rsidRDefault="0008436C" w:rsidP="0008436C"/>
    <w:p w14:paraId="5858CDE6" w14:textId="77777777" w:rsidR="005D761E" w:rsidRPr="006A30E5" w:rsidRDefault="00AD3713" w:rsidP="004E34BB">
      <w:pPr>
        <w:rPr>
          <w:sz w:val="22"/>
          <w:szCs w:val="22"/>
        </w:rPr>
      </w:pPr>
      <w:r w:rsidRPr="006A30E5">
        <w:rPr>
          <w:sz w:val="22"/>
          <w:szCs w:val="22"/>
        </w:rPr>
        <w:t>10</w:t>
      </w:r>
      <w:r w:rsidR="005D761E" w:rsidRPr="006A30E5">
        <w:rPr>
          <w:sz w:val="22"/>
          <w:szCs w:val="22"/>
        </w:rPr>
        <w:t xml:space="preserve">a) </w:t>
      </w:r>
      <w:r w:rsidR="004E34BB" w:rsidRPr="006A30E5">
        <w:rPr>
          <w:sz w:val="22"/>
          <w:szCs w:val="22"/>
        </w:rPr>
        <w:t>Are you the holder of any certificate or recognition granted by the generally accepted initiative, methodology, rule</w:t>
      </w:r>
      <w:r w:rsidR="0044283B" w:rsidRPr="006A30E5">
        <w:rPr>
          <w:sz w:val="22"/>
          <w:szCs w:val="22"/>
        </w:rPr>
        <w:t>s</w:t>
      </w:r>
      <w:r w:rsidR="004E34BB" w:rsidRPr="006A30E5">
        <w:rPr>
          <w:sz w:val="22"/>
          <w:szCs w:val="22"/>
        </w:rPr>
        <w:t xml:space="preserve"> or standard</w:t>
      </w:r>
      <w:r w:rsidR="005D761E" w:rsidRPr="006A30E5">
        <w:rPr>
          <w:sz w:val="22"/>
          <w:szCs w:val="22"/>
        </w:rPr>
        <w:t>?</w:t>
      </w:r>
    </w:p>
    <w:p w14:paraId="61DFDC73" w14:textId="721926C0" w:rsidR="005D761E" w:rsidRDefault="00452950" w:rsidP="004E34BB"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proofErr w:type="gramStart"/>
      <w:r w:rsidR="00E346D4">
        <w:t>Yes</w:t>
      </w:r>
      <w:r w:rsidR="005D761E">
        <w:t xml:space="preserve"> </w:t>
      </w:r>
      <w:r w:rsidR="008057D9">
        <w:t xml:space="preserve"> </w:t>
      </w:r>
      <w:r w:rsidR="005D761E">
        <w:t>…</w:t>
      </w:r>
      <w:proofErr w:type="gramEnd"/>
      <w:r w:rsidR="005D761E">
        <w:t>………………………………………….. (</w:t>
      </w:r>
      <w:r w:rsidR="004E34BB" w:rsidRPr="004E34BB">
        <w:rPr>
          <w:i/>
          <w:iCs/>
        </w:rPr>
        <w:t>Recognition, certificate name</w:t>
      </w:r>
      <w:r w:rsidR="005D761E">
        <w:rPr>
          <w:i/>
        </w:rPr>
        <w:t>)</w:t>
      </w:r>
    </w:p>
    <w:p w14:paraId="64191732" w14:textId="281C6273" w:rsidR="005D761E" w:rsidRPr="00745704" w:rsidRDefault="00452950" w:rsidP="00452950"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="00E346D4">
        <w:t>No</w:t>
      </w:r>
      <w:r w:rsidR="008057D9">
        <w:t xml:space="preserve"> </w:t>
      </w:r>
    </w:p>
    <w:p w14:paraId="319BB6D3" w14:textId="77777777" w:rsidR="005D761E" w:rsidRDefault="005D761E" w:rsidP="00175747">
      <w:pPr>
        <w:rPr>
          <w:sz w:val="22"/>
          <w:szCs w:val="22"/>
        </w:rPr>
      </w:pPr>
    </w:p>
    <w:p w14:paraId="3DC19871" w14:textId="77777777" w:rsidR="0008436C" w:rsidRPr="00A0061C" w:rsidRDefault="0008436C" w:rsidP="00175747">
      <w:pPr>
        <w:rPr>
          <w:sz w:val="22"/>
          <w:szCs w:val="22"/>
        </w:rPr>
      </w:pPr>
    </w:p>
    <w:p w14:paraId="4701EE15" w14:textId="77777777" w:rsidR="00376398" w:rsidRPr="00A0061C" w:rsidRDefault="00376398" w:rsidP="00521FB1">
      <w:pPr>
        <w:jc w:val="both"/>
        <w:rPr>
          <w:sz w:val="22"/>
          <w:szCs w:val="22"/>
        </w:rPr>
      </w:pPr>
    </w:p>
    <w:p w14:paraId="30177CF6" w14:textId="77777777" w:rsidR="00A24183" w:rsidRPr="00A0061C" w:rsidRDefault="00A24183" w:rsidP="004E34BB">
      <w:pPr>
        <w:rPr>
          <w:bCs/>
          <w:sz w:val="22"/>
          <w:szCs w:val="22"/>
        </w:rPr>
      </w:pPr>
      <w:r w:rsidRPr="00A0061C">
        <w:rPr>
          <w:b/>
          <w:bCs/>
          <w:sz w:val="22"/>
          <w:szCs w:val="22"/>
        </w:rPr>
        <w:t xml:space="preserve">A3) CSR </w:t>
      </w:r>
      <w:r w:rsidR="004E34BB">
        <w:rPr>
          <w:b/>
          <w:bCs/>
          <w:sz w:val="22"/>
          <w:szCs w:val="22"/>
        </w:rPr>
        <w:t>politics</w:t>
      </w:r>
    </w:p>
    <w:p w14:paraId="1021C156" w14:textId="77777777" w:rsidR="00A24183" w:rsidRPr="00A0061C" w:rsidRDefault="00A24183" w:rsidP="00A24183">
      <w:pPr>
        <w:rPr>
          <w:sz w:val="22"/>
          <w:szCs w:val="22"/>
        </w:rPr>
      </w:pPr>
    </w:p>
    <w:p w14:paraId="7A02BD28" w14:textId="77777777" w:rsidR="00A24183" w:rsidRPr="00A0061C" w:rsidRDefault="00936B9A" w:rsidP="00E142F2">
      <w:pPr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4A0537" w:rsidRPr="00A0061C">
        <w:rPr>
          <w:sz w:val="22"/>
          <w:szCs w:val="22"/>
        </w:rPr>
        <w:t>1</w:t>
      </w:r>
      <w:r w:rsidR="00A24183" w:rsidRPr="00A0061C">
        <w:rPr>
          <w:sz w:val="22"/>
          <w:szCs w:val="22"/>
        </w:rPr>
        <w:t xml:space="preserve">) </w:t>
      </w:r>
      <w:r w:rsidR="00E142F2">
        <w:rPr>
          <w:sz w:val="22"/>
          <w:szCs w:val="22"/>
        </w:rPr>
        <w:t>Do you organize</w:t>
      </w:r>
      <w:r w:rsidR="004E34BB">
        <w:rPr>
          <w:sz w:val="22"/>
          <w:szCs w:val="22"/>
        </w:rPr>
        <w:t xml:space="preserve"> the professional </w:t>
      </w:r>
      <w:r w:rsidR="00E142F2">
        <w:rPr>
          <w:sz w:val="22"/>
          <w:szCs w:val="22"/>
        </w:rPr>
        <w:t xml:space="preserve">guidance </w:t>
      </w:r>
      <w:r w:rsidR="004E34BB">
        <w:rPr>
          <w:sz w:val="22"/>
          <w:szCs w:val="22"/>
        </w:rPr>
        <w:t>of social responsibility</w:t>
      </w:r>
      <w:r w:rsidR="00E142F2">
        <w:rPr>
          <w:sz w:val="22"/>
          <w:szCs w:val="22"/>
        </w:rPr>
        <w:t xml:space="preserve"> in your organization through a CSR specialist</w:t>
      </w:r>
      <w:r w:rsidR="0079432C">
        <w:rPr>
          <w:sz w:val="22"/>
          <w:szCs w:val="22"/>
        </w:rPr>
        <w:t>?</w:t>
      </w:r>
    </w:p>
    <w:p w14:paraId="561F9B38" w14:textId="49F080C5" w:rsidR="00A018FC" w:rsidRPr="00A0061C" w:rsidRDefault="004A0537" w:rsidP="00E142F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A018FC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A018FC" w:rsidRPr="00A0061C">
        <w:rPr>
          <w:sz w:val="22"/>
          <w:szCs w:val="22"/>
        </w:rPr>
        <w:t>, intern</w:t>
      </w:r>
      <w:r w:rsidR="00E142F2">
        <w:rPr>
          <w:sz w:val="22"/>
          <w:szCs w:val="22"/>
        </w:rPr>
        <w:t>ally</w:t>
      </w:r>
      <w:r w:rsidR="00A018FC" w:rsidRPr="00A0061C">
        <w:rPr>
          <w:sz w:val="22"/>
          <w:szCs w:val="22"/>
        </w:rPr>
        <w:t xml:space="preserve"> </w:t>
      </w:r>
      <w:r w:rsidR="0044283B">
        <w:rPr>
          <w:sz w:val="22"/>
          <w:szCs w:val="22"/>
        </w:rPr>
        <w:t xml:space="preserve">- </w:t>
      </w:r>
    </w:p>
    <w:p w14:paraId="15929E92" w14:textId="2A88EA7F" w:rsidR="00A018FC" w:rsidRDefault="004A0537" w:rsidP="00E142F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A018FC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A24183" w:rsidRPr="00A0061C">
        <w:rPr>
          <w:sz w:val="22"/>
          <w:szCs w:val="22"/>
        </w:rPr>
        <w:t>, extern</w:t>
      </w:r>
      <w:r w:rsidR="00E142F2">
        <w:rPr>
          <w:sz w:val="22"/>
          <w:szCs w:val="22"/>
        </w:rPr>
        <w:t>ally</w:t>
      </w:r>
      <w:r w:rsidR="00A24183" w:rsidRPr="00A0061C">
        <w:rPr>
          <w:sz w:val="22"/>
          <w:szCs w:val="22"/>
        </w:rPr>
        <w:t xml:space="preserve"> </w:t>
      </w:r>
      <w:r w:rsidR="0044283B">
        <w:rPr>
          <w:sz w:val="22"/>
          <w:szCs w:val="22"/>
        </w:rPr>
        <w:t xml:space="preserve">- </w:t>
      </w:r>
      <w:r w:rsidR="00C82DBA" w:rsidRPr="00A0061C">
        <w:rPr>
          <w:sz w:val="22"/>
          <w:szCs w:val="22"/>
        </w:rPr>
        <w:t xml:space="preserve"> </w:t>
      </w:r>
    </w:p>
    <w:p w14:paraId="34D9F7BE" w14:textId="6198D750" w:rsidR="008D4773" w:rsidRPr="00A0061C" w:rsidRDefault="008D4773" w:rsidP="00E142F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142F2">
        <w:rPr>
          <w:sz w:val="22"/>
          <w:szCs w:val="22"/>
        </w:rPr>
        <w:t>Both</w:t>
      </w:r>
      <w:r>
        <w:rPr>
          <w:sz w:val="22"/>
          <w:szCs w:val="22"/>
        </w:rPr>
        <w:t xml:space="preserve"> </w:t>
      </w:r>
      <w:r w:rsidR="0044283B">
        <w:rPr>
          <w:sz w:val="22"/>
          <w:szCs w:val="22"/>
        </w:rPr>
        <w:t xml:space="preserve">- </w:t>
      </w:r>
      <w:r w:rsidRPr="00A0061C">
        <w:rPr>
          <w:sz w:val="22"/>
          <w:szCs w:val="22"/>
        </w:rPr>
        <w:t xml:space="preserve"> </w:t>
      </w:r>
    </w:p>
    <w:p w14:paraId="4F3C648F" w14:textId="63F9AC3E" w:rsidR="00A24183" w:rsidRPr="00A0061C" w:rsidRDefault="004A0537" w:rsidP="00A2418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A24183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A24183" w:rsidRPr="00A0061C">
        <w:rPr>
          <w:sz w:val="22"/>
          <w:szCs w:val="22"/>
        </w:rPr>
        <w:t xml:space="preserve"> </w:t>
      </w:r>
      <w:r w:rsidR="00211A2B" w:rsidRPr="00A0061C">
        <w:rPr>
          <w:sz w:val="22"/>
          <w:szCs w:val="22"/>
        </w:rPr>
        <w:t xml:space="preserve"> </w:t>
      </w:r>
    </w:p>
    <w:p w14:paraId="5AEAA8AD" w14:textId="77777777" w:rsidR="00A24183" w:rsidRPr="00A0061C" w:rsidRDefault="00A24183" w:rsidP="009B7DC3">
      <w:pPr>
        <w:rPr>
          <w:bCs/>
          <w:i/>
          <w:sz w:val="22"/>
          <w:szCs w:val="22"/>
        </w:rPr>
      </w:pPr>
    </w:p>
    <w:p w14:paraId="7755CFCF" w14:textId="77777777" w:rsidR="009B7DC3" w:rsidRPr="00A0061C" w:rsidRDefault="00936B9A" w:rsidP="0044283B">
      <w:pPr>
        <w:rPr>
          <w:bCs/>
          <w:sz w:val="22"/>
          <w:szCs w:val="22"/>
        </w:rPr>
      </w:pPr>
      <w:r w:rsidRPr="00A0061C">
        <w:rPr>
          <w:bCs/>
          <w:sz w:val="22"/>
          <w:szCs w:val="22"/>
        </w:rPr>
        <w:t>1</w:t>
      </w:r>
      <w:r w:rsidR="004A0537" w:rsidRPr="00A0061C">
        <w:rPr>
          <w:bCs/>
          <w:sz w:val="22"/>
          <w:szCs w:val="22"/>
        </w:rPr>
        <w:t>2</w:t>
      </w:r>
      <w:r w:rsidR="009B7DC3" w:rsidRPr="00A0061C">
        <w:rPr>
          <w:bCs/>
          <w:sz w:val="22"/>
          <w:szCs w:val="22"/>
        </w:rPr>
        <w:t xml:space="preserve">) </w:t>
      </w:r>
      <w:r w:rsidR="00E142F2">
        <w:rPr>
          <w:bCs/>
          <w:sz w:val="22"/>
          <w:szCs w:val="22"/>
        </w:rPr>
        <w:t xml:space="preserve">Have you established or initialized the </w:t>
      </w:r>
      <w:r w:rsidR="0044283B">
        <w:rPr>
          <w:bCs/>
          <w:sz w:val="22"/>
          <w:szCs w:val="22"/>
        </w:rPr>
        <w:t>creation</w:t>
      </w:r>
      <w:r w:rsidR="00E142F2">
        <w:rPr>
          <w:bCs/>
          <w:sz w:val="22"/>
          <w:szCs w:val="22"/>
        </w:rPr>
        <w:t xml:space="preserve"> of an </w:t>
      </w:r>
      <w:commentRangeStart w:id="4"/>
      <w:r w:rsidR="004A0537" w:rsidRPr="00A0061C">
        <w:rPr>
          <w:bCs/>
          <w:sz w:val="22"/>
          <w:szCs w:val="22"/>
        </w:rPr>
        <w:t>organiza</w:t>
      </w:r>
      <w:r w:rsidR="00E142F2">
        <w:rPr>
          <w:bCs/>
          <w:sz w:val="22"/>
          <w:szCs w:val="22"/>
        </w:rPr>
        <w:t>tion</w:t>
      </w:r>
      <w:commentRangeEnd w:id="4"/>
      <w:r w:rsidR="0085651D">
        <w:rPr>
          <w:rStyle w:val="Odkaznakoment"/>
        </w:rPr>
        <w:commentReference w:id="4"/>
      </w:r>
      <w:r w:rsidR="00E142F2">
        <w:rPr>
          <w:bCs/>
          <w:sz w:val="22"/>
          <w:szCs w:val="22"/>
        </w:rPr>
        <w:t xml:space="preserve"> of which mission includes socially responsible activities</w:t>
      </w:r>
      <w:r w:rsidR="004A0537" w:rsidRPr="00A0061C">
        <w:rPr>
          <w:bCs/>
          <w:sz w:val="22"/>
          <w:szCs w:val="22"/>
        </w:rPr>
        <w:t>?</w:t>
      </w:r>
      <w:r w:rsidR="009B7DC3" w:rsidRPr="00A0061C">
        <w:rPr>
          <w:bCs/>
          <w:sz w:val="22"/>
          <w:szCs w:val="22"/>
        </w:rPr>
        <w:t xml:space="preserve"> </w:t>
      </w:r>
    </w:p>
    <w:p w14:paraId="321225AC" w14:textId="3F88F559" w:rsidR="00A018FC" w:rsidRPr="00A0061C" w:rsidRDefault="004A0537" w:rsidP="00A018FC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A018FC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A018FC" w:rsidRPr="00A0061C">
        <w:rPr>
          <w:sz w:val="22"/>
          <w:szCs w:val="22"/>
        </w:rPr>
        <w:t xml:space="preserve"> </w:t>
      </w:r>
      <w:r w:rsidR="008422FD" w:rsidRPr="00A0061C">
        <w:rPr>
          <w:sz w:val="22"/>
          <w:szCs w:val="22"/>
        </w:rPr>
        <w:t xml:space="preserve"> </w:t>
      </w:r>
    </w:p>
    <w:p w14:paraId="7D3BF97E" w14:textId="7C51B7E3" w:rsidR="00A018FC" w:rsidRPr="00A0061C" w:rsidRDefault="004A0537" w:rsidP="00A018FC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A018FC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A018FC" w:rsidRPr="00A0061C">
        <w:rPr>
          <w:sz w:val="22"/>
          <w:szCs w:val="22"/>
        </w:rPr>
        <w:t xml:space="preserve"> </w:t>
      </w:r>
      <w:r w:rsidR="00C82DBA" w:rsidRPr="00A0061C">
        <w:rPr>
          <w:sz w:val="22"/>
          <w:szCs w:val="22"/>
        </w:rPr>
        <w:t xml:space="preserve"> </w:t>
      </w:r>
    </w:p>
    <w:p w14:paraId="00DF57F4" w14:textId="77777777" w:rsidR="00DA6DF2" w:rsidRPr="00A0061C" w:rsidRDefault="00DA6DF2" w:rsidP="00DA6DF2">
      <w:pPr>
        <w:rPr>
          <w:bCs/>
          <w:i/>
          <w:sz w:val="22"/>
          <w:szCs w:val="22"/>
        </w:rPr>
      </w:pPr>
    </w:p>
    <w:p w14:paraId="133DE4D0" w14:textId="77777777" w:rsidR="009B7DC3" w:rsidRPr="00A0061C" w:rsidRDefault="00936B9A" w:rsidP="00E142F2">
      <w:pPr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4A0537" w:rsidRPr="00A0061C">
        <w:rPr>
          <w:sz w:val="22"/>
          <w:szCs w:val="22"/>
        </w:rPr>
        <w:t>3</w:t>
      </w:r>
      <w:r w:rsidR="009B7DC3" w:rsidRPr="00A0061C">
        <w:rPr>
          <w:sz w:val="22"/>
          <w:szCs w:val="22"/>
        </w:rPr>
        <w:t xml:space="preserve">) </w:t>
      </w:r>
      <w:r w:rsidR="00E142F2">
        <w:rPr>
          <w:sz w:val="22"/>
          <w:szCs w:val="22"/>
        </w:rPr>
        <w:t xml:space="preserve">Have you received the awards granted by an </w:t>
      </w:r>
      <w:commentRangeStart w:id="5"/>
      <w:r w:rsidR="00E142F2">
        <w:rPr>
          <w:sz w:val="22"/>
          <w:szCs w:val="22"/>
        </w:rPr>
        <w:t>independent organization</w:t>
      </w:r>
      <w:commentRangeEnd w:id="5"/>
      <w:r w:rsidR="0085651D">
        <w:rPr>
          <w:rStyle w:val="Odkaznakoment"/>
        </w:rPr>
        <w:commentReference w:id="5"/>
      </w:r>
      <w:r w:rsidR="00836E92" w:rsidRPr="00A0061C">
        <w:rPr>
          <w:sz w:val="22"/>
          <w:szCs w:val="22"/>
        </w:rPr>
        <w:t xml:space="preserve">? </w:t>
      </w:r>
    </w:p>
    <w:p w14:paraId="487FC9BE" w14:textId="043936A5" w:rsidR="00BC39FA" w:rsidRPr="00A0061C" w:rsidRDefault="004A0537" w:rsidP="00E142F2">
      <w:pPr>
        <w:rPr>
          <w:sz w:val="22"/>
          <w:szCs w:val="22"/>
        </w:rPr>
      </w:pPr>
      <w:proofErr w:type="gramStart"/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BC39FA" w:rsidRPr="00A0061C">
        <w:rPr>
          <w:sz w:val="22"/>
          <w:szCs w:val="22"/>
        </w:rPr>
        <w:t xml:space="preserve">  </w:t>
      </w:r>
      <w:r w:rsidR="00E346D4">
        <w:rPr>
          <w:sz w:val="22"/>
          <w:szCs w:val="22"/>
        </w:rPr>
        <w:t>Yes</w:t>
      </w:r>
      <w:proofErr w:type="gramEnd"/>
      <w:r w:rsidR="00BC39FA" w:rsidRPr="00A0061C">
        <w:rPr>
          <w:sz w:val="22"/>
          <w:szCs w:val="22"/>
        </w:rPr>
        <w:t xml:space="preserve"> </w:t>
      </w:r>
      <w:r w:rsidR="009B7DC3" w:rsidRPr="00A0061C">
        <w:rPr>
          <w:sz w:val="22"/>
          <w:szCs w:val="22"/>
        </w:rPr>
        <w:t xml:space="preserve"> ……………</w:t>
      </w:r>
      <w:r w:rsidR="00BC39FA" w:rsidRPr="00A0061C">
        <w:rPr>
          <w:sz w:val="22"/>
          <w:szCs w:val="22"/>
        </w:rPr>
        <w:t>.. (</w:t>
      </w:r>
      <w:proofErr w:type="gramStart"/>
      <w:r w:rsidR="00C13F02">
        <w:rPr>
          <w:sz w:val="22"/>
          <w:szCs w:val="22"/>
        </w:rPr>
        <w:t xml:space="preserve">a </w:t>
      </w:r>
      <w:r w:rsidR="00E142F2">
        <w:rPr>
          <w:sz w:val="22"/>
          <w:szCs w:val="22"/>
        </w:rPr>
        <w:t>number of</w:t>
      </w:r>
      <w:proofErr w:type="gramEnd"/>
      <w:r w:rsidR="00E142F2">
        <w:rPr>
          <w:sz w:val="22"/>
          <w:szCs w:val="22"/>
        </w:rPr>
        <w:t xml:space="preserve"> total awards</w:t>
      </w:r>
      <w:r w:rsidR="00BC39FA" w:rsidRPr="00A0061C">
        <w:rPr>
          <w:sz w:val="22"/>
          <w:szCs w:val="22"/>
        </w:rPr>
        <w:t>)</w:t>
      </w:r>
      <w:r w:rsidR="0044283B">
        <w:rPr>
          <w:sz w:val="22"/>
          <w:szCs w:val="22"/>
        </w:rPr>
        <w:t xml:space="preserve"> - </w:t>
      </w:r>
      <w:r w:rsidR="00BC39FA" w:rsidRPr="00A0061C">
        <w:rPr>
          <w:sz w:val="22"/>
          <w:szCs w:val="22"/>
        </w:rPr>
        <w:t xml:space="preserve"> </w:t>
      </w:r>
      <w:r w:rsidR="009B7DC3" w:rsidRPr="00A0061C">
        <w:rPr>
          <w:sz w:val="22"/>
          <w:szCs w:val="22"/>
        </w:rPr>
        <w:t xml:space="preserve">      </w:t>
      </w:r>
    </w:p>
    <w:p w14:paraId="696B5C9E" w14:textId="660878D9" w:rsidR="009B7DC3" w:rsidRPr="00A0061C" w:rsidRDefault="004A0537" w:rsidP="009B7DC3">
      <w:pPr>
        <w:rPr>
          <w:sz w:val="22"/>
          <w:szCs w:val="22"/>
        </w:rPr>
      </w:pPr>
      <w:proofErr w:type="gramStart"/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B7DC3" w:rsidRPr="00A0061C">
        <w:rPr>
          <w:sz w:val="22"/>
          <w:szCs w:val="22"/>
        </w:rPr>
        <w:t xml:space="preserve">  </w:t>
      </w:r>
      <w:r w:rsidR="00E346D4">
        <w:rPr>
          <w:sz w:val="22"/>
          <w:szCs w:val="22"/>
        </w:rPr>
        <w:t>No</w:t>
      </w:r>
      <w:proofErr w:type="gramEnd"/>
      <w:r w:rsidR="00BC39FA" w:rsidRPr="00A0061C">
        <w:rPr>
          <w:sz w:val="22"/>
          <w:szCs w:val="22"/>
        </w:rPr>
        <w:t xml:space="preserve"> </w:t>
      </w:r>
      <w:r w:rsidR="00C82DBA" w:rsidRPr="00A0061C">
        <w:rPr>
          <w:sz w:val="22"/>
          <w:szCs w:val="22"/>
        </w:rPr>
        <w:t xml:space="preserve"> </w:t>
      </w:r>
    </w:p>
    <w:p w14:paraId="56CD12C8" w14:textId="77777777" w:rsidR="009B7DC3" w:rsidRPr="00A0061C" w:rsidRDefault="009B7DC3" w:rsidP="00175747">
      <w:pPr>
        <w:rPr>
          <w:sz w:val="22"/>
          <w:szCs w:val="22"/>
        </w:rPr>
      </w:pPr>
    </w:p>
    <w:p w14:paraId="14566664" w14:textId="77777777" w:rsidR="0045573C" w:rsidRPr="00A0061C" w:rsidRDefault="00936B9A" w:rsidP="00E142F2">
      <w:pPr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4A0537" w:rsidRPr="00A0061C">
        <w:rPr>
          <w:sz w:val="22"/>
          <w:szCs w:val="22"/>
        </w:rPr>
        <w:t>4</w:t>
      </w:r>
      <w:r w:rsidR="0045573C" w:rsidRPr="00A0061C">
        <w:rPr>
          <w:sz w:val="22"/>
          <w:szCs w:val="22"/>
        </w:rPr>
        <w:t xml:space="preserve">) </w:t>
      </w:r>
      <w:r w:rsidR="00E142F2">
        <w:rPr>
          <w:sz w:val="22"/>
          <w:szCs w:val="22"/>
        </w:rPr>
        <w:t xml:space="preserve">Do you systematically </w:t>
      </w:r>
      <w:r w:rsidR="00876EC2">
        <w:rPr>
          <w:sz w:val="22"/>
          <w:szCs w:val="22"/>
        </w:rPr>
        <w:t xml:space="preserve">develop </w:t>
      </w:r>
      <w:r w:rsidR="00E142F2">
        <w:rPr>
          <w:sz w:val="22"/>
          <w:szCs w:val="22"/>
        </w:rPr>
        <w:t>knowledge of social responsibility:</w:t>
      </w:r>
      <w:r w:rsidR="00A01D06" w:rsidRPr="00A0061C">
        <w:rPr>
          <w:sz w:val="22"/>
          <w:szCs w:val="22"/>
        </w:rPr>
        <w:t xml:space="preserve"> (</w:t>
      </w:r>
      <w:r w:rsidR="00E142F2">
        <w:rPr>
          <w:sz w:val="22"/>
          <w:szCs w:val="22"/>
        </w:rPr>
        <w:t>Multiple answers</w:t>
      </w:r>
      <w:r w:rsidR="00A01D06" w:rsidRPr="00A0061C">
        <w:rPr>
          <w:sz w:val="22"/>
          <w:szCs w:val="22"/>
        </w:rPr>
        <w:t>)</w:t>
      </w:r>
    </w:p>
    <w:p w14:paraId="51A2B4BD" w14:textId="63F9A13E" w:rsidR="001F649A" w:rsidRPr="00A0061C" w:rsidRDefault="0045573C" w:rsidP="00C13F0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C13F02">
        <w:rPr>
          <w:sz w:val="22"/>
          <w:szCs w:val="22"/>
        </w:rPr>
        <w:t>with</w:t>
      </w:r>
      <w:r w:rsidR="00E142F2">
        <w:rPr>
          <w:sz w:val="22"/>
          <w:szCs w:val="22"/>
        </w:rPr>
        <w:t xml:space="preserve"> employees</w:t>
      </w:r>
      <w:r w:rsidR="001F649A" w:rsidRPr="00A0061C">
        <w:rPr>
          <w:sz w:val="22"/>
          <w:szCs w:val="22"/>
        </w:rPr>
        <w:t xml:space="preserve"> </w:t>
      </w:r>
    </w:p>
    <w:p w14:paraId="69FC8927" w14:textId="195920E8" w:rsidR="001F649A" w:rsidRPr="00A0061C" w:rsidRDefault="00D91F51" w:rsidP="00C13F0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>,</w:t>
      </w:r>
      <w:r w:rsidR="00C13F02">
        <w:rPr>
          <w:sz w:val="22"/>
          <w:szCs w:val="22"/>
        </w:rPr>
        <w:t xml:space="preserve"> with customers </w:t>
      </w:r>
    </w:p>
    <w:p w14:paraId="18269CD9" w14:textId="25AD8D97" w:rsidR="001F649A" w:rsidRPr="00A0061C" w:rsidRDefault="00DA6DF2" w:rsidP="00C13F0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>,</w:t>
      </w:r>
      <w:r w:rsidR="00C13F02">
        <w:rPr>
          <w:sz w:val="22"/>
          <w:szCs w:val="22"/>
        </w:rPr>
        <w:t xml:space="preserve"> with suppliers and wholesale customers</w:t>
      </w:r>
      <w:r w:rsidR="001F649A" w:rsidRPr="00A0061C">
        <w:rPr>
          <w:sz w:val="22"/>
          <w:szCs w:val="22"/>
        </w:rPr>
        <w:t xml:space="preserve"> </w:t>
      </w:r>
    </w:p>
    <w:p w14:paraId="1C5BF817" w14:textId="7E8FC587" w:rsidR="00836E92" w:rsidRPr="00A0061C" w:rsidRDefault="00836E92" w:rsidP="00C13F0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C13F02">
        <w:rPr>
          <w:sz w:val="22"/>
          <w:szCs w:val="22"/>
        </w:rPr>
        <w:t xml:space="preserve">with buyers </w:t>
      </w:r>
      <w:r w:rsidRPr="00A0061C">
        <w:rPr>
          <w:sz w:val="22"/>
          <w:szCs w:val="22"/>
        </w:rPr>
        <w:t xml:space="preserve"> </w:t>
      </w:r>
    </w:p>
    <w:p w14:paraId="0F495A3B" w14:textId="3E034C2B" w:rsidR="001F649A" w:rsidRPr="00A0061C" w:rsidRDefault="00D91F51" w:rsidP="00C13F0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C13F02">
        <w:rPr>
          <w:sz w:val="22"/>
          <w:szCs w:val="22"/>
        </w:rPr>
        <w:t>with other stakeholders</w:t>
      </w:r>
      <w:r w:rsidR="001F649A" w:rsidRPr="00A0061C">
        <w:rPr>
          <w:sz w:val="22"/>
          <w:szCs w:val="22"/>
        </w:rPr>
        <w:t xml:space="preserve"> </w:t>
      </w:r>
    </w:p>
    <w:p w14:paraId="0C17550A" w14:textId="77777777" w:rsidR="004A0537" w:rsidRPr="00A0061C" w:rsidRDefault="00C13F02" w:rsidP="0045573C">
      <w:pPr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76261EAC" w14:textId="6871C24B" w:rsidR="0045573C" w:rsidRPr="00A0061C" w:rsidRDefault="0045573C" w:rsidP="0045573C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</w:t>
      </w:r>
      <w:r w:rsidR="008422FD" w:rsidRPr="00A0061C">
        <w:rPr>
          <w:sz w:val="22"/>
          <w:szCs w:val="22"/>
        </w:rPr>
        <w:t xml:space="preserve"> </w:t>
      </w:r>
    </w:p>
    <w:p w14:paraId="2F73959C" w14:textId="77777777" w:rsidR="00175747" w:rsidRPr="00A0061C" w:rsidRDefault="00175747" w:rsidP="001750FC">
      <w:pPr>
        <w:rPr>
          <w:sz w:val="22"/>
          <w:szCs w:val="22"/>
        </w:rPr>
      </w:pPr>
    </w:p>
    <w:p w14:paraId="003F5585" w14:textId="77777777" w:rsidR="0000528D" w:rsidRPr="00A0061C" w:rsidRDefault="0000528D" w:rsidP="001750FC">
      <w:pPr>
        <w:rPr>
          <w:sz w:val="22"/>
          <w:szCs w:val="22"/>
        </w:rPr>
      </w:pPr>
    </w:p>
    <w:p w14:paraId="18C08C9C" w14:textId="77777777" w:rsidR="00AF3E02" w:rsidRPr="00A0061C" w:rsidRDefault="00042FA6" w:rsidP="00C13F02">
      <w:pPr>
        <w:rPr>
          <w:b/>
          <w:sz w:val="22"/>
          <w:szCs w:val="22"/>
        </w:rPr>
      </w:pPr>
      <w:r w:rsidRPr="00A0061C">
        <w:rPr>
          <w:b/>
          <w:sz w:val="22"/>
          <w:szCs w:val="22"/>
        </w:rPr>
        <w:t xml:space="preserve">SCORING </w:t>
      </w:r>
      <w:r w:rsidR="00AF3E02" w:rsidRPr="00A0061C">
        <w:rPr>
          <w:b/>
          <w:bCs/>
          <w:sz w:val="22"/>
          <w:szCs w:val="22"/>
        </w:rPr>
        <w:t>B</w:t>
      </w:r>
      <w:r w:rsidR="009B7DC3" w:rsidRPr="00A0061C">
        <w:rPr>
          <w:b/>
          <w:bCs/>
          <w:sz w:val="22"/>
          <w:szCs w:val="22"/>
        </w:rPr>
        <w:t>)</w:t>
      </w:r>
      <w:r w:rsidR="001750FC" w:rsidRPr="00A0061C">
        <w:rPr>
          <w:b/>
          <w:bCs/>
          <w:sz w:val="22"/>
          <w:szCs w:val="22"/>
        </w:rPr>
        <w:t xml:space="preserve"> </w:t>
      </w:r>
      <w:r w:rsidR="00C13F02">
        <w:rPr>
          <w:b/>
          <w:bCs/>
          <w:sz w:val="22"/>
          <w:szCs w:val="22"/>
        </w:rPr>
        <w:t>Ec</w:t>
      </w:r>
      <w:r w:rsidR="00AF3E02" w:rsidRPr="00A0061C">
        <w:rPr>
          <w:b/>
          <w:bCs/>
          <w:sz w:val="22"/>
          <w:szCs w:val="22"/>
        </w:rPr>
        <w:t>onomic</w:t>
      </w:r>
      <w:r w:rsidR="00C13F02">
        <w:rPr>
          <w:b/>
          <w:bCs/>
          <w:sz w:val="22"/>
          <w:szCs w:val="22"/>
        </w:rPr>
        <w:t xml:space="preserve"> part</w:t>
      </w:r>
    </w:p>
    <w:p w14:paraId="2DDF067B" w14:textId="77777777" w:rsidR="00BA6B60" w:rsidRPr="00A0061C" w:rsidRDefault="00BA6B60" w:rsidP="001750FC">
      <w:pPr>
        <w:rPr>
          <w:sz w:val="22"/>
          <w:szCs w:val="22"/>
        </w:rPr>
      </w:pPr>
    </w:p>
    <w:p w14:paraId="60085B4E" w14:textId="77777777" w:rsidR="001750FC" w:rsidRPr="00A0061C" w:rsidRDefault="00BA6B60" w:rsidP="00586415">
      <w:pPr>
        <w:rPr>
          <w:sz w:val="22"/>
          <w:szCs w:val="22"/>
        </w:rPr>
      </w:pPr>
      <w:r w:rsidRPr="00A0061C">
        <w:rPr>
          <w:sz w:val="22"/>
          <w:szCs w:val="22"/>
        </w:rPr>
        <w:t>B1)</w:t>
      </w:r>
      <w:r w:rsidR="00366A14" w:rsidRPr="00A0061C">
        <w:rPr>
          <w:b/>
          <w:bCs/>
          <w:sz w:val="22"/>
          <w:szCs w:val="22"/>
        </w:rPr>
        <w:t xml:space="preserve"> </w:t>
      </w:r>
      <w:r w:rsidR="00586415">
        <w:rPr>
          <w:b/>
          <w:bCs/>
          <w:sz w:val="22"/>
          <w:szCs w:val="22"/>
        </w:rPr>
        <w:t>Corporate governance</w:t>
      </w:r>
    </w:p>
    <w:p w14:paraId="3BA39B59" w14:textId="1F8DF34D" w:rsidR="00BA6B60" w:rsidRPr="00A0061C" w:rsidRDefault="00BA6B60" w:rsidP="00C13F02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 xml:space="preserve">1) </w:t>
      </w:r>
      <w:r w:rsidR="00C13F02">
        <w:rPr>
          <w:sz w:val="22"/>
          <w:szCs w:val="22"/>
        </w:rPr>
        <w:t>Do you pay attention to the transparency of your</w:t>
      </w:r>
      <w:commentRangeStart w:id="6"/>
      <w:r w:rsidR="00C13F02">
        <w:rPr>
          <w:sz w:val="22"/>
          <w:szCs w:val="22"/>
        </w:rPr>
        <w:t xml:space="preserve"> business matters</w:t>
      </w:r>
      <w:commentRangeEnd w:id="6"/>
      <w:r w:rsidR="0085651D">
        <w:rPr>
          <w:rStyle w:val="Odkaznakoment"/>
        </w:rPr>
        <w:commentReference w:id="6"/>
      </w:r>
      <w:r w:rsidR="000962CB" w:rsidRPr="00A0061C">
        <w:rPr>
          <w:sz w:val="22"/>
          <w:szCs w:val="22"/>
        </w:rPr>
        <w:t>?</w:t>
      </w:r>
    </w:p>
    <w:p w14:paraId="0E8B8146" w14:textId="21F20D38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18EB090A" w14:textId="6F37A22B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0BC6775D" w14:textId="77777777" w:rsidR="004038E4" w:rsidRPr="00A0061C" w:rsidRDefault="004038E4" w:rsidP="00F94A8E">
      <w:pPr>
        <w:rPr>
          <w:sz w:val="22"/>
          <w:szCs w:val="22"/>
        </w:rPr>
      </w:pPr>
    </w:p>
    <w:p w14:paraId="757963F3" w14:textId="77777777" w:rsidR="001750FC" w:rsidRPr="00A0061C" w:rsidRDefault="001750FC" w:rsidP="00377E8D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 xml:space="preserve">2) </w:t>
      </w:r>
      <w:r w:rsidR="00C13F02">
        <w:rPr>
          <w:sz w:val="22"/>
          <w:szCs w:val="22"/>
        </w:rPr>
        <w:t xml:space="preserve">Do you provide transparent information on decision-making procedures of organization control to those stakeholders </w:t>
      </w:r>
      <w:r w:rsidR="00377E8D">
        <w:rPr>
          <w:sz w:val="22"/>
          <w:szCs w:val="22"/>
        </w:rPr>
        <w:t>to whom your decisions apply</w:t>
      </w:r>
      <w:r w:rsidR="00BA6B60" w:rsidRPr="00A0061C">
        <w:rPr>
          <w:sz w:val="22"/>
          <w:szCs w:val="22"/>
        </w:rPr>
        <w:t>?</w:t>
      </w:r>
    </w:p>
    <w:p w14:paraId="4CFC521E" w14:textId="5DF1D670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06E73805" w14:textId="44552D2E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F5CD99A" w14:textId="77777777" w:rsidR="001750FC" w:rsidRPr="00A0061C" w:rsidRDefault="001750FC" w:rsidP="001750FC">
      <w:pPr>
        <w:rPr>
          <w:sz w:val="22"/>
          <w:szCs w:val="22"/>
        </w:rPr>
      </w:pPr>
    </w:p>
    <w:p w14:paraId="5814D537" w14:textId="77777777" w:rsidR="001750FC" w:rsidRPr="00A0061C" w:rsidRDefault="001750FC" w:rsidP="00586415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3) </w:t>
      </w:r>
      <w:r w:rsidR="00377E8D">
        <w:rPr>
          <w:sz w:val="22"/>
          <w:szCs w:val="22"/>
        </w:rPr>
        <w:t xml:space="preserve">Do you </w:t>
      </w:r>
      <w:r w:rsidR="00586415">
        <w:rPr>
          <w:sz w:val="22"/>
          <w:szCs w:val="22"/>
        </w:rPr>
        <w:t>care about timely execution of partnership agreements</w:t>
      </w:r>
      <w:r w:rsidRPr="00A0061C">
        <w:rPr>
          <w:sz w:val="22"/>
          <w:szCs w:val="22"/>
        </w:rPr>
        <w:t xml:space="preserve">? </w:t>
      </w:r>
    </w:p>
    <w:p w14:paraId="32448AF4" w14:textId="21BC7043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0A9382AB" w14:textId="12B3045F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2E230771" w14:textId="77777777" w:rsidR="00382501" w:rsidRPr="00A0061C" w:rsidRDefault="0002510B" w:rsidP="00377E8D">
      <w:pPr>
        <w:rPr>
          <w:sz w:val="22"/>
          <w:szCs w:val="22"/>
        </w:rPr>
      </w:pPr>
      <w:r>
        <w:rPr>
          <w:sz w:val="22"/>
          <w:szCs w:val="22"/>
        </w:rPr>
        <w:lastRenderedPageBreak/>
        <w:t>4</w:t>
      </w:r>
      <w:r w:rsidR="00382501" w:rsidRPr="00A0061C">
        <w:rPr>
          <w:sz w:val="22"/>
          <w:szCs w:val="22"/>
        </w:rPr>
        <w:t xml:space="preserve">) </w:t>
      </w:r>
      <w:r w:rsidR="00377E8D">
        <w:rPr>
          <w:sz w:val="22"/>
          <w:szCs w:val="22"/>
        </w:rPr>
        <w:t>In the organization, do you pay attention to personal data protection above the scope given by legislation</w:t>
      </w:r>
      <w:r w:rsidR="00382501" w:rsidRPr="00A0061C">
        <w:rPr>
          <w:sz w:val="22"/>
          <w:szCs w:val="22"/>
        </w:rPr>
        <w:t xml:space="preserve">? </w:t>
      </w:r>
    </w:p>
    <w:p w14:paraId="10E146C8" w14:textId="552B918E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2D651A22" w14:textId="78BB6F00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1AA85C07" w14:textId="77777777" w:rsidR="00211EF6" w:rsidRPr="00A0061C" w:rsidRDefault="00211EF6" w:rsidP="00382501">
      <w:pPr>
        <w:rPr>
          <w:sz w:val="22"/>
          <w:szCs w:val="22"/>
        </w:rPr>
      </w:pPr>
    </w:p>
    <w:p w14:paraId="57974E43" w14:textId="77777777" w:rsidR="00C7071D" w:rsidRPr="00A0061C" w:rsidRDefault="0002510B" w:rsidP="00377E8D">
      <w:pPr>
        <w:rPr>
          <w:sz w:val="22"/>
          <w:szCs w:val="22"/>
        </w:rPr>
      </w:pPr>
      <w:r>
        <w:rPr>
          <w:sz w:val="22"/>
          <w:szCs w:val="22"/>
        </w:rPr>
        <w:t>5</w:t>
      </w:r>
      <w:r w:rsidR="00C7071D" w:rsidRPr="00A0061C">
        <w:rPr>
          <w:sz w:val="22"/>
          <w:szCs w:val="22"/>
        </w:rPr>
        <w:t xml:space="preserve">) </w:t>
      </w:r>
      <w:r w:rsidR="00377E8D">
        <w:rPr>
          <w:sz w:val="22"/>
          <w:szCs w:val="22"/>
        </w:rPr>
        <w:t>Does the owner/top management of the organization participate in determining a vision which respects SDG principles</w:t>
      </w:r>
      <w:r w:rsidR="006254AD" w:rsidRPr="00A0061C">
        <w:rPr>
          <w:sz w:val="22"/>
          <w:szCs w:val="22"/>
        </w:rPr>
        <w:t>?</w:t>
      </w:r>
    </w:p>
    <w:p w14:paraId="62A25274" w14:textId="037BDEEA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08421E7C" w14:textId="499E3F92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B983590" w14:textId="77777777" w:rsidR="00C7071D" w:rsidRPr="00A0061C" w:rsidRDefault="00C7071D" w:rsidP="00382501">
      <w:pPr>
        <w:rPr>
          <w:sz w:val="22"/>
          <w:szCs w:val="22"/>
        </w:rPr>
      </w:pPr>
    </w:p>
    <w:p w14:paraId="494BD032" w14:textId="77777777" w:rsidR="00C7071D" w:rsidRPr="00A0061C" w:rsidRDefault="0002510B" w:rsidP="00377E8D">
      <w:pPr>
        <w:rPr>
          <w:sz w:val="22"/>
          <w:szCs w:val="22"/>
        </w:rPr>
      </w:pPr>
      <w:r>
        <w:rPr>
          <w:sz w:val="22"/>
          <w:szCs w:val="22"/>
        </w:rPr>
        <w:t>6</w:t>
      </w:r>
      <w:r w:rsidR="00792789" w:rsidRPr="00A0061C">
        <w:rPr>
          <w:sz w:val="22"/>
          <w:szCs w:val="22"/>
        </w:rPr>
        <w:t xml:space="preserve">) </w:t>
      </w:r>
      <w:r w:rsidR="00377E8D">
        <w:rPr>
          <w:sz w:val="22"/>
          <w:szCs w:val="22"/>
        </w:rPr>
        <w:t>Does the company owner or member of company management participate in public initiatives in the CSR area</w:t>
      </w:r>
      <w:r w:rsidR="00792789" w:rsidRPr="00A0061C">
        <w:rPr>
          <w:sz w:val="22"/>
          <w:szCs w:val="22"/>
        </w:rPr>
        <w:t>?</w:t>
      </w:r>
    </w:p>
    <w:p w14:paraId="7C7EE3CE" w14:textId="422360D1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2AF64747" w14:textId="56F9A585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451948EF" w14:textId="77777777" w:rsidR="00792789" w:rsidRPr="00A0061C" w:rsidRDefault="00792789" w:rsidP="00382501">
      <w:pPr>
        <w:rPr>
          <w:sz w:val="22"/>
          <w:szCs w:val="22"/>
        </w:rPr>
      </w:pPr>
    </w:p>
    <w:p w14:paraId="760FC001" w14:textId="77777777" w:rsidR="00D10B42" w:rsidRPr="00A0061C" w:rsidRDefault="0002510B" w:rsidP="00586415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="00D10B42" w:rsidRPr="00A0061C">
        <w:rPr>
          <w:sz w:val="22"/>
          <w:szCs w:val="22"/>
        </w:rPr>
        <w:t xml:space="preserve">) </w:t>
      </w:r>
      <w:r w:rsidR="00377E8D">
        <w:rPr>
          <w:sz w:val="22"/>
          <w:szCs w:val="22"/>
        </w:rPr>
        <w:t xml:space="preserve">Do you </w:t>
      </w:r>
      <w:r w:rsidR="00586415">
        <w:rPr>
          <w:sz w:val="22"/>
          <w:szCs w:val="22"/>
        </w:rPr>
        <w:t>ensure</w:t>
      </w:r>
      <w:r w:rsidR="00377E8D">
        <w:rPr>
          <w:sz w:val="22"/>
          <w:szCs w:val="22"/>
        </w:rPr>
        <w:t xml:space="preserve"> sustainability through budget responsibility / long-term profitability </w:t>
      </w:r>
      <w:r w:rsidR="00335293">
        <w:rPr>
          <w:sz w:val="22"/>
          <w:szCs w:val="22"/>
        </w:rPr>
        <w:t>of the organization</w:t>
      </w:r>
      <w:r w:rsidR="00D10B42" w:rsidRPr="00A0061C">
        <w:rPr>
          <w:sz w:val="22"/>
          <w:szCs w:val="22"/>
        </w:rPr>
        <w:t>?</w:t>
      </w:r>
    </w:p>
    <w:p w14:paraId="5545D5A1" w14:textId="62461966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732177A6" w14:textId="424FC538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5F8064D" w14:textId="77777777" w:rsidR="00D10B42" w:rsidRPr="00A0061C" w:rsidRDefault="00D10B42" w:rsidP="00382501">
      <w:pPr>
        <w:rPr>
          <w:sz w:val="22"/>
          <w:szCs w:val="22"/>
        </w:rPr>
      </w:pPr>
    </w:p>
    <w:p w14:paraId="7716A07F" w14:textId="77777777" w:rsidR="00087B15" w:rsidRPr="00A0061C" w:rsidRDefault="00087B15" w:rsidP="00335293">
      <w:pPr>
        <w:jc w:val="both"/>
        <w:rPr>
          <w:b/>
          <w:sz w:val="22"/>
          <w:szCs w:val="22"/>
        </w:rPr>
      </w:pPr>
      <w:r w:rsidRPr="00A0061C">
        <w:rPr>
          <w:b/>
          <w:sz w:val="22"/>
          <w:szCs w:val="22"/>
        </w:rPr>
        <w:t xml:space="preserve">B2) </w:t>
      </w:r>
      <w:r w:rsidR="00335293">
        <w:rPr>
          <w:b/>
          <w:sz w:val="22"/>
          <w:szCs w:val="22"/>
        </w:rPr>
        <w:t>Relationship with suppliers</w:t>
      </w:r>
    </w:p>
    <w:p w14:paraId="3A1810E3" w14:textId="77777777" w:rsidR="004C1DD4" w:rsidRPr="00A0061C" w:rsidRDefault="004C1DD4" w:rsidP="001750FC">
      <w:pPr>
        <w:jc w:val="both"/>
        <w:rPr>
          <w:sz w:val="22"/>
          <w:szCs w:val="22"/>
        </w:rPr>
      </w:pPr>
    </w:p>
    <w:p w14:paraId="484CABE8" w14:textId="77777777" w:rsidR="00335293" w:rsidRDefault="0002510B" w:rsidP="00335293">
      <w:pPr>
        <w:rPr>
          <w:sz w:val="22"/>
          <w:szCs w:val="22"/>
        </w:rPr>
      </w:pPr>
      <w:r>
        <w:rPr>
          <w:sz w:val="22"/>
          <w:szCs w:val="22"/>
        </w:rPr>
        <w:t>8</w:t>
      </w:r>
      <w:r w:rsidR="00087B15" w:rsidRPr="00A0061C">
        <w:rPr>
          <w:sz w:val="22"/>
          <w:szCs w:val="22"/>
        </w:rPr>
        <w:t xml:space="preserve">) </w:t>
      </w:r>
      <w:r w:rsidR="00335293">
        <w:rPr>
          <w:sz w:val="22"/>
          <w:szCs w:val="22"/>
        </w:rPr>
        <w:t xml:space="preserve">Do you provide </w:t>
      </w:r>
      <w:proofErr w:type="gramStart"/>
      <w:r w:rsidR="00335293">
        <w:rPr>
          <w:sz w:val="22"/>
          <w:szCs w:val="22"/>
        </w:rPr>
        <w:t>a feedback</w:t>
      </w:r>
      <w:proofErr w:type="gramEnd"/>
      <w:r w:rsidR="00335293">
        <w:rPr>
          <w:sz w:val="22"/>
          <w:szCs w:val="22"/>
        </w:rPr>
        <w:t xml:space="preserve"> from external parties with a concrete goal</w:t>
      </w:r>
      <w:r w:rsidR="000962CB" w:rsidRPr="00A0061C">
        <w:rPr>
          <w:sz w:val="22"/>
          <w:szCs w:val="22"/>
        </w:rPr>
        <w:t>?</w:t>
      </w:r>
      <w:r w:rsidR="00087B15" w:rsidRPr="00A0061C">
        <w:rPr>
          <w:sz w:val="22"/>
          <w:szCs w:val="22"/>
        </w:rPr>
        <w:t xml:space="preserve"> </w:t>
      </w:r>
      <w:r w:rsidR="000962CB" w:rsidRPr="00A0061C">
        <w:rPr>
          <w:sz w:val="22"/>
          <w:szCs w:val="22"/>
        </w:rPr>
        <w:t>(</w:t>
      </w:r>
      <w:r w:rsidR="00586415">
        <w:rPr>
          <w:sz w:val="22"/>
          <w:szCs w:val="22"/>
        </w:rPr>
        <w:t>F</w:t>
      </w:r>
      <w:r w:rsidR="00335293">
        <w:rPr>
          <w:sz w:val="22"/>
          <w:szCs w:val="22"/>
        </w:rPr>
        <w:t xml:space="preserve">rom your suppliers, </w:t>
      </w:r>
      <w:proofErr w:type="gramStart"/>
      <w:r w:rsidR="00335293">
        <w:rPr>
          <w:sz w:val="22"/>
          <w:szCs w:val="22"/>
        </w:rPr>
        <w:t>sponsors</w:t>
      </w:r>
      <w:proofErr w:type="gramEnd"/>
      <w:r w:rsidR="00335293">
        <w:rPr>
          <w:sz w:val="22"/>
          <w:szCs w:val="22"/>
        </w:rPr>
        <w:t xml:space="preserve"> and donors</w:t>
      </w:r>
      <w:r w:rsidR="000962CB" w:rsidRPr="00A0061C">
        <w:rPr>
          <w:sz w:val="22"/>
          <w:szCs w:val="22"/>
        </w:rPr>
        <w:t>)</w:t>
      </w:r>
    </w:p>
    <w:p w14:paraId="406BBC26" w14:textId="36495857" w:rsidR="000962CB" w:rsidRPr="00A0061C" w:rsidRDefault="000962CB" w:rsidP="00335293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 </w:t>
      </w: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001DC19E" w14:textId="094DD063" w:rsidR="000962CB" w:rsidRPr="00A0061C" w:rsidRDefault="000962CB" w:rsidP="000962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10998CA3" w14:textId="77777777" w:rsidR="00211EF6" w:rsidRPr="00A0061C" w:rsidRDefault="00211EF6" w:rsidP="001A4F0C">
      <w:pPr>
        <w:jc w:val="both"/>
        <w:rPr>
          <w:i/>
          <w:color w:val="00B050"/>
          <w:sz w:val="22"/>
          <w:szCs w:val="22"/>
        </w:rPr>
      </w:pPr>
    </w:p>
    <w:p w14:paraId="5F049837" w14:textId="77777777" w:rsidR="00D475AD" w:rsidRPr="00A0061C" w:rsidRDefault="0002510B" w:rsidP="00335293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1750FC" w:rsidRPr="00A0061C">
        <w:rPr>
          <w:sz w:val="22"/>
          <w:szCs w:val="22"/>
        </w:rPr>
        <w:t xml:space="preserve">) </w:t>
      </w:r>
      <w:r w:rsidR="00335293">
        <w:rPr>
          <w:sz w:val="22"/>
          <w:szCs w:val="22"/>
        </w:rPr>
        <w:t>Do you record and solve the complaints from external parties</w:t>
      </w:r>
      <w:r w:rsidR="00D475AD" w:rsidRPr="00A0061C">
        <w:rPr>
          <w:sz w:val="22"/>
          <w:szCs w:val="22"/>
        </w:rPr>
        <w:t>? (</w:t>
      </w:r>
      <w:r w:rsidR="00586415">
        <w:rPr>
          <w:sz w:val="22"/>
          <w:szCs w:val="22"/>
        </w:rPr>
        <w:t>F</w:t>
      </w:r>
      <w:r w:rsidR="00335293">
        <w:rPr>
          <w:sz w:val="22"/>
          <w:szCs w:val="22"/>
        </w:rPr>
        <w:t xml:space="preserve">rom your suppliers, </w:t>
      </w:r>
      <w:proofErr w:type="gramStart"/>
      <w:r w:rsidR="00335293">
        <w:rPr>
          <w:sz w:val="22"/>
          <w:szCs w:val="22"/>
        </w:rPr>
        <w:t>sponsors</w:t>
      </w:r>
      <w:proofErr w:type="gramEnd"/>
      <w:r w:rsidR="00335293">
        <w:rPr>
          <w:sz w:val="22"/>
          <w:szCs w:val="22"/>
        </w:rPr>
        <w:t xml:space="preserve"> and donors</w:t>
      </w:r>
      <w:r w:rsidR="00D475AD" w:rsidRPr="00A0061C">
        <w:rPr>
          <w:sz w:val="22"/>
          <w:szCs w:val="22"/>
        </w:rPr>
        <w:t xml:space="preserve">) </w:t>
      </w:r>
    </w:p>
    <w:p w14:paraId="4E5056A3" w14:textId="36CEC5DE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7B189130" w14:textId="09400DAE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A515D27" w14:textId="77777777" w:rsidR="004C1DD4" w:rsidRPr="00A0061C" w:rsidRDefault="004C1DD4" w:rsidP="00C61237">
      <w:pPr>
        <w:jc w:val="both"/>
        <w:rPr>
          <w:sz w:val="22"/>
          <w:szCs w:val="22"/>
        </w:rPr>
      </w:pPr>
    </w:p>
    <w:p w14:paraId="4E6F85CC" w14:textId="77777777" w:rsidR="001750FC" w:rsidRPr="00A0061C" w:rsidRDefault="00091EC0" w:rsidP="003F34A4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02510B">
        <w:rPr>
          <w:sz w:val="22"/>
          <w:szCs w:val="22"/>
        </w:rPr>
        <w:t>0</w:t>
      </w:r>
      <w:r w:rsidR="001750FC" w:rsidRPr="00A0061C">
        <w:rPr>
          <w:sz w:val="22"/>
          <w:szCs w:val="22"/>
        </w:rPr>
        <w:t xml:space="preserve">) </w:t>
      </w:r>
      <w:r w:rsidR="00335293">
        <w:rPr>
          <w:sz w:val="22"/>
          <w:szCs w:val="22"/>
        </w:rPr>
        <w:t>Do you cooperate with other partners</w:t>
      </w:r>
      <w:r w:rsidR="001750FC" w:rsidRPr="00A0061C">
        <w:rPr>
          <w:sz w:val="22"/>
          <w:szCs w:val="22"/>
        </w:rPr>
        <w:t xml:space="preserve"> (</w:t>
      </w:r>
      <w:r w:rsidR="003F34A4">
        <w:rPr>
          <w:sz w:val="22"/>
          <w:szCs w:val="22"/>
        </w:rPr>
        <w:t>government organizations, citizen associations, other non-profit organizations, business entities …) when solving the problems relating to socially responsible management of your organization</w:t>
      </w:r>
      <w:r w:rsidR="001750FC" w:rsidRPr="00A0061C">
        <w:rPr>
          <w:sz w:val="22"/>
          <w:szCs w:val="22"/>
        </w:rPr>
        <w:t xml:space="preserve">? </w:t>
      </w:r>
    </w:p>
    <w:p w14:paraId="276CBAC7" w14:textId="35899B55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11462BB4" w14:textId="79598A06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4C074FD6" w14:textId="77777777" w:rsidR="003E6A2C" w:rsidRPr="00A0061C" w:rsidRDefault="003E6A2C" w:rsidP="003E6A2C">
      <w:pPr>
        <w:rPr>
          <w:sz w:val="22"/>
          <w:szCs w:val="22"/>
        </w:rPr>
      </w:pPr>
    </w:p>
    <w:p w14:paraId="4F8EAE77" w14:textId="77777777" w:rsidR="003E6A2C" w:rsidRPr="00A0061C" w:rsidRDefault="00091EC0" w:rsidP="00586415">
      <w:pPr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02510B">
        <w:rPr>
          <w:sz w:val="22"/>
          <w:szCs w:val="22"/>
        </w:rPr>
        <w:t>1</w:t>
      </w:r>
      <w:r w:rsidR="003E6A2C" w:rsidRPr="00A0061C">
        <w:rPr>
          <w:sz w:val="22"/>
          <w:szCs w:val="22"/>
        </w:rPr>
        <w:t>)</w:t>
      </w:r>
      <w:r w:rsidR="00992231">
        <w:rPr>
          <w:sz w:val="22"/>
          <w:szCs w:val="22"/>
        </w:rPr>
        <w:t xml:space="preserve"> Is </w:t>
      </w:r>
      <w:r w:rsidR="00586415">
        <w:rPr>
          <w:sz w:val="22"/>
          <w:szCs w:val="22"/>
        </w:rPr>
        <w:t xml:space="preserve">it </w:t>
      </w:r>
      <w:r w:rsidR="00992231">
        <w:rPr>
          <w:sz w:val="22"/>
          <w:szCs w:val="22"/>
        </w:rPr>
        <w:t xml:space="preserve">important to </w:t>
      </w:r>
      <w:proofErr w:type="gramStart"/>
      <w:r w:rsidR="00992231">
        <w:rPr>
          <w:sz w:val="22"/>
          <w:szCs w:val="22"/>
        </w:rPr>
        <w:t>you</w:t>
      </w:r>
      <w:proofErr w:type="gramEnd"/>
      <w:r w:rsidR="00992231">
        <w:rPr>
          <w:sz w:val="22"/>
          <w:szCs w:val="22"/>
        </w:rPr>
        <w:t xml:space="preserve"> </w:t>
      </w:r>
      <w:r w:rsidR="00586415">
        <w:rPr>
          <w:sz w:val="22"/>
          <w:szCs w:val="22"/>
        </w:rPr>
        <w:t>which</w:t>
      </w:r>
      <w:r w:rsidR="00992231">
        <w:rPr>
          <w:sz w:val="22"/>
          <w:szCs w:val="22"/>
        </w:rPr>
        <w:t xml:space="preserve"> level of </w:t>
      </w:r>
      <w:r w:rsidR="003F34A4">
        <w:rPr>
          <w:sz w:val="22"/>
          <w:szCs w:val="22"/>
        </w:rPr>
        <w:t>reputation</w:t>
      </w:r>
      <w:r w:rsidR="00992231">
        <w:rPr>
          <w:sz w:val="22"/>
          <w:szCs w:val="22"/>
        </w:rPr>
        <w:t xml:space="preserve"> the organization or person (patron) has</w:t>
      </w:r>
      <w:r w:rsidR="003F34A4">
        <w:rPr>
          <w:sz w:val="22"/>
          <w:szCs w:val="22"/>
        </w:rPr>
        <w:t xml:space="preserve"> </w:t>
      </w:r>
      <w:r w:rsidR="00992231">
        <w:rPr>
          <w:sz w:val="22"/>
          <w:szCs w:val="22"/>
        </w:rPr>
        <w:t>in the area of social responsibility when you cooperate with it or which provides you with sources?</w:t>
      </w:r>
    </w:p>
    <w:p w14:paraId="2FC7F063" w14:textId="7B18E2DE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245DC1AF" w14:textId="7B1102C2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3BDC277F" w14:textId="77777777" w:rsidR="00171829" w:rsidRPr="00A0061C" w:rsidRDefault="00171829" w:rsidP="00171829">
      <w:pPr>
        <w:rPr>
          <w:sz w:val="22"/>
          <w:szCs w:val="22"/>
        </w:rPr>
      </w:pPr>
    </w:p>
    <w:p w14:paraId="07E41393" w14:textId="77777777" w:rsidR="003E6A2C" w:rsidRPr="00A0061C" w:rsidRDefault="003E6A2C" w:rsidP="001750FC">
      <w:pPr>
        <w:rPr>
          <w:sz w:val="22"/>
          <w:szCs w:val="22"/>
        </w:rPr>
      </w:pPr>
    </w:p>
    <w:p w14:paraId="73FCCEB7" w14:textId="77777777" w:rsidR="006A30E5" w:rsidRDefault="006A30E5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3CF991C" w14:textId="5A79213C" w:rsidR="003E6A2C" w:rsidRPr="00A0061C" w:rsidRDefault="003E6A2C" w:rsidP="00992231">
      <w:pPr>
        <w:jc w:val="both"/>
        <w:rPr>
          <w:b/>
          <w:sz w:val="22"/>
          <w:szCs w:val="22"/>
        </w:rPr>
      </w:pPr>
      <w:r w:rsidRPr="00A0061C">
        <w:rPr>
          <w:b/>
          <w:sz w:val="22"/>
          <w:szCs w:val="22"/>
        </w:rPr>
        <w:lastRenderedPageBreak/>
        <w:t xml:space="preserve">B3) </w:t>
      </w:r>
      <w:r w:rsidR="00992231">
        <w:rPr>
          <w:b/>
          <w:sz w:val="22"/>
          <w:szCs w:val="22"/>
        </w:rPr>
        <w:t>Relationship with customers / clients</w:t>
      </w:r>
    </w:p>
    <w:p w14:paraId="49F1C0AA" w14:textId="77777777" w:rsidR="006A30E5" w:rsidRDefault="006A30E5" w:rsidP="00AF5667">
      <w:pPr>
        <w:jc w:val="both"/>
        <w:rPr>
          <w:sz w:val="22"/>
          <w:szCs w:val="22"/>
        </w:rPr>
      </w:pPr>
    </w:p>
    <w:p w14:paraId="5E31B58A" w14:textId="3D74EE96" w:rsidR="002679F3" w:rsidRPr="00A0061C" w:rsidRDefault="00091EC0" w:rsidP="00AF5667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02510B">
        <w:rPr>
          <w:sz w:val="22"/>
          <w:szCs w:val="22"/>
        </w:rPr>
        <w:t>2</w:t>
      </w:r>
      <w:r w:rsidR="002679F3" w:rsidRPr="00A0061C">
        <w:rPr>
          <w:sz w:val="22"/>
          <w:szCs w:val="22"/>
        </w:rPr>
        <w:t xml:space="preserve">) </w:t>
      </w:r>
      <w:r w:rsidR="00992231">
        <w:rPr>
          <w:sz w:val="22"/>
          <w:szCs w:val="22"/>
        </w:rPr>
        <w:t xml:space="preserve">Do you </w:t>
      </w:r>
      <w:r w:rsidR="00AF5667">
        <w:rPr>
          <w:sz w:val="22"/>
          <w:szCs w:val="22"/>
        </w:rPr>
        <w:t>target</w:t>
      </w:r>
      <w:r w:rsidR="00992231">
        <w:rPr>
          <w:sz w:val="22"/>
          <w:szCs w:val="22"/>
        </w:rPr>
        <w:t xml:space="preserve"> feedback from your customers </w:t>
      </w:r>
      <w:r w:rsidR="00C9234F">
        <w:rPr>
          <w:sz w:val="22"/>
          <w:szCs w:val="22"/>
        </w:rPr>
        <w:t>on improving your products or services</w:t>
      </w:r>
      <w:r w:rsidR="002679F3" w:rsidRPr="00A0061C">
        <w:rPr>
          <w:sz w:val="22"/>
          <w:szCs w:val="22"/>
        </w:rPr>
        <w:t>?</w:t>
      </w:r>
    </w:p>
    <w:p w14:paraId="340E5E54" w14:textId="6EA0C13F" w:rsidR="00FB3916" w:rsidRPr="00A0061C" w:rsidRDefault="00D475AD" w:rsidP="00876EC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5C6F3B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5C6F3B" w:rsidRPr="00A0061C">
        <w:rPr>
          <w:sz w:val="22"/>
          <w:szCs w:val="22"/>
        </w:rPr>
        <w:t xml:space="preserve">, </w:t>
      </w:r>
      <w:r w:rsidR="00C9234F">
        <w:rPr>
          <w:sz w:val="22"/>
          <w:szCs w:val="22"/>
        </w:rPr>
        <w:t xml:space="preserve">we </w:t>
      </w:r>
      <w:r w:rsidR="00876EC2">
        <w:rPr>
          <w:sz w:val="22"/>
          <w:szCs w:val="22"/>
        </w:rPr>
        <w:t xml:space="preserve">do </w:t>
      </w:r>
      <w:r w:rsidR="00C9234F">
        <w:rPr>
          <w:sz w:val="22"/>
          <w:szCs w:val="22"/>
        </w:rPr>
        <w:t>and integrate it into the organization strategy</w:t>
      </w:r>
      <w:r w:rsidR="00AF5667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26458546" w14:textId="2867EEF5" w:rsidR="00FB3916" w:rsidRPr="00A0061C" w:rsidRDefault="00D475AD" w:rsidP="00C9234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FB3916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FB3916" w:rsidRPr="00A0061C">
        <w:rPr>
          <w:sz w:val="22"/>
          <w:szCs w:val="22"/>
        </w:rPr>
        <w:t xml:space="preserve">, </w:t>
      </w:r>
      <w:r w:rsidR="00C9234F">
        <w:rPr>
          <w:sz w:val="22"/>
          <w:szCs w:val="22"/>
        </w:rPr>
        <w:t xml:space="preserve">we try to find </w:t>
      </w:r>
      <w:r w:rsidR="00876EC2">
        <w:rPr>
          <w:sz w:val="22"/>
          <w:szCs w:val="22"/>
        </w:rPr>
        <w:t xml:space="preserve">it </w:t>
      </w:r>
      <w:r w:rsidR="00C9234F">
        <w:rPr>
          <w:sz w:val="22"/>
          <w:szCs w:val="22"/>
        </w:rPr>
        <w:t>only</w:t>
      </w:r>
      <w:r w:rsidR="00AF5667">
        <w:rPr>
          <w:sz w:val="22"/>
          <w:szCs w:val="22"/>
        </w:rPr>
        <w:t xml:space="preserve"> </w:t>
      </w:r>
    </w:p>
    <w:p w14:paraId="54169037" w14:textId="282270F2" w:rsidR="005C6F3B" w:rsidRPr="00A0061C" w:rsidRDefault="00D475AD" w:rsidP="00C9234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5C6F3B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5C6F3B" w:rsidRPr="00A0061C">
        <w:rPr>
          <w:sz w:val="22"/>
          <w:szCs w:val="22"/>
        </w:rPr>
        <w:t xml:space="preserve">, </w:t>
      </w:r>
      <w:r w:rsidR="00C9234F">
        <w:rPr>
          <w:sz w:val="22"/>
          <w:szCs w:val="22"/>
        </w:rPr>
        <w:t>we do not do that</w:t>
      </w:r>
      <w:r w:rsidR="005C6F3B" w:rsidRPr="00A0061C">
        <w:rPr>
          <w:sz w:val="22"/>
          <w:szCs w:val="22"/>
        </w:rPr>
        <w:t xml:space="preserve"> </w:t>
      </w:r>
    </w:p>
    <w:p w14:paraId="00A77A42" w14:textId="77777777" w:rsidR="001750FC" w:rsidRPr="00A0061C" w:rsidRDefault="001750FC" w:rsidP="001750FC">
      <w:pPr>
        <w:rPr>
          <w:sz w:val="22"/>
          <w:szCs w:val="22"/>
        </w:rPr>
      </w:pPr>
    </w:p>
    <w:p w14:paraId="3409D526" w14:textId="77777777" w:rsidR="009F3F58" w:rsidRPr="00A0061C" w:rsidRDefault="00091EC0" w:rsidP="00AF5667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02510B">
        <w:rPr>
          <w:sz w:val="22"/>
          <w:szCs w:val="22"/>
        </w:rPr>
        <w:t>3</w:t>
      </w:r>
      <w:r w:rsidR="002A0C80" w:rsidRPr="00A0061C">
        <w:rPr>
          <w:sz w:val="22"/>
          <w:szCs w:val="22"/>
        </w:rPr>
        <w:t xml:space="preserve">) </w:t>
      </w:r>
      <w:r w:rsidR="00E26704">
        <w:rPr>
          <w:sz w:val="22"/>
          <w:szCs w:val="22"/>
        </w:rPr>
        <w:t xml:space="preserve">Do you </w:t>
      </w:r>
      <w:r w:rsidR="00AF5667">
        <w:rPr>
          <w:sz w:val="22"/>
          <w:szCs w:val="22"/>
        </w:rPr>
        <w:t>target</w:t>
      </w:r>
      <w:r w:rsidR="00E26704">
        <w:rPr>
          <w:sz w:val="22"/>
          <w:szCs w:val="22"/>
        </w:rPr>
        <w:t xml:space="preserve"> your customers' opinions on the activities of your organization </w:t>
      </w:r>
      <w:proofErr w:type="gramStart"/>
      <w:r w:rsidR="00E26704">
        <w:rPr>
          <w:sz w:val="22"/>
          <w:szCs w:val="22"/>
        </w:rPr>
        <w:t>in the area of</w:t>
      </w:r>
      <w:proofErr w:type="gramEnd"/>
      <w:r w:rsidR="00E26704">
        <w:rPr>
          <w:sz w:val="22"/>
          <w:szCs w:val="22"/>
        </w:rPr>
        <w:t xml:space="preserve"> social responsibility</w:t>
      </w:r>
      <w:r w:rsidR="009F3F58" w:rsidRPr="00A0061C">
        <w:rPr>
          <w:sz w:val="22"/>
          <w:szCs w:val="22"/>
        </w:rPr>
        <w:t>?</w:t>
      </w:r>
    </w:p>
    <w:p w14:paraId="7842DBDC" w14:textId="139EB362" w:rsidR="00FB3916" w:rsidRPr="00A0061C" w:rsidRDefault="00D475AD" w:rsidP="00876EC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5C6F3B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5C6F3B" w:rsidRPr="00A0061C">
        <w:rPr>
          <w:sz w:val="22"/>
          <w:szCs w:val="22"/>
        </w:rPr>
        <w:t xml:space="preserve">, </w:t>
      </w:r>
      <w:r w:rsidR="00E26704">
        <w:rPr>
          <w:sz w:val="22"/>
          <w:szCs w:val="22"/>
        </w:rPr>
        <w:t xml:space="preserve">we do and integrate </w:t>
      </w:r>
      <w:r w:rsidR="00876EC2">
        <w:rPr>
          <w:sz w:val="22"/>
          <w:szCs w:val="22"/>
        </w:rPr>
        <w:t>them</w:t>
      </w:r>
      <w:r w:rsidR="00E26704">
        <w:rPr>
          <w:sz w:val="22"/>
          <w:szCs w:val="22"/>
        </w:rPr>
        <w:t xml:space="preserve"> into the organization strategy </w:t>
      </w:r>
    </w:p>
    <w:p w14:paraId="37F97016" w14:textId="5A32686E" w:rsidR="00FB3916" w:rsidRPr="00A0061C" w:rsidRDefault="00D475AD" w:rsidP="00AF5667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FB3916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FB3916" w:rsidRPr="00A0061C">
        <w:rPr>
          <w:sz w:val="22"/>
          <w:szCs w:val="22"/>
        </w:rPr>
        <w:t>,</w:t>
      </w:r>
      <w:r w:rsidR="00E26704">
        <w:rPr>
          <w:sz w:val="22"/>
          <w:szCs w:val="22"/>
        </w:rPr>
        <w:t xml:space="preserve"> we </w:t>
      </w:r>
      <w:r w:rsidR="00AF5667">
        <w:rPr>
          <w:sz w:val="22"/>
          <w:szCs w:val="22"/>
        </w:rPr>
        <w:t>target them</w:t>
      </w:r>
      <w:r w:rsidR="00FB3916" w:rsidRPr="00A0061C">
        <w:rPr>
          <w:sz w:val="22"/>
          <w:szCs w:val="22"/>
        </w:rPr>
        <w:t xml:space="preserve"> </w:t>
      </w:r>
      <w:r w:rsidR="00E26704" w:rsidRPr="00AF5667">
        <w:rPr>
          <w:sz w:val="22"/>
          <w:szCs w:val="22"/>
        </w:rPr>
        <w:t>only</w:t>
      </w:r>
      <w:r w:rsidR="00FB3916" w:rsidRPr="00A0061C">
        <w:rPr>
          <w:sz w:val="22"/>
          <w:szCs w:val="22"/>
        </w:rPr>
        <w:t xml:space="preserve"> </w:t>
      </w:r>
    </w:p>
    <w:p w14:paraId="774DC019" w14:textId="56A3D2F9" w:rsidR="005C6F3B" w:rsidRPr="00A0061C" w:rsidRDefault="00D475AD" w:rsidP="00E26704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5C6F3B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5C6F3B" w:rsidRPr="00A0061C">
        <w:rPr>
          <w:sz w:val="22"/>
          <w:szCs w:val="22"/>
        </w:rPr>
        <w:t xml:space="preserve">, </w:t>
      </w:r>
      <w:r w:rsidR="00E26704">
        <w:rPr>
          <w:sz w:val="22"/>
          <w:szCs w:val="22"/>
        </w:rPr>
        <w:t xml:space="preserve">we do not </w:t>
      </w:r>
    </w:p>
    <w:p w14:paraId="7CCF838D" w14:textId="77777777" w:rsidR="002A0C80" w:rsidRPr="00A0061C" w:rsidRDefault="002A0C80" w:rsidP="001750FC">
      <w:pPr>
        <w:rPr>
          <w:sz w:val="22"/>
          <w:szCs w:val="22"/>
        </w:rPr>
      </w:pPr>
    </w:p>
    <w:p w14:paraId="3FF6BDD2" w14:textId="77777777" w:rsidR="005C6F3B" w:rsidRPr="00A0061C" w:rsidRDefault="00091EC0" w:rsidP="00E26704">
      <w:pPr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02510B">
        <w:rPr>
          <w:sz w:val="22"/>
          <w:szCs w:val="22"/>
        </w:rPr>
        <w:t>4</w:t>
      </w:r>
      <w:r w:rsidR="005C6F3B" w:rsidRPr="00A0061C">
        <w:rPr>
          <w:sz w:val="22"/>
          <w:szCs w:val="22"/>
        </w:rPr>
        <w:t xml:space="preserve">) </w:t>
      </w:r>
      <w:r w:rsidR="00E26704">
        <w:rPr>
          <w:sz w:val="22"/>
          <w:szCs w:val="22"/>
        </w:rPr>
        <w:t>Do you provide your customer</w:t>
      </w:r>
      <w:r w:rsidR="00AF5667">
        <w:rPr>
          <w:sz w:val="22"/>
          <w:szCs w:val="22"/>
        </w:rPr>
        <w:t>s</w:t>
      </w:r>
      <w:r w:rsidR="00E26704">
        <w:rPr>
          <w:sz w:val="22"/>
          <w:szCs w:val="22"/>
        </w:rPr>
        <w:t xml:space="preserve"> with some service beyond the scope of legal obligations</w:t>
      </w:r>
      <w:r w:rsidR="005C6F3B" w:rsidRPr="00A0061C">
        <w:rPr>
          <w:sz w:val="22"/>
          <w:szCs w:val="22"/>
        </w:rPr>
        <w:t>?</w:t>
      </w:r>
    </w:p>
    <w:p w14:paraId="77DCF608" w14:textId="2A75907E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72D77B74" w14:textId="65E17618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4FA7F65E" w14:textId="77777777" w:rsidR="00FB3916" w:rsidRPr="00A0061C" w:rsidRDefault="00FB3916" w:rsidP="005C6F3B">
      <w:pPr>
        <w:rPr>
          <w:sz w:val="22"/>
          <w:szCs w:val="22"/>
        </w:rPr>
      </w:pPr>
    </w:p>
    <w:p w14:paraId="79A35D45" w14:textId="77777777" w:rsidR="00E530B4" w:rsidRPr="00A0061C" w:rsidRDefault="00091EC0" w:rsidP="00E26704">
      <w:pPr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02510B">
        <w:rPr>
          <w:sz w:val="22"/>
          <w:szCs w:val="22"/>
        </w:rPr>
        <w:t>5</w:t>
      </w:r>
      <w:r w:rsidR="00E530B4" w:rsidRPr="00A0061C">
        <w:rPr>
          <w:sz w:val="22"/>
          <w:szCs w:val="22"/>
        </w:rPr>
        <w:t xml:space="preserve">) </w:t>
      </w:r>
      <w:r w:rsidR="00E26704">
        <w:rPr>
          <w:sz w:val="22"/>
          <w:szCs w:val="22"/>
        </w:rPr>
        <w:t>Do you continuously check the quality of your products or services</w:t>
      </w:r>
      <w:r w:rsidR="00E9295E" w:rsidRPr="00A0061C">
        <w:rPr>
          <w:sz w:val="22"/>
          <w:szCs w:val="22"/>
        </w:rPr>
        <w:t>?</w:t>
      </w:r>
      <w:r w:rsidR="00FC5E71" w:rsidRPr="00A0061C">
        <w:rPr>
          <w:sz w:val="22"/>
          <w:szCs w:val="22"/>
        </w:rPr>
        <w:t xml:space="preserve"> (</w:t>
      </w:r>
      <w:r w:rsidR="00E26704">
        <w:rPr>
          <w:sz w:val="22"/>
          <w:szCs w:val="22"/>
        </w:rPr>
        <w:t>Multiple answers</w:t>
      </w:r>
      <w:r w:rsidR="00FC5E71" w:rsidRPr="00A0061C">
        <w:rPr>
          <w:sz w:val="22"/>
          <w:szCs w:val="22"/>
        </w:rPr>
        <w:t>)</w:t>
      </w:r>
      <w:r w:rsidR="00E9295E" w:rsidRPr="00A0061C">
        <w:rPr>
          <w:sz w:val="22"/>
          <w:szCs w:val="22"/>
        </w:rPr>
        <w:t xml:space="preserve"> </w:t>
      </w:r>
    </w:p>
    <w:p w14:paraId="0B3E1A34" w14:textId="4A547491" w:rsidR="00FB3916" w:rsidRPr="00A0061C" w:rsidRDefault="008E6290" w:rsidP="00E26704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873A75" w:rsidRPr="00A0061C">
        <w:rPr>
          <w:sz w:val="22"/>
          <w:szCs w:val="22"/>
        </w:rPr>
        <w:t xml:space="preserve">, </w:t>
      </w:r>
      <w:r w:rsidR="00AF5667">
        <w:rPr>
          <w:sz w:val="22"/>
          <w:szCs w:val="22"/>
        </w:rPr>
        <w:t xml:space="preserve">we do </w:t>
      </w:r>
      <w:r w:rsidR="00E26704">
        <w:rPr>
          <w:sz w:val="22"/>
          <w:szCs w:val="22"/>
        </w:rPr>
        <w:t>according to available standards</w:t>
      </w:r>
      <w:r w:rsidRPr="00A0061C">
        <w:rPr>
          <w:sz w:val="22"/>
          <w:szCs w:val="22"/>
        </w:rPr>
        <w:t xml:space="preserve"> </w:t>
      </w:r>
    </w:p>
    <w:p w14:paraId="687FF35D" w14:textId="2508C0D5" w:rsidR="00FB3916" w:rsidRPr="00A0061C" w:rsidRDefault="00873A75" w:rsidP="00E26704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AF5667">
        <w:rPr>
          <w:sz w:val="22"/>
          <w:szCs w:val="22"/>
        </w:rPr>
        <w:t xml:space="preserve">we do </w:t>
      </w:r>
      <w:r w:rsidR="00E26704">
        <w:rPr>
          <w:sz w:val="22"/>
          <w:szCs w:val="22"/>
        </w:rPr>
        <w:t>according to own verified instruments</w:t>
      </w:r>
      <w:r w:rsidRPr="00A0061C">
        <w:rPr>
          <w:sz w:val="22"/>
          <w:szCs w:val="22"/>
        </w:rPr>
        <w:t xml:space="preserve"> </w:t>
      </w:r>
    </w:p>
    <w:p w14:paraId="0FA812A7" w14:textId="5BDA8345" w:rsidR="00FB3916" w:rsidRPr="00A0061C" w:rsidRDefault="00873A75" w:rsidP="00E26704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AF5667">
        <w:rPr>
          <w:sz w:val="22"/>
          <w:szCs w:val="22"/>
        </w:rPr>
        <w:t xml:space="preserve">we do </w:t>
      </w:r>
      <w:r w:rsidR="00E26704">
        <w:rPr>
          <w:sz w:val="22"/>
          <w:szCs w:val="22"/>
        </w:rPr>
        <w:t>according to the comparison with competitors</w:t>
      </w:r>
      <w:r w:rsidRPr="00A0061C">
        <w:rPr>
          <w:sz w:val="22"/>
          <w:szCs w:val="22"/>
        </w:rPr>
        <w:t xml:space="preserve"> </w:t>
      </w:r>
    </w:p>
    <w:p w14:paraId="3DE0384E" w14:textId="68EACA60" w:rsidR="008E6290" w:rsidRDefault="008E6290" w:rsidP="008E6290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FB3916" w:rsidRPr="00A0061C">
        <w:rPr>
          <w:sz w:val="22"/>
          <w:szCs w:val="22"/>
        </w:rPr>
        <w:t xml:space="preserve"> </w:t>
      </w:r>
    </w:p>
    <w:p w14:paraId="5DDCE58C" w14:textId="77777777" w:rsidR="006F4796" w:rsidRDefault="006F4796" w:rsidP="008E6290">
      <w:pPr>
        <w:rPr>
          <w:sz w:val="22"/>
          <w:szCs w:val="22"/>
        </w:rPr>
      </w:pPr>
    </w:p>
    <w:p w14:paraId="7E5F0432" w14:textId="77777777" w:rsidR="006F4796" w:rsidRPr="00A0061C" w:rsidRDefault="006F4796" w:rsidP="00E26704">
      <w:pPr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02510B">
        <w:rPr>
          <w:sz w:val="22"/>
          <w:szCs w:val="22"/>
        </w:rPr>
        <w:t>6</w:t>
      </w:r>
      <w:r w:rsidRPr="00A0061C">
        <w:rPr>
          <w:sz w:val="22"/>
          <w:szCs w:val="22"/>
        </w:rPr>
        <w:t xml:space="preserve">) </w:t>
      </w:r>
      <w:r w:rsidR="00E26704">
        <w:rPr>
          <w:sz w:val="22"/>
          <w:szCs w:val="22"/>
        </w:rPr>
        <w:t xml:space="preserve">Do you provide always only true and complete information within the scope of the promotion of your products and services?  </w:t>
      </w:r>
    </w:p>
    <w:p w14:paraId="1E30F84A" w14:textId="7B34EA0B" w:rsidR="006F4796" w:rsidRPr="00A0061C" w:rsidRDefault="006F4796" w:rsidP="006F4796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57B1E7C1" w14:textId="157C562E" w:rsidR="006F4796" w:rsidRPr="00A0061C" w:rsidRDefault="006F4796" w:rsidP="006F4796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5F14ABC8" w14:textId="77777777" w:rsidR="002A0C80" w:rsidRPr="00A0061C" w:rsidRDefault="002A0C80" w:rsidP="001750FC">
      <w:pPr>
        <w:rPr>
          <w:sz w:val="22"/>
          <w:szCs w:val="22"/>
        </w:rPr>
      </w:pPr>
    </w:p>
    <w:p w14:paraId="370EFB3D" w14:textId="77777777" w:rsidR="002A0C80" w:rsidRPr="00A0061C" w:rsidRDefault="00091EC0" w:rsidP="00E26704">
      <w:pPr>
        <w:rPr>
          <w:sz w:val="22"/>
          <w:szCs w:val="22"/>
        </w:rPr>
      </w:pPr>
      <w:r w:rsidRPr="00A0061C">
        <w:rPr>
          <w:sz w:val="22"/>
          <w:szCs w:val="22"/>
        </w:rPr>
        <w:t>17</w:t>
      </w:r>
      <w:r w:rsidR="00CC4979" w:rsidRPr="00A0061C">
        <w:rPr>
          <w:sz w:val="22"/>
          <w:szCs w:val="22"/>
        </w:rPr>
        <w:t xml:space="preserve">) </w:t>
      </w:r>
      <w:r w:rsidR="00E26704">
        <w:rPr>
          <w:sz w:val="22"/>
          <w:szCs w:val="22"/>
        </w:rPr>
        <w:t>Is customer education part of your customer communication policy</w:t>
      </w:r>
      <w:r w:rsidR="00CC4979" w:rsidRPr="00A0061C">
        <w:rPr>
          <w:sz w:val="22"/>
          <w:szCs w:val="22"/>
        </w:rPr>
        <w:t xml:space="preserve">? </w:t>
      </w:r>
    </w:p>
    <w:p w14:paraId="54C915FF" w14:textId="380391A5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415DB260" w14:textId="5E02E5EC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4290E571" w14:textId="77777777" w:rsidR="003612F9" w:rsidRPr="00A0061C" w:rsidRDefault="003612F9" w:rsidP="003612F9">
      <w:pPr>
        <w:jc w:val="both"/>
        <w:rPr>
          <w:b/>
          <w:sz w:val="22"/>
          <w:szCs w:val="22"/>
        </w:rPr>
      </w:pPr>
    </w:p>
    <w:p w14:paraId="4BBEEE5A" w14:textId="77777777" w:rsidR="003612F9" w:rsidRPr="00A0061C" w:rsidRDefault="003612F9" w:rsidP="003612F9">
      <w:pPr>
        <w:jc w:val="both"/>
        <w:rPr>
          <w:b/>
          <w:sz w:val="22"/>
          <w:szCs w:val="22"/>
        </w:rPr>
      </w:pPr>
      <w:r w:rsidRPr="00A0061C">
        <w:rPr>
          <w:b/>
          <w:sz w:val="22"/>
          <w:szCs w:val="22"/>
        </w:rPr>
        <w:t xml:space="preserve">B4) Marketing </w:t>
      </w:r>
    </w:p>
    <w:p w14:paraId="76CAC56A" w14:textId="77777777" w:rsidR="00F14531" w:rsidRPr="00A0061C" w:rsidRDefault="00F14531" w:rsidP="00F14531">
      <w:pPr>
        <w:rPr>
          <w:sz w:val="22"/>
          <w:szCs w:val="22"/>
        </w:rPr>
      </w:pPr>
    </w:p>
    <w:p w14:paraId="5C0461BA" w14:textId="77777777" w:rsidR="0079432C" w:rsidRPr="00A0061C" w:rsidRDefault="0002510B" w:rsidP="00E26704">
      <w:pPr>
        <w:jc w:val="both"/>
        <w:rPr>
          <w:sz w:val="22"/>
          <w:szCs w:val="22"/>
        </w:rPr>
      </w:pPr>
      <w:r>
        <w:rPr>
          <w:sz w:val="22"/>
          <w:szCs w:val="22"/>
        </w:rPr>
        <w:t>18</w:t>
      </w:r>
      <w:r w:rsidR="0079432C" w:rsidRPr="00A0061C">
        <w:rPr>
          <w:sz w:val="22"/>
          <w:szCs w:val="22"/>
        </w:rPr>
        <w:t xml:space="preserve">) </w:t>
      </w:r>
      <w:r w:rsidR="00E26704">
        <w:rPr>
          <w:sz w:val="22"/>
          <w:szCs w:val="22"/>
        </w:rPr>
        <w:t>Do you specifically monitor the public image of your organization</w:t>
      </w:r>
      <w:r w:rsidR="0079432C" w:rsidRPr="00A0061C">
        <w:rPr>
          <w:sz w:val="22"/>
          <w:szCs w:val="22"/>
        </w:rPr>
        <w:t xml:space="preserve">? </w:t>
      </w:r>
    </w:p>
    <w:p w14:paraId="2F25FDE7" w14:textId="7BF74546" w:rsidR="0079432C" w:rsidRPr="00A0061C" w:rsidRDefault="0079432C" w:rsidP="0079432C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5F8A5EE2" w14:textId="303B65F4" w:rsidR="0079432C" w:rsidRPr="00A0061C" w:rsidRDefault="0079432C" w:rsidP="0079432C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5A66E761" w14:textId="77777777" w:rsidR="0079432C" w:rsidRDefault="0079432C" w:rsidP="001750FC">
      <w:pPr>
        <w:rPr>
          <w:sz w:val="22"/>
          <w:szCs w:val="22"/>
        </w:rPr>
      </w:pPr>
    </w:p>
    <w:p w14:paraId="38C767EE" w14:textId="77777777" w:rsidR="002A0C80" w:rsidRPr="00A0061C" w:rsidRDefault="00091EC0" w:rsidP="00AF5667">
      <w:pPr>
        <w:rPr>
          <w:sz w:val="22"/>
          <w:szCs w:val="22"/>
        </w:rPr>
      </w:pPr>
      <w:r w:rsidRPr="00A0061C">
        <w:rPr>
          <w:sz w:val="22"/>
          <w:szCs w:val="22"/>
        </w:rPr>
        <w:t>19</w:t>
      </w:r>
      <w:r w:rsidR="00B80FDE" w:rsidRPr="00A0061C">
        <w:rPr>
          <w:sz w:val="22"/>
          <w:szCs w:val="22"/>
        </w:rPr>
        <w:t xml:space="preserve">) </w:t>
      </w:r>
      <w:r w:rsidR="00E26704">
        <w:rPr>
          <w:sz w:val="22"/>
          <w:szCs w:val="22"/>
        </w:rPr>
        <w:t>Do you use your marketing activities to promote the</w:t>
      </w:r>
      <w:r w:rsidR="00601576" w:rsidRPr="00A0061C">
        <w:rPr>
          <w:sz w:val="22"/>
          <w:szCs w:val="22"/>
        </w:rPr>
        <w:t xml:space="preserve"> </w:t>
      </w:r>
      <w:commentRangeStart w:id="7"/>
      <w:r w:rsidR="006F4796">
        <w:rPr>
          <w:sz w:val="22"/>
          <w:szCs w:val="22"/>
        </w:rPr>
        <w:t>CS</w:t>
      </w:r>
      <w:r w:rsidR="00E26704">
        <w:rPr>
          <w:sz w:val="22"/>
          <w:szCs w:val="22"/>
        </w:rPr>
        <w:t>R concept</w:t>
      </w:r>
      <w:commentRangeEnd w:id="7"/>
      <w:r w:rsidR="0002510B">
        <w:rPr>
          <w:rStyle w:val="Odkaznakoment"/>
        </w:rPr>
        <w:commentReference w:id="7"/>
      </w:r>
      <w:r w:rsidR="00E26704">
        <w:rPr>
          <w:sz w:val="22"/>
          <w:szCs w:val="22"/>
        </w:rPr>
        <w:t xml:space="preserve"> as well</w:t>
      </w:r>
      <w:r w:rsidR="006F4796">
        <w:rPr>
          <w:sz w:val="22"/>
          <w:szCs w:val="22"/>
        </w:rPr>
        <w:t>?</w:t>
      </w:r>
      <w:r w:rsidR="000F5B0F" w:rsidRPr="00A0061C">
        <w:rPr>
          <w:sz w:val="22"/>
          <w:szCs w:val="22"/>
        </w:rPr>
        <w:t>?</w:t>
      </w:r>
    </w:p>
    <w:p w14:paraId="54EADA52" w14:textId="58298291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50C652DB" w14:textId="71C30599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36577F1" w14:textId="77777777" w:rsidR="002A0C80" w:rsidRPr="00A0061C" w:rsidRDefault="002A0C80" w:rsidP="001750FC">
      <w:pPr>
        <w:rPr>
          <w:sz w:val="22"/>
          <w:szCs w:val="22"/>
        </w:rPr>
      </w:pPr>
    </w:p>
    <w:p w14:paraId="46B75754" w14:textId="77777777" w:rsidR="002A0C80" w:rsidRPr="00A0061C" w:rsidRDefault="00091EC0" w:rsidP="00DB625F">
      <w:pPr>
        <w:rPr>
          <w:sz w:val="22"/>
          <w:szCs w:val="22"/>
        </w:rPr>
      </w:pPr>
      <w:r w:rsidRPr="00A0061C">
        <w:rPr>
          <w:sz w:val="22"/>
          <w:szCs w:val="22"/>
        </w:rPr>
        <w:t>20</w:t>
      </w:r>
      <w:r w:rsidR="000F5B0F" w:rsidRPr="00A0061C">
        <w:rPr>
          <w:sz w:val="22"/>
          <w:szCs w:val="22"/>
        </w:rPr>
        <w:t>) Do</w:t>
      </w:r>
      <w:r w:rsidR="00E26704">
        <w:rPr>
          <w:sz w:val="22"/>
          <w:szCs w:val="22"/>
        </w:rPr>
        <w:t xml:space="preserve"> you observe ethical rules in the manner of promotion of your products or services? </w:t>
      </w:r>
    </w:p>
    <w:p w14:paraId="029E183F" w14:textId="4B82E37F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0614DD7E" w14:textId="61BAB51E" w:rsidR="00D475AD" w:rsidRPr="00A0061C" w:rsidRDefault="00D475AD" w:rsidP="00D475A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981CB84" w14:textId="77777777" w:rsidR="00B27282" w:rsidRPr="00A0061C" w:rsidRDefault="00B27282" w:rsidP="001750FC">
      <w:pPr>
        <w:rPr>
          <w:sz w:val="22"/>
          <w:szCs w:val="22"/>
        </w:rPr>
      </w:pPr>
    </w:p>
    <w:p w14:paraId="3369863F" w14:textId="77777777" w:rsidR="001750FC" w:rsidRPr="00A0061C" w:rsidRDefault="00521FB1" w:rsidP="00DB625F">
      <w:pPr>
        <w:rPr>
          <w:sz w:val="22"/>
          <w:szCs w:val="22"/>
        </w:rPr>
      </w:pPr>
      <w:r w:rsidRPr="00A0061C">
        <w:rPr>
          <w:b/>
          <w:bCs/>
          <w:sz w:val="22"/>
          <w:szCs w:val="22"/>
        </w:rPr>
        <w:t>C) Soci</w:t>
      </w:r>
      <w:r w:rsidR="00DB625F">
        <w:rPr>
          <w:b/>
          <w:bCs/>
          <w:sz w:val="22"/>
          <w:szCs w:val="22"/>
        </w:rPr>
        <w:t>al area</w:t>
      </w:r>
    </w:p>
    <w:p w14:paraId="725000BE" w14:textId="77777777" w:rsidR="001750FC" w:rsidRPr="00A0061C" w:rsidRDefault="00521FB1" w:rsidP="00DB625F">
      <w:pPr>
        <w:rPr>
          <w:sz w:val="22"/>
          <w:szCs w:val="22"/>
        </w:rPr>
      </w:pPr>
      <w:r w:rsidRPr="00A0061C">
        <w:rPr>
          <w:b/>
          <w:bCs/>
          <w:sz w:val="22"/>
          <w:szCs w:val="22"/>
        </w:rPr>
        <w:t>C</w:t>
      </w:r>
      <w:r w:rsidR="001750FC" w:rsidRPr="00A0061C">
        <w:rPr>
          <w:b/>
          <w:bCs/>
          <w:sz w:val="22"/>
          <w:szCs w:val="22"/>
        </w:rPr>
        <w:t xml:space="preserve">1) </w:t>
      </w:r>
      <w:r w:rsidR="00DB625F">
        <w:rPr>
          <w:b/>
          <w:bCs/>
          <w:sz w:val="22"/>
          <w:szCs w:val="22"/>
        </w:rPr>
        <w:t>Treatment of employees</w:t>
      </w:r>
      <w:r w:rsidR="001750FC" w:rsidRPr="00A0061C">
        <w:rPr>
          <w:b/>
          <w:bCs/>
          <w:sz w:val="22"/>
          <w:szCs w:val="22"/>
        </w:rPr>
        <w:t xml:space="preserve"> </w:t>
      </w:r>
    </w:p>
    <w:p w14:paraId="02395B69" w14:textId="77777777" w:rsidR="001750FC" w:rsidRPr="00A0061C" w:rsidRDefault="001750FC" w:rsidP="001750FC">
      <w:pPr>
        <w:rPr>
          <w:sz w:val="22"/>
          <w:szCs w:val="22"/>
        </w:rPr>
      </w:pPr>
    </w:p>
    <w:p w14:paraId="6D746B49" w14:textId="77777777" w:rsidR="001750FC" w:rsidRPr="00A0061C" w:rsidRDefault="001750FC" w:rsidP="00DB625F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 xml:space="preserve">1) </w:t>
      </w:r>
      <w:r w:rsidR="00DB625F">
        <w:rPr>
          <w:sz w:val="22"/>
          <w:szCs w:val="22"/>
        </w:rPr>
        <w:t>Do you motivate your employees so that they develop their professional knowledge and skills (</w:t>
      </w:r>
      <w:proofErr w:type="gramStart"/>
      <w:r w:rsidR="00DB625F">
        <w:rPr>
          <w:sz w:val="22"/>
          <w:szCs w:val="22"/>
        </w:rPr>
        <w:t>e.g.</w:t>
      </w:r>
      <w:proofErr w:type="gramEnd"/>
      <w:r w:rsidR="00DB625F">
        <w:rPr>
          <w:sz w:val="22"/>
          <w:szCs w:val="22"/>
        </w:rPr>
        <w:t xml:space="preserve"> by performance rating, training plan, experience from other workplaces</w:t>
      </w:r>
      <w:r w:rsidR="00175747" w:rsidRPr="00A0061C">
        <w:rPr>
          <w:sz w:val="22"/>
          <w:szCs w:val="22"/>
        </w:rPr>
        <w:t>)?</w:t>
      </w:r>
    </w:p>
    <w:p w14:paraId="2644CCCE" w14:textId="775E4B69" w:rsidR="00F724AA" w:rsidRPr="00A0061C" w:rsidRDefault="00F724AA" w:rsidP="00F724AA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3871BA00" w14:textId="52C32786" w:rsidR="00F724AA" w:rsidRPr="00A0061C" w:rsidRDefault="00F724AA" w:rsidP="00F724AA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7DF9708E" w14:textId="77777777" w:rsidR="00B33AD4" w:rsidRPr="00A0061C" w:rsidRDefault="00B33AD4" w:rsidP="00521FB1">
      <w:pPr>
        <w:jc w:val="both"/>
        <w:rPr>
          <w:sz w:val="22"/>
          <w:szCs w:val="22"/>
        </w:rPr>
      </w:pPr>
    </w:p>
    <w:p w14:paraId="656000A1" w14:textId="77777777" w:rsidR="00521FB1" w:rsidRPr="00A0061C" w:rsidRDefault="00B33AD4" w:rsidP="00AF5667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2)</w:t>
      </w:r>
      <w:r w:rsidR="00DB625F">
        <w:rPr>
          <w:sz w:val="22"/>
          <w:szCs w:val="22"/>
        </w:rPr>
        <w:t xml:space="preserve"> Do you motivate your employee so that they purposefully develop a long-term carrier (carrier plan) in your</w:t>
      </w:r>
      <w:r w:rsidR="00C8316D" w:rsidRPr="00A0061C">
        <w:rPr>
          <w:sz w:val="22"/>
          <w:szCs w:val="22"/>
        </w:rPr>
        <w:t xml:space="preserve"> </w:t>
      </w:r>
      <w:commentRangeStart w:id="8"/>
      <w:r w:rsidR="00C8316D" w:rsidRPr="00A0061C">
        <w:rPr>
          <w:sz w:val="22"/>
          <w:szCs w:val="22"/>
        </w:rPr>
        <w:t>organiza</w:t>
      </w:r>
      <w:r w:rsidR="00DB625F">
        <w:rPr>
          <w:sz w:val="22"/>
          <w:szCs w:val="22"/>
        </w:rPr>
        <w:t>tion</w:t>
      </w:r>
      <w:commentRangeEnd w:id="8"/>
      <w:r w:rsidR="00F724AA" w:rsidRPr="00A0061C">
        <w:rPr>
          <w:rStyle w:val="Odkaznakoment"/>
          <w:sz w:val="22"/>
          <w:szCs w:val="22"/>
        </w:rPr>
        <w:commentReference w:id="8"/>
      </w:r>
      <w:r w:rsidR="00F724AA" w:rsidRPr="00A0061C">
        <w:rPr>
          <w:sz w:val="22"/>
          <w:szCs w:val="22"/>
        </w:rPr>
        <w:t>?</w:t>
      </w:r>
    </w:p>
    <w:p w14:paraId="2F0502DF" w14:textId="777FF7E6" w:rsidR="00F724AA" w:rsidRPr="00A0061C" w:rsidRDefault="00F724AA" w:rsidP="00F724AA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6E4BEB71" w14:textId="23D0218A" w:rsidR="00F724AA" w:rsidRPr="00A0061C" w:rsidRDefault="00F724AA" w:rsidP="00F724AA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7194445C" w14:textId="77777777" w:rsidR="001750FC" w:rsidRPr="00A0061C" w:rsidRDefault="001750FC" w:rsidP="001750FC">
      <w:pPr>
        <w:rPr>
          <w:sz w:val="22"/>
          <w:szCs w:val="22"/>
        </w:rPr>
      </w:pPr>
    </w:p>
    <w:p w14:paraId="600F766E" w14:textId="77777777" w:rsidR="00073CC0" w:rsidRPr="00A0061C" w:rsidRDefault="00BF3793" w:rsidP="00AF5667">
      <w:pPr>
        <w:pStyle w:val="Textkomente"/>
        <w:rPr>
          <w:sz w:val="22"/>
          <w:szCs w:val="22"/>
        </w:rPr>
      </w:pPr>
      <w:r w:rsidRPr="00A0061C">
        <w:rPr>
          <w:sz w:val="22"/>
          <w:szCs w:val="22"/>
        </w:rPr>
        <w:t>3</w:t>
      </w:r>
      <w:r w:rsidR="00C8316D" w:rsidRPr="00A0061C">
        <w:rPr>
          <w:sz w:val="22"/>
          <w:szCs w:val="22"/>
        </w:rPr>
        <w:t xml:space="preserve">) </w:t>
      </w:r>
      <w:r w:rsidR="00DB625F">
        <w:rPr>
          <w:sz w:val="22"/>
          <w:szCs w:val="22"/>
        </w:rPr>
        <w:t xml:space="preserve">Choose the area of prevention </w:t>
      </w:r>
      <w:r w:rsidR="00AF5667">
        <w:rPr>
          <w:sz w:val="22"/>
          <w:szCs w:val="22"/>
        </w:rPr>
        <w:t xml:space="preserve">which </w:t>
      </w:r>
      <w:r w:rsidR="00DB625F">
        <w:rPr>
          <w:sz w:val="22"/>
          <w:szCs w:val="22"/>
        </w:rPr>
        <w:t>your organization</w:t>
      </w:r>
      <w:r w:rsidR="00AF5667">
        <w:rPr>
          <w:sz w:val="22"/>
          <w:szCs w:val="22"/>
        </w:rPr>
        <w:t xml:space="preserve"> uses to</w:t>
      </w:r>
      <w:r w:rsidR="00DB625F">
        <w:rPr>
          <w:sz w:val="22"/>
          <w:szCs w:val="22"/>
        </w:rPr>
        <w:t xml:space="preserve"> </w:t>
      </w:r>
      <w:r w:rsidR="00AF5667">
        <w:rPr>
          <w:sz w:val="22"/>
          <w:szCs w:val="22"/>
        </w:rPr>
        <w:t>prevent</w:t>
      </w:r>
      <w:r w:rsidR="00DB625F">
        <w:rPr>
          <w:sz w:val="22"/>
          <w:szCs w:val="22"/>
        </w:rPr>
        <w:t xml:space="preserve"> the following: </w:t>
      </w:r>
      <w:r w:rsidR="00977AAF" w:rsidRPr="00A0061C">
        <w:rPr>
          <w:sz w:val="22"/>
          <w:szCs w:val="22"/>
        </w:rPr>
        <w:t>(</w:t>
      </w:r>
      <w:r w:rsidR="00DB625F">
        <w:rPr>
          <w:sz w:val="22"/>
          <w:szCs w:val="22"/>
        </w:rPr>
        <w:t>Multiple answers</w:t>
      </w:r>
      <w:r w:rsidR="00977AAF" w:rsidRPr="00A0061C">
        <w:rPr>
          <w:sz w:val="22"/>
          <w:szCs w:val="22"/>
        </w:rPr>
        <w:t>)</w:t>
      </w:r>
    </w:p>
    <w:p w14:paraId="4C3F4149" w14:textId="64274F8D" w:rsidR="00FB3916" w:rsidRPr="00A0061C" w:rsidRDefault="00167866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FB3916" w:rsidRPr="00A0061C">
        <w:rPr>
          <w:sz w:val="22"/>
          <w:szCs w:val="22"/>
        </w:rPr>
        <w:t>Dis</w:t>
      </w:r>
      <w:r w:rsidR="00DB625F">
        <w:rPr>
          <w:sz w:val="22"/>
          <w:szCs w:val="22"/>
        </w:rPr>
        <w:t>crimination of women</w:t>
      </w:r>
      <w:r w:rsidR="00FB3916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31B879DE" w14:textId="1262BCB0" w:rsidR="00FB3916" w:rsidRPr="00A0061C" w:rsidRDefault="00167866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="00FB3916" w:rsidRPr="00A0061C">
        <w:rPr>
          <w:sz w:val="22"/>
          <w:szCs w:val="22"/>
        </w:rPr>
        <w:t xml:space="preserve"> </w:t>
      </w:r>
      <w:r w:rsidR="00DB625F" w:rsidRPr="00A0061C">
        <w:rPr>
          <w:sz w:val="22"/>
          <w:szCs w:val="22"/>
        </w:rPr>
        <w:t>Dis</w:t>
      </w:r>
      <w:r w:rsidR="00DB625F">
        <w:rPr>
          <w:sz w:val="22"/>
          <w:szCs w:val="22"/>
        </w:rPr>
        <w:t>crimination of ethnical groups</w:t>
      </w:r>
      <w:r w:rsidR="00FB3916"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</w:p>
    <w:p w14:paraId="0D280627" w14:textId="70ED706B" w:rsidR="00FB3916" w:rsidRPr="00A0061C" w:rsidRDefault="00167866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 w:rsidRPr="00A0061C">
        <w:rPr>
          <w:sz w:val="22"/>
          <w:szCs w:val="22"/>
        </w:rPr>
        <w:t>Dis</w:t>
      </w:r>
      <w:r w:rsidR="00DB625F">
        <w:rPr>
          <w:sz w:val="22"/>
          <w:szCs w:val="22"/>
        </w:rPr>
        <w:t>crimination of handicapped persons</w:t>
      </w:r>
      <w:r w:rsidR="00FB3916"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</w:p>
    <w:p w14:paraId="5380CB1A" w14:textId="5FFEB9D2" w:rsidR="00E40769" w:rsidRDefault="00C8316D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="00FB3916" w:rsidRPr="00A0061C">
        <w:rPr>
          <w:sz w:val="22"/>
          <w:szCs w:val="22"/>
        </w:rPr>
        <w:t xml:space="preserve"> </w:t>
      </w:r>
      <w:r w:rsidR="00DB625F" w:rsidRPr="00A0061C">
        <w:rPr>
          <w:sz w:val="22"/>
          <w:szCs w:val="22"/>
        </w:rPr>
        <w:t>Dis</w:t>
      </w:r>
      <w:r w:rsidR="00DB625F">
        <w:rPr>
          <w:sz w:val="22"/>
          <w:szCs w:val="22"/>
        </w:rPr>
        <w:t>crimination of older persons</w:t>
      </w:r>
      <w:r w:rsidR="00FB3916"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</w:p>
    <w:p w14:paraId="0EFC827C" w14:textId="4A2B9E5B" w:rsidR="00FB3916" w:rsidRPr="00A0061C" w:rsidRDefault="00FB3916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 w:rsidRPr="00A0061C">
        <w:rPr>
          <w:sz w:val="22"/>
          <w:szCs w:val="22"/>
        </w:rPr>
        <w:t>Dis</w:t>
      </w:r>
      <w:r w:rsidR="00DB625F">
        <w:rPr>
          <w:sz w:val="22"/>
          <w:szCs w:val="22"/>
        </w:rPr>
        <w:t>crimination due to sexual orientation</w:t>
      </w:r>
      <w:r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082680F4" w14:textId="0666E693" w:rsidR="00FB3916" w:rsidRPr="00A0061C" w:rsidRDefault="00FA4E27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Religious d</w:t>
      </w:r>
      <w:r w:rsidR="00DB625F" w:rsidRPr="00A0061C">
        <w:rPr>
          <w:sz w:val="22"/>
          <w:szCs w:val="22"/>
        </w:rPr>
        <w:t>is</w:t>
      </w:r>
      <w:r w:rsidR="00DB625F">
        <w:rPr>
          <w:sz w:val="22"/>
          <w:szCs w:val="22"/>
        </w:rPr>
        <w:t xml:space="preserve">crimination </w:t>
      </w:r>
      <w:r w:rsidR="00E40769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482DC311" w14:textId="34A83CE4" w:rsidR="00FB3916" w:rsidRPr="00A0061C" w:rsidRDefault="00FB3916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Child labour</w:t>
      </w:r>
      <w:r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1EA14662" w14:textId="3534C61A" w:rsidR="00FB3916" w:rsidRPr="00A0061C" w:rsidRDefault="00FB3916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Forced labour</w:t>
      </w:r>
      <w:r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2C15E3F6" w14:textId="44A0B407" w:rsidR="0019588F" w:rsidRPr="00A0061C" w:rsidRDefault="00073CC0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Others</w:t>
      </w:r>
      <w:r w:rsidR="00FB3916"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5ED71D59" w14:textId="77777777" w:rsidR="00167866" w:rsidRPr="00A0061C" w:rsidRDefault="00DB625F" w:rsidP="00167866">
      <w:pPr>
        <w:pStyle w:val="Textkomente"/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7D8DB605" w14:textId="02A36728" w:rsidR="004A706E" w:rsidRPr="00A0061C" w:rsidRDefault="004A706E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We have no area of prevention</w:t>
      </w:r>
      <w:r w:rsidR="004607A5" w:rsidRPr="00A0061C">
        <w:rPr>
          <w:sz w:val="22"/>
          <w:szCs w:val="22"/>
        </w:rPr>
        <w:t xml:space="preserve"> </w:t>
      </w:r>
    </w:p>
    <w:p w14:paraId="408CE417" w14:textId="77777777" w:rsidR="00C93C2B" w:rsidRPr="00A0061C" w:rsidRDefault="00C93C2B" w:rsidP="00167866">
      <w:pPr>
        <w:pStyle w:val="Textkomente"/>
        <w:rPr>
          <w:sz w:val="22"/>
          <w:szCs w:val="22"/>
        </w:rPr>
      </w:pPr>
    </w:p>
    <w:p w14:paraId="78170D02" w14:textId="77777777" w:rsidR="0019588F" w:rsidRPr="00A0061C" w:rsidRDefault="0019588F" w:rsidP="00DB625F">
      <w:pPr>
        <w:pStyle w:val="Textkomente"/>
        <w:rPr>
          <w:sz w:val="22"/>
          <w:szCs w:val="22"/>
        </w:rPr>
      </w:pPr>
      <w:r w:rsidRPr="00A0061C">
        <w:rPr>
          <w:sz w:val="22"/>
          <w:szCs w:val="22"/>
        </w:rPr>
        <w:t>4) D</w:t>
      </w:r>
      <w:r w:rsidR="00DB625F">
        <w:rPr>
          <w:sz w:val="22"/>
          <w:szCs w:val="22"/>
        </w:rPr>
        <w:t>o you pay purposeful attention to the balance of employees in your workplaces</w:t>
      </w:r>
      <w:r w:rsidRPr="00A0061C">
        <w:rPr>
          <w:sz w:val="22"/>
          <w:szCs w:val="22"/>
        </w:rPr>
        <w:t>:</w:t>
      </w:r>
      <w:r w:rsidR="00A5278C">
        <w:rPr>
          <w:sz w:val="22"/>
          <w:szCs w:val="22"/>
        </w:rPr>
        <w:t xml:space="preserve"> </w:t>
      </w:r>
      <w:r w:rsidR="00A5278C" w:rsidRPr="00A0061C">
        <w:rPr>
          <w:sz w:val="22"/>
          <w:szCs w:val="22"/>
        </w:rPr>
        <w:t>(</w:t>
      </w:r>
      <w:r w:rsidR="00DB625F">
        <w:rPr>
          <w:sz w:val="22"/>
          <w:szCs w:val="22"/>
        </w:rPr>
        <w:t>Multiple answers</w:t>
      </w:r>
      <w:r w:rsidR="00A5278C" w:rsidRPr="00A0061C">
        <w:rPr>
          <w:sz w:val="22"/>
          <w:szCs w:val="22"/>
        </w:rPr>
        <w:t>)</w:t>
      </w:r>
    </w:p>
    <w:p w14:paraId="275B10F2" w14:textId="6487D246" w:rsidR="0019588F" w:rsidRPr="00A0061C" w:rsidRDefault="0019588F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According to age</w:t>
      </w:r>
      <w:r w:rsidRPr="00A0061C">
        <w:rPr>
          <w:sz w:val="22"/>
          <w:szCs w:val="22"/>
        </w:rPr>
        <w:t xml:space="preserve"> </w:t>
      </w:r>
    </w:p>
    <w:p w14:paraId="6BA5DA45" w14:textId="511215E8" w:rsidR="0019588F" w:rsidRPr="00A0061C" w:rsidRDefault="0019588F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According to gender</w:t>
      </w:r>
      <w:r w:rsidRPr="00A0061C">
        <w:rPr>
          <w:sz w:val="22"/>
          <w:szCs w:val="22"/>
        </w:rPr>
        <w:t xml:space="preserve"> </w:t>
      </w:r>
    </w:p>
    <w:p w14:paraId="54B37869" w14:textId="3BA1961C" w:rsidR="0019588F" w:rsidRDefault="0019588F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According to the representation of women in management</w:t>
      </w:r>
      <w:r w:rsidR="00E40769">
        <w:rPr>
          <w:sz w:val="22"/>
          <w:szCs w:val="22"/>
        </w:rPr>
        <w:t xml:space="preserve"> </w:t>
      </w:r>
    </w:p>
    <w:p w14:paraId="041F2AFE" w14:textId="7947C366" w:rsidR="00A5278C" w:rsidRPr="00A0061C" w:rsidRDefault="00A5278C" w:rsidP="00DB625F">
      <w:pPr>
        <w:pStyle w:val="Textkomente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DB625F">
        <w:rPr>
          <w:sz w:val="22"/>
          <w:szCs w:val="22"/>
        </w:rPr>
        <w:t>We do not</w:t>
      </w:r>
      <w:r w:rsidRPr="00A0061C">
        <w:rPr>
          <w:sz w:val="22"/>
          <w:szCs w:val="22"/>
        </w:rPr>
        <w:t xml:space="preserve"> </w:t>
      </w:r>
    </w:p>
    <w:p w14:paraId="3AC0F364" w14:textId="77777777" w:rsidR="00A5278C" w:rsidRPr="00A0061C" w:rsidRDefault="00A5278C" w:rsidP="0019588F">
      <w:pPr>
        <w:pStyle w:val="Textkomente"/>
        <w:rPr>
          <w:sz w:val="22"/>
          <w:szCs w:val="22"/>
        </w:rPr>
      </w:pPr>
    </w:p>
    <w:p w14:paraId="5DA796AC" w14:textId="77777777" w:rsidR="001750FC" w:rsidRPr="00A0061C" w:rsidRDefault="0019588F" w:rsidP="006520A9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5</w:t>
      </w:r>
      <w:r w:rsidR="001750FC" w:rsidRPr="00A0061C">
        <w:rPr>
          <w:sz w:val="22"/>
          <w:szCs w:val="22"/>
        </w:rPr>
        <w:t xml:space="preserve">) </w:t>
      </w:r>
      <w:r w:rsidR="006520A9">
        <w:rPr>
          <w:sz w:val="22"/>
          <w:szCs w:val="22"/>
        </w:rPr>
        <w:t xml:space="preserve">Do you run a dialogue with the employees about </w:t>
      </w:r>
      <w:commentRangeStart w:id="9"/>
      <w:r w:rsidR="006520A9">
        <w:rPr>
          <w:sz w:val="22"/>
          <w:szCs w:val="22"/>
        </w:rPr>
        <w:t>important matters in the organization</w:t>
      </w:r>
      <w:commentRangeEnd w:id="9"/>
      <w:r w:rsidR="0085651D">
        <w:rPr>
          <w:rStyle w:val="Odkaznakoment"/>
        </w:rPr>
        <w:commentReference w:id="9"/>
      </w:r>
      <w:r w:rsidR="006520A9">
        <w:rPr>
          <w:sz w:val="22"/>
          <w:szCs w:val="22"/>
        </w:rPr>
        <w:t xml:space="preserve"> which apply to them</w:t>
      </w:r>
      <w:r w:rsidR="001750FC" w:rsidRPr="00A0061C">
        <w:rPr>
          <w:sz w:val="22"/>
          <w:szCs w:val="22"/>
        </w:rPr>
        <w:t xml:space="preserve">? </w:t>
      </w:r>
    </w:p>
    <w:p w14:paraId="014C231F" w14:textId="03561D08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60EC1F8C" w14:textId="51B9099A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5D831C0B" w14:textId="77777777" w:rsidR="00073CC0" w:rsidRPr="00A0061C" w:rsidRDefault="00073CC0" w:rsidP="001750FC">
      <w:pPr>
        <w:rPr>
          <w:sz w:val="22"/>
          <w:szCs w:val="22"/>
        </w:rPr>
      </w:pPr>
    </w:p>
    <w:p w14:paraId="09D7C3AA" w14:textId="77777777" w:rsidR="00073CC0" w:rsidRPr="00A0061C" w:rsidRDefault="0019588F" w:rsidP="00C47592">
      <w:pPr>
        <w:rPr>
          <w:sz w:val="22"/>
          <w:szCs w:val="22"/>
        </w:rPr>
      </w:pPr>
      <w:r w:rsidRPr="00A0061C">
        <w:rPr>
          <w:sz w:val="22"/>
          <w:szCs w:val="22"/>
        </w:rPr>
        <w:t>6</w:t>
      </w:r>
      <w:r w:rsidR="00073CC0" w:rsidRPr="00A0061C">
        <w:rPr>
          <w:sz w:val="22"/>
          <w:szCs w:val="22"/>
        </w:rPr>
        <w:t xml:space="preserve">) </w:t>
      </w:r>
      <w:r w:rsidR="006520A9">
        <w:rPr>
          <w:sz w:val="22"/>
          <w:szCs w:val="22"/>
        </w:rPr>
        <w:t xml:space="preserve">Do you consult with your employees the changes in the organization </w:t>
      </w:r>
      <w:proofErr w:type="gramStart"/>
      <w:r w:rsidR="006520A9">
        <w:rPr>
          <w:sz w:val="22"/>
          <w:szCs w:val="22"/>
        </w:rPr>
        <w:t>strategy</w:t>
      </w:r>
      <w:proofErr w:type="gramEnd"/>
      <w:r w:rsidR="006520A9">
        <w:rPr>
          <w:sz w:val="22"/>
          <w:szCs w:val="22"/>
        </w:rPr>
        <w:t xml:space="preserve"> and </w:t>
      </w:r>
      <w:r w:rsidR="00C47592">
        <w:rPr>
          <w:sz w:val="22"/>
          <w:szCs w:val="22"/>
        </w:rPr>
        <w:t xml:space="preserve">do you </w:t>
      </w:r>
      <w:r w:rsidR="006520A9">
        <w:rPr>
          <w:sz w:val="22"/>
          <w:szCs w:val="22"/>
        </w:rPr>
        <w:t xml:space="preserve">use </w:t>
      </w:r>
      <w:commentRangeStart w:id="10"/>
      <w:r w:rsidR="00073CC0" w:rsidRPr="00A0061C">
        <w:rPr>
          <w:sz w:val="22"/>
          <w:szCs w:val="22"/>
        </w:rPr>
        <w:t>t</w:t>
      </w:r>
      <w:r w:rsidR="006520A9">
        <w:rPr>
          <w:sz w:val="22"/>
          <w:szCs w:val="22"/>
        </w:rPr>
        <w:t>he instrument involving them into decision-makin</w:t>
      </w:r>
      <w:commentRangeEnd w:id="10"/>
      <w:r w:rsidR="0085651D">
        <w:rPr>
          <w:rStyle w:val="Odkaznakoment"/>
        </w:rPr>
        <w:commentReference w:id="10"/>
      </w:r>
      <w:r w:rsidR="006520A9">
        <w:rPr>
          <w:sz w:val="22"/>
          <w:szCs w:val="22"/>
        </w:rPr>
        <w:t>g</w:t>
      </w:r>
      <w:r w:rsidR="00073CC0" w:rsidRPr="00A0061C">
        <w:rPr>
          <w:sz w:val="22"/>
          <w:szCs w:val="22"/>
        </w:rPr>
        <w:t>?</w:t>
      </w:r>
      <w:r w:rsidR="00CF1D3F" w:rsidRPr="00A0061C">
        <w:rPr>
          <w:sz w:val="22"/>
          <w:szCs w:val="22"/>
        </w:rPr>
        <w:t xml:space="preserve"> </w:t>
      </w:r>
    </w:p>
    <w:p w14:paraId="357A194A" w14:textId="19A473BB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2828FF21" w14:textId="42B228E5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47D06742" w14:textId="77777777" w:rsidR="001750FC" w:rsidRPr="00A0061C" w:rsidRDefault="001750FC" w:rsidP="001750FC">
      <w:pPr>
        <w:rPr>
          <w:sz w:val="22"/>
          <w:szCs w:val="22"/>
        </w:rPr>
      </w:pPr>
    </w:p>
    <w:p w14:paraId="211639C0" w14:textId="77777777" w:rsidR="006A2A00" w:rsidRPr="00A0061C" w:rsidRDefault="0019588F" w:rsidP="006520A9">
      <w:pPr>
        <w:rPr>
          <w:sz w:val="22"/>
          <w:szCs w:val="22"/>
        </w:rPr>
      </w:pPr>
      <w:r w:rsidRPr="00A0061C">
        <w:rPr>
          <w:sz w:val="22"/>
          <w:szCs w:val="22"/>
        </w:rPr>
        <w:t>7</w:t>
      </w:r>
      <w:r w:rsidR="00C7071D" w:rsidRPr="00A0061C">
        <w:rPr>
          <w:sz w:val="22"/>
          <w:szCs w:val="22"/>
        </w:rPr>
        <w:t xml:space="preserve">) </w:t>
      </w:r>
      <w:r w:rsidR="006520A9">
        <w:rPr>
          <w:sz w:val="22"/>
          <w:szCs w:val="22"/>
        </w:rPr>
        <w:t>Do you monitor continuous relationships amongst employees in the workplace</w:t>
      </w:r>
      <w:r w:rsidR="00C7071D" w:rsidRPr="00A0061C">
        <w:rPr>
          <w:sz w:val="22"/>
          <w:szCs w:val="22"/>
        </w:rPr>
        <w:t xml:space="preserve">? </w:t>
      </w:r>
    </w:p>
    <w:p w14:paraId="6CB24E5E" w14:textId="54F88CC6" w:rsidR="00C93C2B" w:rsidRPr="00A0061C" w:rsidRDefault="0019588F" w:rsidP="00876EC2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6A2A00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6A2A00" w:rsidRPr="00A0061C">
        <w:rPr>
          <w:sz w:val="22"/>
          <w:szCs w:val="22"/>
        </w:rPr>
        <w:t xml:space="preserve">, </w:t>
      </w:r>
      <w:r w:rsidR="006520A9">
        <w:rPr>
          <w:sz w:val="22"/>
          <w:szCs w:val="22"/>
        </w:rPr>
        <w:t xml:space="preserve">we </w:t>
      </w:r>
      <w:r w:rsidR="00876EC2">
        <w:rPr>
          <w:sz w:val="22"/>
          <w:szCs w:val="22"/>
        </w:rPr>
        <w:t xml:space="preserve">monitor </w:t>
      </w:r>
      <w:r w:rsidR="006520A9">
        <w:rPr>
          <w:sz w:val="22"/>
          <w:szCs w:val="22"/>
        </w:rPr>
        <w:t xml:space="preserve">the instruments of relationships development </w:t>
      </w:r>
      <w:r w:rsidR="004527BE" w:rsidRPr="00A0061C">
        <w:rPr>
          <w:sz w:val="22"/>
          <w:szCs w:val="22"/>
        </w:rPr>
        <w:t xml:space="preserve"> </w:t>
      </w:r>
    </w:p>
    <w:p w14:paraId="0F756144" w14:textId="0615CCC9" w:rsidR="00C93C2B" w:rsidRPr="00A0061C" w:rsidRDefault="0019588F" w:rsidP="006520A9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6A2A00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6A2A00" w:rsidRPr="00A0061C">
        <w:rPr>
          <w:sz w:val="22"/>
          <w:szCs w:val="22"/>
        </w:rPr>
        <w:t xml:space="preserve">, </w:t>
      </w:r>
      <w:r w:rsidR="006520A9">
        <w:rPr>
          <w:sz w:val="22"/>
          <w:szCs w:val="22"/>
        </w:rPr>
        <w:t>we do</w:t>
      </w:r>
      <w:r w:rsidR="006A2A00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25211D96" w14:textId="47D7C2C4" w:rsidR="006A2A00" w:rsidRPr="00A0061C" w:rsidRDefault="0019588F" w:rsidP="006A2A00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6A2A00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6A2A00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0278B998" w14:textId="77777777" w:rsidR="00C7071D" w:rsidRPr="00A0061C" w:rsidRDefault="00C7071D" w:rsidP="001750FC">
      <w:pPr>
        <w:rPr>
          <w:sz w:val="22"/>
          <w:szCs w:val="22"/>
        </w:rPr>
      </w:pPr>
    </w:p>
    <w:p w14:paraId="6C74B53D" w14:textId="77777777" w:rsidR="001750FC" w:rsidRPr="00A0061C" w:rsidRDefault="0019588F" w:rsidP="006520A9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8</w:t>
      </w:r>
      <w:r w:rsidR="001750FC" w:rsidRPr="00A0061C">
        <w:rPr>
          <w:sz w:val="22"/>
          <w:szCs w:val="22"/>
        </w:rPr>
        <w:t xml:space="preserve">) </w:t>
      </w:r>
      <w:r w:rsidR="006520A9">
        <w:rPr>
          <w:sz w:val="22"/>
          <w:szCs w:val="22"/>
        </w:rPr>
        <w:t xml:space="preserve">Have you introduced any measures beyond the law </w:t>
      </w:r>
      <w:proofErr w:type="gramStart"/>
      <w:r w:rsidR="006520A9">
        <w:rPr>
          <w:sz w:val="22"/>
          <w:szCs w:val="22"/>
        </w:rPr>
        <w:t>in the area of</w:t>
      </w:r>
      <w:proofErr w:type="gramEnd"/>
      <w:r w:rsidR="006520A9">
        <w:rPr>
          <w:sz w:val="22"/>
          <w:szCs w:val="22"/>
        </w:rPr>
        <w:t xml:space="preserve"> health and safety of your employees</w:t>
      </w:r>
      <w:r w:rsidR="0029215E" w:rsidRPr="00A0061C">
        <w:rPr>
          <w:sz w:val="22"/>
          <w:szCs w:val="22"/>
        </w:rPr>
        <w:t xml:space="preserve">? </w:t>
      </w:r>
    </w:p>
    <w:p w14:paraId="5459C7C4" w14:textId="5E3D587A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13519C9F" w14:textId="3B57B06C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3CF24140" w14:textId="77777777" w:rsidR="001750FC" w:rsidRPr="00A0061C" w:rsidRDefault="001750FC" w:rsidP="001750FC">
      <w:pPr>
        <w:rPr>
          <w:sz w:val="22"/>
          <w:szCs w:val="22"/>
        </w:rPr>
      </w:pPr>
    </w:p>
    <w:p w14:paraId="34BE04A6" w14:textId="77777777" w:rsidR="001750FC" w:rsidRPr="00A0061C" w:rsidRDefault="0019588F" w:rsidP="006520A9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9</w:t>
      </w:r>
      <w:r w:rsidR="001750FC" w:rsidRPr="00A0061C">
        <w:rPr>
          <w:sz w:val="22"/>
          <w:szCs w:val="22"/>
        </w:rPr>
        <w:t xml:space="preserve">) </w:t>
      </w:r>
      <w:r w:rsidR="006520A9">
        <w:rPr>
          <w:sz w:val="22"/>
          <w:szCs w:val="22"/>
        </w:rPr>
        <w:t>Do you actively offer your employees</w:t>
      </w:r>
      <w:r w:rsidR="001750FC" w:rsidRPr="00A0061C">
        <w:rPr>
          <w:sz w:val="22"/>
          <w:szCs w:val="22"/>
        </w:rPr>
        <w:t xml:space="preserve"> </w:t>
      </w:r>
      <w:commentRangeStart w:id="11"/>
      <w:r w:rsidR="006520A9">
        <w:rPr>
          <w:sz w:val="22"/>
          <w:szCs w:val="22"/>
        </w:rPr>
        <w:t>a suitable balance of occupational and personal life</w:t>
      </w:r>
      <w:commentRangeEnd w:id="11"/>
      <w:r w:rsidR="0085651D">
        <w:rPr>
          <w:rStyle w:val="Odkaznakoment"/>
        </w:rPr>
        <w:commentReference w:id="11"/>
      </w:r>
      <w:r w:rsidR="001750FC" w:rsidRPr="00A0061C">
        <w:rPr>
          <w:sz w:val="22"/>
          <w:szCs w:val="22"/>
        </w:rPr>
        <w:t xml:space="preserve">? </w:t>
      </w:r>
    </w:p>
    <w:p w14:paraId="78C52A52" w14:textId="72782446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3EF579B6" w14:textId="2E17E332" w:rsidR="0019588F" w:rsidRPr="00A0061C" w:rsidRDefault="0019588F" w:rsidP="0019588F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6A4B0093" w14:textId="77777777" w:rsidR="004D026B" w:rsidRPr="00A0061C" w:rsidRDefault="004D026B" w:rsidP="001750FC">
      <w:pPr>
        <w:rPr>
          <w:sz w:val="22"/>
          <w:szCs w:val="22"/>
        </w:rPr>
      </w:pPr>
    </w:p>
    <w:p w14:paraId="5A61EFDA" w14:textId="77777777" w:rsidR="004D026B" w:rsidRPr="00A0061C" w:rsidRDefault="0019588F" w:rsidP="00B22C03">
      <w:pPr>
        <w:rPr>
          <w:sz w:val="22"/>
          <w:szCs w:val="22"/>
        </w:rPr>
      </w:pPr>
      <w:r w:rsidRPr="00A0061C">
        <w:rPr>
          <w:sz w:val="22"/>
          <w:szCs w:val="22"/>
        </w:rPr>
        <w:t>10</w:t>
      </w:r>
      <w:r w:rsidR="004D026B" w:rsidRPr="00A0061C">
        <w:rPr>
          <w:sz w:val="22"/>
          <w:szCs w:val="22"/>
        </w:rPr>
        <w:t xml:space="preserve">) </w:t>
      </w:r>
      <w:r w:rsidR="006520A9">
        <w:rPr>
          <w:sz w:val="22"/>
          <w:szCs w:val="22"/>
        </w:rPr>
        <w:t xml:space="preserve">Do you have a transparent system of employee </w:t>
      </w:r>
      <w:r w:rsidR="00B22C03">
        <w:rPr>
          <w:sz w:val="22"/>
          <w:szCs w:val="22"/>
        </w:rPr>
        <w:t xml:space="preserve">financial </w:t>
      </w:r>
      <w:r w:rsidR="006520A9">
        <w:rPr>
          <w:sz w:val="22"/>
          <w:szCs w:val="22"/>
        </w:rPr>
        <w:t>remuneration</w:t>
      </w:r>
      <w:r w:rsidR="00B22C03">
        <w:rPr>
          <w:sz w:val="22"/>
          <w:szCs w:val="22"/>
        </w:rPr>
        <w:t xml:space="preserve"> introduced beyond the law</w:t>
      </w:r>
      <w:r w:rsidR="004D026B" w:rsidRPr="00A0061C">
        <w:rPr>
          <w:sz w:val="22"/>
          <w:szCs w:val="22"/>
        </w:rPr>
        <w:t>?</w:t>
      </w:r>
    </w:p>
    <w:p w14:paraId="7A3B5FF9" w14:textId="0614771C" w:rsidR="0008129D" w:rsidRPr="00A0061C" w:rsidRDefault="0008129D" w:rsidP="0008129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52DDD53B" w14:textId="6573C556" w:rsidR="0008129D" w:rsidRPr="00A0061C" w:rsidRDefault="0008129D" w:rsidP="0008129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234A295A" w14:textId="77777777" w:rsidR="004D026B" w:rsidRPr="00A0061C" w:rsidRDefault="004D026B" w:rsidP="004D026B">
      <w:pPr>
        <w:rPr>
          <w:sz w:val="22"/>
          <w:szCs w:val="22"/>
        </w:rPr>
      </w:pPr>
    </w:p>
    <w:p w14:paraId="6F213144" w14:textId="77777777" w:rsidR="001750FC" w:rsidRPr="00A0061C" w:rsidRDefault="00C7071D" w:rsidP="00B22C03">
      <w:pPr>
        <w:pStyle w:val="Textkomente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19588F" w:rsidRPr="00A0061C">
        <w:rPr>
          <w:sz w:val="22"/>
          <w:szCs w:val="22"/>
        </w:rPr>
        <w:t>1</w:t>
      </w:r>
      <w:r w:rsidR="004D026B" w:rsidRPr="00A0061C">
        <w:rPr>
          <w:sz w:val="22"/>
          <w:szCs w:val="22"/>
        </w:rPr>
        <w:t>)</w:t>
      </w:r>
      <w:r w:rsidR="00B26C78"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Do you provide your employees with benefits</w:t>
      </w:r>
      <w:r w:rsidR="00175747" w:rsidRPr="00A0061C">
        <w:rPr>
          <w:sz w:val="22"/>
          <w:szCs w:val="22"/>
        </w:rPr>
        <w:t>?</w:t>
      </w:r>
      <w:r w:rsidR="00905916" w:rsidRPr="00A0061C">
        <w:rPr>
          <w:sz w:val="22"/>
          <w:szCs w:val="22"/>
        </w:rPr>
        <w:t xml:space="preserve"> (</w:t>
      </w:r>
      <w:r w:rsidR="00B22C03">
        <w:rPr>
          <w:sz w:val="22"/>
          <w:szCs w:val="22"/>
        </w:rPr>
        <w:t>Multiple answers</w:t>
      </w:r>
      <w:r w:rsidR="00905916" w:rsidRPr="00A0061C">
        <w:rPr>
          <w:sz w:val="22"/>
          <w:szCs w:val="22"/>
        </w:rPr>
        <w:t>)</w:t>
      </w:r>
    </w:p>
    <w:p w14:paraId="676BFA28" w14:textId="4C7D28D3" w:rsidR="00C93C2B" w:rsidRPr="00A0061C" w:rsidRDefault="00C93C2B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CD709F" w:rsidRPr="00A0061C">
        <w:rPr>
          <w:sz w:val="22"/>
          <w:szCs w:val="22"/>
        </w:rPr>
        <w:t>P</w:t>
      </w:r>
      <w:r w:rsidR="001750FC" w:rsidRPr="00A0061C">
        <w:rPr>
          <w:sz w:val="22"/>
          <w:szCs w:val="22"/>
        </w:rPr>
        <w:t>en</w:t>
      </w:r>
      <w:r w:rsidR="00B22C03">
        <w:rPr>
          <w:sz w:val="22"/>
          <w:szCs w:val="22"/>
        </w:rPr>
        <w:t xml:space="preserve">sion scheme </w:t>
      </w:r>
      <w:r w:rsidR="0022723B" w:rsidRPr="00A0061C">
        <w:rPr>
          <w:sz w:val="22"/>
          <w:szCs w:val="22"/>
        </w:rPr>
        <w:t xml:space="preserve"> </w:t>
      </w:r>
    </w:p>
    <w:p w14:paraId="3468C57F" w14:textId="78940EE0" w:rsidR="00C93C2B" w:rsidRPr="00A0061C" w:rsidRDefault="00C93C2B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Provision of technical equipment</w:t>
      </w:r>
      <w:r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326D615E" w14:textId="630B9A9D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Company car</w:t>
      </w:r>
      <w:r w:rsidR="00C93C2B" w:rsidRPr="00A0061C">
        <w:rPr>
          <w:sz w:val="22"/>
          <w:szCs w:val="22"/>
        </w:rPr>
        <w:t xml:space="preserve"> </w:t>
      </w:r>
      <w:r w:rsidR="00876EC2">
        <w:rPr>
          <w:sz w:val="22"/>
          <w:szCs w:val="22"/>
        </w:rPr>
        <w:t xml:space="preserve"> </w:t>
      </w:r>
      <w:r w:rsidR="00211A2B" w:rsidRPr="00A0061C">
        <w:rPr>
          <w:sz w:val="22"/>
          <w:szCs w:val="22"/>
        </w:rPr>
        <w:t xml:space="preserve"> </w:t>
      </w:r>
    </w:p>
    <w:p w14:paraId="293D30E3" w14:textId="4F3760F6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Support to business</w:t>
      </w:r>
      <w:r w:rsidR="00876EC2">
        <w:rPr>
          <w:sz w:val="22"/>
          <w:szCs w:val="22"/>
        </w:rPr>
        <w:t xml:space="preserve"> </w:t>
      </w:r>
    </w:p>
    <w:p w14:paraId="2B8930DC" w14:textId="1A8F94BC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Language courses allowance</w:t>
      </w:r>
      <w:r w:rsidR="00C93C2B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49242AD5" w14:textId="5F2A0E81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Extra leave</w:t>
      </w:r>
      <w:r w:rsidR="00C93C2B" w:rsidRPr="00A0061C">
        <w:rPr>
          <w:sz w:val="22"/>
          <w:szCs w:val="22"/>
        </w:rPr>
        <w:t xml:space="preserve"> </w:t>
      </w:r>
    </w:p>
    <w:p w14:paraId="0B8C0F17" w14:textId="6B7B65AB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Company payment cards</w:t>
      </w:r>
      <w:r w:rsidR="00C93C2B" w:rsidRPr="00A0061C">
        <w:rPr>
          <w:sz w:val="22"/>
          <w:szCs w:val="22"/>
        </w:rPr>
        <w:t xml:space="preserve"> </w:t>
      </w:r>
    </w:p>
    <w:p w14:paraId="172B9370" w14:textId="77F84628" w:rsidR="00C93C2B" w:rsidRPr="00A0061C" w:rsidRDefault="0000108D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="00C93C2B"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Products or services of the employer under advantaged conditions</w:t>
      </w:r>
      <w:r w:rsidR="00C93C2B" w:rsidRPr="00A0061C">
        <w:rPr>
          <w:sz w:val="22"/>
          <w:szCs w:val="22"/>
        </w:rPr>
        <w:t xml:space="preserve"> </w:t>
      </w:r>
    </w:p>
    <w:p w14:paraId="7DC3FE5C" w14:textId="0AA8623F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 xml:space="preserve">Refreshment in the workplace </w:t>
      </w:r>
      <w:r w:rsidR="00633878" w:rsidRPr="00A0061C">
        <w:rPr>
          <w:sz w:val="22"/>
          <w:szCs w:val="22"/>
        </w:rPr>
        <w:t xml:space="preserve"> </w:t>
      </w:r>
    </w:p>
    <w:p w14:paraId="630204FC" w14:textId="78CDCC25" w:rsidR="00C93C2B" w:rsidRPr="00A0061C" w:rsidRDefault="0000108D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="00CD709F"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Meal vouchers</w:t>
      </w:r>
      <w:r w:rsidR="00C93C2B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5F86113C" w14:textId="0A1DAFAA" w:rsidR="00C93C2B" w:rsidRPr="00A0061C" w:rsidRDefault="001750FC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Contribution</w:t>
      </w:r>
      <w:r w:rsidR="0000108D"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to social events</w:t>
      </w:r>
      <w:r w:rsidR="00C93C2B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355014E5" w14:textId="2FE8C8ED" w:rsidR="00C93C2B" w:rsidRPr="00A0061C" w:rsidRDefault="0000108D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="00CD709F"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Contribution to sports events</w:t>
      </w:r>
      <w:r w:rsidR="00C93C2B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5C3E76D2" w14:textId="10710078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Parking of a private vehicle at the place of work</w:t>
      </w:r>
      <w:r w:rsidR="00C93C2B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63614A20" w14:textId="5A2BC34D" w:rsidR="00C93C2B" w:rsidRPr="00A0061C" w:rsidRDefault="001750FC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Contribution to extra health care</w:t>
      </w:r>
      <w:r w:rsidR="00C93C2B" w:rsidRPr="00A0061C">
        <w:rPr>
          <w:sz w:val="22"/>
          <w:szCs w:val="22"/>
        </w:rPr>
        <w:t xml:space="preserve"> </w:t>
      </w:r>
    </w:p>
    <w:p w14:paraId="2665A6C9" w14:textId="5BF0344B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Short-term leave for recovery</w:t>
      </w:r>
      <w:r w:rsidR="00C93C2B" w:rsidRPr="00A0061C">
        <w:rPr>
          <w:sz w:val="22"/>
          <w:szCs w:val="22"/>
        </w:rPr>
        <w:t xml:space="preserve"> </w:t>
      </w:r>
      <w:r w:rsidR="00633878" w:rsidRPr="00A0061C">
        <w:rPr>
          <w:sz w:val="22"/>
          <w:szCs w:val="22"/>
        </w:rPr>
        <w:t xml:space="preserve"> </w:t>
      </w:r>
    </w:p>
    <w:p w14:paraId="24BC3BD9" w14:textId="2912FA7D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Transport allowance</w:t>
      </w:r>
      <w:r w:rsidR="00C93C2B" w:rsidRPr="00A0061C">
        <w:rPr>
          <w:sz w:val="22"/>
          <w:szCs w:val="22"/>
        </w:rPr>
        <w:t xml:space="preserve"> </w:t>
      </w:r>
    </w:p>
    <w:p w14:paraId="6450AA9A" w14:textId="58204DB3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Interest free loans</w:t>
      </w:r>
      <w:r w:rsidR="00C93C2B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05ADCDAF" w14:textId="6A51A005" w:rsidR="00C93C2B" w:rsidRPr="00A0061C" w:rsidRDefault="001750FC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 xml:space="preserve">Care of former employees </w:t>
      </w:r>
    </w:p>
    <w:p w14:paraId="77B87016" w14:textId="5874D168" w:rsidR="00C93C2B" w:rsidRPr="00A0061C" w:rsidRDefault="00CD709F" w:rsidP="00876EC2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S</w:t>
      </w:r>
      <w:r w:rsidR="001750FC" w:rsidRPr="00A0061C">
        <w:rPr>
          <w:sz w:val="22"/>
          <w:szCs w:val="22"/>
        </w:rPr>
        <w:t>oci</w:t>
      </w:r>
      <w:r w:rsidR="00B22C03">
        <w:rPr>
          <w:sz w:val="22"/>
          <w:szCs w:val="22"/>
        </w:rPr>
        <w:t xml:space="preserve">al assistance in case of accidental financial problems </w:t>
      </w:r>
      <w:r w:rsidR="004527BE" w:rsidRPr="00A0061C">
        <w:rPr>
          <w:sz w:val="22"/>
          <w:szCs w:val="22"/>
        </w:rPr>
        <w:t xml:space="preserve"> </w:t>
      </w:r>
    </w:p>
    <w:p w14:paraId="79B10110" w14:textId="14926AB6" w:rsidR="00C93C2B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 xml:space="preserve">Remuneration on grounds of pension </w:t>
      </w:r>
      <w:r w:rsidR="004527BE" w:rsidRPr="00A0061C">
        <w:rPr>
          <w:sz w:val="22"/>
          <w:szCs w:val="22"/>
        </w:rPr>
        <w:t xml:space="preserve"> </w:t>
      </w:r>
    </w:p>
    <w:p w14:paraId="1682B36F" w14:textId="5014791F" w:rsidR="00C93C2B" w:rsidRPr="00A0061C" w:rsidRDefault="0000108D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="00CD709F"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I</w:t>
      </w:r>
      <w:commentRangeStart w:id="12"/>
      <w:r w:rsidR="00B22C03">
        <w:rPr>
          <w:sz w:val="22"/>
          <w:szCs w:val="22"/>
        </w:rPr>
        <w:t>n the form of cafeteria</w:t>
      </w:r>
      <w:r w:rsidR="00CE52F2" w:rsidRPr="00A0061C">
        <w:rPr>
          <w:sz w:val="22"/>
          <w:szCs w:val="22"/>
        </w:rPr>
        <w:t xml:space="preserve"> </w:t>
      </w:r>
      <w:commentRangeEnd w:id="12"/>
      <w:r w:rsidR="00B22C03">
        <w:rPr>
          <w:sz w:val="22"/>
          <w:szCs w:val="22"/>
        </w:rPr>
        <w:t xml:space="preserve"> </w:t>
      </w:r>
      <w:r w:rsidR="00A5278C">
        <w:rPr>
          <w:rStyle w:val="Odkaznakoment"/>
        </w:rPr>
        <w:commentReference w:id="12"/>
      </w:r>
    </w:p>
    <w:p w14:paraId="2F2A5D1A" w14:textId="3C776C29" w:rsidR="00EC7D65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 xml:space="preserve">Others </w:t>
      </w:r>
      <w:r w:rsidR="001750FC" w:rsidRPr="00A0061C">
        <w:rPr>
          <w:sz w:val="22"/>
          <w:szCs w:val="22"/>
        </w:rPr>
        <w:t xml:space="preserve">  </w:t>
      </w:r>
    </w:p>
    <w:p w14:paraId="074275A2" w14:textId="77777777" w:rsidR="001750FC" w:rsidRPr="00A0061C" w:rsidRDefault="00B22C03" w:rsidP="001750FC">
      <w:pPr>
        <w:jc w:val="both"/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1BA76A65" w14:textId="512024FA" w:rsidR="001750FC" w:rsidRPr="00A0061C" w:rsidRDefault="00CD709F" w:rsidP="00B22C03">
      <w:pPr>
        <w:jc w:val="both"/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B22C03">
        <w:rPr>
          <w:sz w:val="22"/>
          <w:szCs w:val="22"/>
        </w:rPr>
        <w:t>We do not</w:t>
      </w:r>
      <w:r w:rsidR="00C93C2B" w:rsidRPr="00A0061C">
        <w:rPr>
          <w:sz w:val="22"/>
          <w:szCs w:val="22"/>
        </w:rPr>
        <w:t xml:space="preserve"> </w:t>
      </w:r>
    </w:p>
    <w:p w14:paraId="00A9746B" w14:textId="77777777" w:rsidR="0022723B" w:rsidRPr="00A0061C" w:rsidRDefault="0022723B" w:rsidP="0000108D">
      <w:pPr>
        <w:jc w:val="both"/>
        <w:rPr>
          <w:sz w:val="22"/>
          <w:szCs w:val="22"/>
        </w:rPr>
      </w:pPr>
    </w:p>
    <w:p w14:paraId="7FE3EA89" w14:textId="77777777" w:rsidR="001750FC" w:rsidRPr="00A0061C" w:rsidRDefault="006F433F" w:rsidP="000148D3">
      <w:pPr>
        <w:rPr>
          <w:sz w:val="22"/>
          <w:szCs w:val="22"/>
        </w:rPr>
      </w:pPr>
      <w:r w:rsidRPr="00A0061C">
        <w:rPr>
          <w:b/>
          <w:bCs/>
          <w:sz w:val="22"/>
          <w:szCs w:val="22"/>
        </w:rPr>
        <w:t>C</w:t>
      </w:r>
      <w:r w:rsidR="00462418" w:rsidRPr="00A0061C">
        <w:rPr>
          <w:b/>
          <w:bCs/>
          <w:sz w:val="22"/>
          <w:szCs w:val="22"/>
        </w:rPr>
        <w:t xml:space="preserve">2) </w:t>
      </w:r>
      <w:r w:rsidR="000148D3">
        <w:rPr>
          <w:b/>
          <w:bCs/>
          <w:sz w:val="22"/>
          <w:szCs w:val="22"/>
        </w:rPr>
        <w:t>Relationship with the local community beyond the scope of legal obligations</w:t>
      </w:r>
    </w:p>
    <w:p w14:paraId="65A9766A" w14:textId="77777777" w:rsidR="001750FC" w:rsidRPr="00A0061C" w:rsidRDefault="001750FC" w:rsidP="001750FC">
      <w:pPr>
        <w:rPr>
          <w:sz w:val="22"/>
          <w:szCs w:val="22"/>
        </w:rPr>
      </w:pPr>
    </w:p>
    <w:p w14:paraId="3130B46C" w14:textId="77777777" w:rsidR="00951FE8" w:rsidRPr="0085651D" w:rsidRDefault="00DA54C6" w:rsidP="00CF6582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EC7D65" w:rsidRPr="00A0061C">
        <w:rPr>
          <w:sz w:val="22"/>
          <w:szCs w:val="22"/>
        </w:rPr>
        <w:t>2</w:t>
      </w:r>
      <w:r w:rsidR="001750FC" w:rsidRPr="00A0061C">
        <w:rPr>
          <w:sz w:val="22"/>
          <w:szCs w:val="22"/>
        </w:rPr>
        <w:t xml:space="preserve">) </w:t>
      </w:r>
      <w:r w:rsidR="000148D3">
        <w:rPr>
          <w:sz w:val="22"/>
          <w:szCs w:val="22"/>
        </w:rPr>
        <w:t xml:space="preserve">Do you </w:t>
      </w:r>
      <w:r w:rsidR="00CF6582">
        <w:rPr>
          <w:sz w:val="22"/>
          <w:szCs w:val="22"/>
        </w:rPr>
        <w:t>ensure</w:t>
      </w:r>
      <w:r w:rsidR="00951FE8" w:rsidRPr="00A0061C">
        <w:rPr>
          <w:sz w:val="22"/>
          <w:szCs w:val="22"/>
        </w:rPr>
        <w:t xml:space="preserve"> </w:t>
      </w:r>
      <w:commentRangeStart w:id="13"/>
      <w:proofErr w:type="gramStart"/>
      <w:r w:rsidR="000148D3">
        <w:rPr>
          <w:sz w:val="22"/>
          <w:szCs w:val="22"/>
        </w:rPr>
        <w:t>particular forms</w:t>
      </w:r>
      <w:proofErr w:type="gramEnd"/>
      <w:r w:rsidR="000148D3">
        <w:rPr>
          <w:sz w:val="22"/>
          <w:szCs w:val="22"/>
        </w:rPr>
        <w:t xml:space="preserve"> of cooperation with the organizations in the municipality</w:t>
      </w:r>
      <w:commentRangeEnd w:id="13"/>
      <w:r w:rsidR="0085651D">
        <w:rPr>
          <w:rStyle w:val="Odkaznakoment"/>
        </w:rPr>
        <w:commentReference w:id="13"/>
      </w:r>
      <w:r w:rsidR="000148D3">
        <w:rPr>
          <w:sz w:val="22"/>
          <w:szCs w:val="22"/>
        </w:rPr>
        <w:t xml:space="preserve"> you are based in</w:t>
      </w:r>
      <w:r w:rsidR="00951FE8" w:rsidRPr="00A0061C">
        <w:rPr>
          <w:sz w:val="22"/>
          <w:szCs w:val="22"/>
        </w:rPr>
        <w:t xml:space="preserve">? </w:t>
      </w:r>
    </w:p>
    <w:p w14:paraId="34866D00" w14:textId="5A2A3361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241063B5" w14:textId="25665BB8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23CDCDE7" w14:textId="77777777" w:rsidR="0042722B" w:rsidRPr="00A0061C" w:rsidRDefault="0042722B" w:rsidP="0042722B">
      <w:pPr>
        <w:rPr>
          <w:i/>
          <w:color w:val="FF0000"/>
          <w:sz w:val="22"/>
          <w:szCs w:val="22"/>
        </w:rPr>
      </w:pPr>
      <w:r w:rsidRPr="00A0061C">
        <w:rPr>
          <w:i/>
          <w:color w:val="FF0000"/>
          <w:sz w:val="22"/>
          <w:szCs w:val="22"/>
        </w:rPr>
        <w:t xml:space="preserve"> </w:t>
      </w:r>
    </w:p>
    <w:p w14:paraId="2960E4C5" w14:textId="77777777" w:rsidR="00295C5F" w:rsidRPr="00A0061C" w:rsidRDefault="00295C5F" w:rsidP="00D82666">
      <w:pPr>
        <w:jc w:val="both"/>
        <w:rPr>
          <w:sz w:val="22"/>
          <w:szCs w:val="22"/>
        </w:rPr>
      </w:pPr>
    </w:p>
    <w:p w14:paraId="053528D8" w14:textId="77777777" w:rsidR="00951FE8" w:rsidRPr="00A0061C" w:rsidRDefault="00DA54C6" w:rsidP="000148D3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EC7D65" w:rsidRPr="00A0061C">
        <w:rPr>
          <w:sz w:val="22"/>
          <w:szCs w:val="22"/>
        </w:rPr>
        <w:t>3</w:t>
      </w:r>
      <w:r w:rsidR="00951FE8" w:rsidRPr="00A0061C">
        <w:rPr>
          <w:sz w:val="22"/>
          <w:szCs w:val="22"/>
        </w:rPr>
        <w:t xml:space="preserve">) </w:t>
      </w:r>
      <w:r w:rsidR="000148D3">
        <w:rPr>
          <w:sz w:val="22"/>
          <w:szCs w:val="22"/>
        </w:rPr>
        <w:t>When working, do you prefer regional sources? (Multiple answers</w:t>
      </w:r>
      <w:r w:rsidR="006C5200" w:rsidRPr="00A0061C">
        <w:rPr>
          <w:sz w:val="22"/>
          <w:szCs w:val="22"/>
        </w:rPr>
        <w:t>)</w:t>
      </w:r>
    </w:p>
    <w:p w14:paraId="636CA0B0" w14:textId="55ABC018" w:rsidR="009D0DBD" w:rsidRPr="00A0061C" w:rsidRDefault="00951FE8" w:rsidP="000148D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0148D3">
        <w:rPr>
          <w:sz w:val="22"/>
          <w:szCs w:val="22"/>
        </w:rPr>
        <w:t xml:space="preserve">we offer employment to the people from surroundings </w:t>
      </w:r>
      <w:r w:rsidR="004527BE" w:rsidRPr="00A0061C">
        <w:rPr>
          <w:sz w:val="22"/>
          <w:szCs w:val="22"/>
        </w:rPr>
        <w:t xml:space="preserve"> </w:t>
      </w:r>
    </w:p>
    <w:p w14:paraId="595D5EF2" w14:textId="38F540F2" w:rsidR="009D0DBD" w:rsidRPr="00A0061C" w:rsidRDefault="00951FE8" w:rsidP="000148D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0148D3">
        <w:rPr>
          <w:sz w:val="22"/>
          <w:szCs w:val="22"/>
        </w:rPr>
        <w:t>we offer vocational preparation of the youth</w:t>
      </w:r>
      <w:r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</w:p>
    <w:p w14:paraId="6E10500A" w14:textId="33C950CB" w:rsidR="009D0DBD" w:rsidRPr="00A0061C" w:rsidRDefault="00951FE8" w:rsidP="000148D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0148D3">
        <w:rPr>
          <w:sz w:val="22"/>
          <w:szCs w:val="22"/>
        </w:rPr>
        <w:t xml:space="preserve">we offer employment to disabled citizens </w:t>
      </w:r>
      <w:r w:rsidR="00E40769" w:rsidRPr="00A0061C">
        <w:rPr>
          <w:sz w:val="22"/>
          <w:szCs w:val="22"/>
        </w:rPr>
        <w:t xml:space="preserve"> </w:t>
      </w:r>
    </w:p>
    <w:p w14:paraId="02DB7F94" w14:textId="4D2D3D28" w:rsidR="009D0DBD" w:rsidRPr="00A0061C" w:rsidRDefault="00295C5F" w:rsidP="000148D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0148D3">
        <w:rPr>
          <w:sz w:val="22"/>
          <w:szCs w:val="22"/>
        </w:rPr>
        <w:t>we offer employment to the long-term unemployed</w:t>
      </w:r>
      <w:r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</w:p>
    <w:p w14:paraId="39BA12A1" w14:textId="5B901753" w:rsidR="009D0DBD" w:rsidRPr="00A0061C" w:rsidRDefault="00295C5F" w:rsidP="000148D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0148D3">
        <w:rPr>
          <w:sz w:val="22"/>
          <w:szCs w:val="22"/>
        </w:rPr>
        <w:t>we use local services and suppliers</w:t>
      </w:r>
      <w:r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</w:p>
    <w:p w14:paraId="3269775E" w14:textId="41DBA54B" w:rsidR="009D0DBD" w:rsidRPr="00A0061C" w:rsidRDefault="00E3014F" w:rsidP="000148D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, </w:t>
      </w:r>
      <w:r w:rsidR="000148D3">
        <w:rPr>
          <w:sz w:val="22"/>
          <w:szCs w:val="22"/>
        </w:rPr>
        <w:t>we support local projects</w:t>
      </w:r>
      <w:r w:rsidRPr="00A0061C">
        <w:rPr>
          <w:sz w:val="22"/>
          <w:szCs w:val="22"/>
        </w:rPr>
        <w:t xml:space="preserve"> </w:t>
      </w:r>
      <w:r w:rsidR="00E40769" w:rsidRPr="00A0061C">
        <w:rPr>
          <w:sz w:val="22"/>
          <w:szCs w:val="22"/>
        </w:rPr>
        <w:t xml:space="preserve"> </w:t>
      </w:r>
    </w:p>
    <w:p w14:paraId="13152991" w14:textId="2260F56E" w:rsidR="00EC7D65" w:rsidRPr="00A0061C" w:rsidRDefault="00EC7D65" w:rsidP="000148D3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0148D3">
        <w:rPr>
          <w:sz w:val="22"/>
          <w:szCs w:val="22"/>
        </w:rPr>
        <w:t>Others</w:t>
      </w:r>
      <w:r w:rsidR="00E40769">
        <w:rPr>
          <w:sz w:val="22"/>
          <w:szCs w:val="22"/>
        </w:rPr>
        <w:t xml:space="preserve"> </w:t>
      </w:r>
    </w:p>
    <w:p w14:paraId="2DE8600A" w14:textId="77777777" w:rsidR="00EC7D65" w:rsidRPr="00A0061C" w:rsidRDefault="000148D3" w:rsidP="00951FE8">
      <w:pPr>
        <w:rPr>
          <w:sz w:val="22"/>
          <w:szCs w:val="22"/>
        </w:rPr>
      </w:pPr>
      <w:r>
        <w:rPr>
          <w:sz w:val="22"/>
          <w:szCs w:val="22"/>
        </w:rPr>
        <w:t>or</w:t>
      </w:r>
    </w:p>
    <w:p w14:paraId="46B93A98" w14:textId="62D975C3" w:rsidR="00951FE8" w:rsidRPr="00A0061C" w:rsidRDefault="00951FE8" w:rsidP="00951FE8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❏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</w:t>
      </w:r>
    </w:p>
    <w:p w14:paraId="4B09C6B0" w14:textId="77777777" w:rsidR="002115AD" w:rsidRPr="00A0061C" w:rsidRDefault="002115AD" w:rsidP="00951FE8">
      <w:pPr>
        <w:rPr>
          <w:sz w:val="22"/>
          <w:szCs w:val="22"/>
        </w:rPr>
      </w:pPr>
    </w:p>
    <w:p w14:paraId="5118363D" w14:textId="77777777" w:rsidR="001750FC" w:rsidRPr="00A0061C" w:rsidRDefault="001750FC" w:rsidP="001750FC">
      <w:pPr>
        <w:rPr>
          <w:sz w:val="22"/>
          <w:szCs w:val="22"/>
        </w:rPr>
      </w:pPr>
    </w:p>
    <w:p w14:paraId="28E59602" w14:textId="77777777" w:rsidR="001750FC" w:rsidRPr="00A0061C" w:rsidRDefault="00DA54C6" w:rsidP="000148D3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EC7D65" w:rsidRPr="00A0061C">
        <w:rPr>
          <w:sz w:val="22"/>
          <w:szCs w:val="22"/>
        </w:rPr>
        <w:t>4</w:t>
      </w:r>
      <w:r w:rsidR="00295C5F" w:rsidRPr="00A0061C">
        <w:rPr>
          <w:sz w:val="22"/>
          <w:szCs w:val="22"/>
        </w:rPr>
        <w:t xml:space="preserve">) </w:t>
      </w:r>
      <w:r w:rsidR="000148D3">
        <w:rPr>
          <w:sz w:val="22"/>
          <w:szCs w:val="22"/>
        </w:rPr>
        <w:t xml:space="preserve">Do you hold an open dialogue with the municipality (municipalities) you are based in about the impacts of your activities on the region? </w:t>
      </w:r>
      <w:r w:rsidR="001750FC" w:rsidRPr="00A0061C">
        <w:rPr>
          <w:sz w:val="22"/>
          <w:szCs w:val="22"/>
        </w:rPr>
        <w:t xml:space="preserve"> </w:t>
      </w:r>
    </w:p>
    <w:p w14:paraId="0AB88806" w14:textId="2001F1A6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6446F19E" w14:textId="4B87A476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10B03762" w14:textId="77777777" w:rsidR="009D0DBD" w:rsidRPr="00A0061C" w:rsidRDefault="009D0DBD" w:rsidP="001750FC">
      <w:pPr>
        <w:rPr>
          <w:sz w:val="22"/>
          <w:szCs w:val="22"/>
        </w:rPr>
      </w:pPr>
    </w:p>
    <w:p w14:paraId="53495D2D" w14:textId="77777777" w:rsidR="001750FC" w:rsidRPr="00A0061C" w:rsidRDefault="00DA54C6" w:rsidP="000148D3">
      <w:pPr>
        <w:rPr>
          <w:sz w:val="22"/>
          <w:szCs w:val="22"/>
        </w:rPr>
      </w:pPr>
      <w:r w:rsidRPr="00A0061C">
        <w:rPr>
          <w:sz w:val="22"/>
          <w:szCs w:val="22"/>
        </w:rPr>
        <w:lastRenderedPageBreak/>
        <w:t>1</w:t>
      </w:r>
      <w:r w:rsidR="00EC7D65" w:rsidRPr="00A0061C">
        <w:rPr>
          <w:sz w:val="22"/>
          <w:szCs w:val="22"/>
        </w:rPr>
        <w:t>5</w:t>
      </w:r>
      <w:r w:rsidR="00450D47" w:rsidRPr="00A0061C">
        <w:rPr>
          <w:sz w:val="22"/>
          <w:szCs w:val="22"/>
        </w:rPr>
        <w:t xml:space="preserve">) </w:t>
      </w:r>
      <w:r w:rsidR="000148D3">
        <w:rPr>
          <w:sz w:val="22"/>
          <w:szCs w:val="22"/>
        </w:rPr>
        <w:t>Do you organize charitable and other action</w:t>
      </w:r>
      <w:r w:rsidR="00CF6582">
        <w:rPr>
          <w:sz w:val="22"/>
          <w:szCs w:val="22"/>
        </w:rPr>
        <w:t>s for the benefit of lif</w:t>
      </w:r>
      <w:r w:rsidR="000148D3">
        <w:rPr>
          <w:sz w:val="22"/>
          <w:szCs w:val="22"/>
        </w:rPr>
        <w:t>e in the municipality</w:t>
      </w:r>
      <w:r w:rsidR="00450D47" w:rsidRPr="00A0061C">
        <w:rPr>
          <w:sz w:val="22"/>
          <w:szCs w:val="22"/>
        </w:rPr>
        <w:t>?</w:t>
      </w:r>
    </w:p>
    <w:p w14:paraId="4088787D" w14:textId="05A025E1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4E8337E3" w14:textId="2DBD2EEA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1B03EF8F" w14:textId="77777777" w:rsidR="006F433F" w:rsidRPr="00A0061C" w:rsidRDefault="006F433F" w:rsidP="006F433F">
      <w:pPr>
        <w:jc w:val="both"/>
        <w:rPr>
          <w:sz w:val="22"/>
          <w:szCs w:val="22"/>
        </w:rPr>
      </w:pPr>
    </w:p>
    <w:p w14:paraId="010A109A" w14:textId="77777777" w:rsidR="006F433F" w:rsidRPr="00A0061C" w:rsidRDefault="00DA54C6" w:rsidP="00B357FB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>1</w:t>
      </w:r>
      <w:r w:rsidR="00EC7D65" w:rsidRPr="00A0061C">
        <w:rPr>
          <w:sz w:val="22"/>
          <w:szCs w:val="22"/>
        </w:rPr>
        <w:t>6</w:t>
      </w:r>
      <w:r w:rsidR="006F433F" w:rsidRPr="00A0061C">
        <w:rPr>
          <w:sz w:val="22"/>
          <w:szCs w:val="22"/>
        </w:rPr>
        <w:t xml:space="preserve">) </w:t>
      </w:r>
      <w:r w:rsidR="00434208">
        <w:rPr>
          <w:sz w:val="22"/>
          <w:szCs w:val="22"/>
        </w:rPr>
        <w:t xml:space="preserve">Do you </w:t>
      </w:r>
      <w:proofErr w:type="gramStart"/>
      <w:r w:rsidR="00434208">
        <w:rPr>
          <w:sz w:val="22"/>
          <w:szCs w:val="22"/>
        </w:rPr>
        <w:t>enter into</w:t>
      </w:r>
      <w:proofErr w:type="gramEnd"/>
      <w:r w:rsidR="00434208">
        <w:rPr>
          <w:sz w:val="22"/>
          <w:szCs w:val="22"/>
        </w:rPr>
        <w:t xml:space="preserve"> cooperation with organizations </w:t>
      </w:r>
      <w:r w:rsidR="00B357FB">
        <w:rPr>
          <w:sz w:val="22"/>
          <w:szCs w:val="22"/>
        </w:rPr>
        <w:t>beyond</w:t>
      </w:r>
      <w:r w:rsidR="00434208">
        <w:rPr>
          <w:sz w:val="22"/>
          <w:szCs w:val="22"/>
        </w:rPr>
        <w:t xml:space="preserve"> the law and in the scope of your programme of corporate social responsibility so that a result of your cooperation is the improvement in their position on the market? </w:t>
      </w:r>
      <w:r w:rsidR="006F433F" w:rsidRPr="00A0061C">
        <w:rPr>
          <w:sz w:val="22"/>
          <w:szCs w:val="22"/>
        </w:rPr>
        <w:t xml:space="preserve"> </w:t>
      </w:r>
    </w:p>
    <w:p w14:paraId="7A2B9AA4" w14:textId="6BD9E188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75D87658" w14:textId="4DBD9E00" w:rsidR="00EC7D65" w:rsidRPr="00A0061C" w:rsidRDefault="00EC7D65" w:rsidP="00EC7D65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0C410196" w14:textId="77777777" w:rsidR="006F433F" w:rsidRPr="00A0061C" w:rsidRDefault="006F433F" w:rsidP="001750FC">
      <w:pPr>
        <w:rPr>
          <w:b/>
          <w:bCs/>
          <w:sz w:val="22"/>
          <w:szCs w:val="22"/>
        </w:rPr>
      </w:pPr>
    </w:p>
    <w:p w14:paraId="34E69575" w14:textId="77777777" w:rsidR="00636CD8" w:rsidRPr="00A0061C" w:rsidRDefault="00636CD8" w:rsidP="001750FC">
      <w:pPr>
        <w:rPr>
          <w:b/>
          <w:bCs/>
          <w:sz w:val="22"/>
          <w:szCs w:val="22"/>
        </w:rPr>
      </w:pPr>
    </w:p>
    <w:p w14:paraId="0D008BAA" w14:textId="77777777" w:rsidR="001750FC" w:rsidRPr="00A0061C" w:rsidRDefault="006F433F" w:rsidP="00B357FB">
      <w:pPr>
        <w:rPr>
          <w:sz w:val="22"/>
          <w:szCs w:val="22"/>
        </w:rPr>
      </w:pPr>
      <w:r w:rsidRPr="00A0061C">
        <w:rPr>
          <w:b/>
          <w:bCs/>
          <w:sz w:val="22"/>
          <w:szCs w:val="22"/>
        </w:rPr>
        <w:t>D</w:t>
      </w:r>
      <w:r w:rsidR="001750FC" w:rsidRPr="00A0061C">
        <w:rPr>
          <w:b/>
          <w:bCs/>
          <w:sz w:val="22"/>
          <w:szCs w:val="22"/>
        </w:rPr>
        <w:t>) Enviro</w:t>
      </w:r>
      <w:r w:rsidRPr="00A0061C">
        <w:rPr>
          <w:b/>
          <w:bCs/>
          <w:sz w:val="22"/>
          <w:szCs w:val="22"/>
        </w:rPr>
        <w:t>n</w:t>
      </w:r>
      <w:r w:rsidR="001750FC" w:rsidRPr="00A0061C">
        <w:rPr>
          <w:b/>
          <w:bCs/>
          <w:sz w:val="22"/>
          <w:szCs w:val="22"/>
        </w:rPr>
        <w:t>ment</w:t>
      </w:r>
      <w:r w:rsidR="00B357FB">
        <w:rPr>
          <w:b/>
          <w:bCs/>
          <w:sz w:val="22"/>
          <w:szCs w:val="22"/>
        </w:rPr>
        <w:t>al area</w:t>
      </w:r>
      <w:r w:rsidR="001750FC" w:rsidRPr="00A0061C">
        <w:rPr>
          <w:b/>
          <w:bCs/>
          <w:sz w:val="22"/>
          <w:szCs w:val="22"/>
        </w:rPr>
        <w:t> </w:t>
      </w:r>
    </w:p>
    <w:p w14:paraId="68FAAA49" w14:textId="77777777" w:rsidR="009D0DBD" w:rsidRPr="00A0061C" w:rsidRDefault="009D0DBD" w:rsidP="001750FC">
      <w:pPr>
        <w:rPr>
          <w:sz w:val="22"/>
          <w:szCs w:val="22"/>
        </w:rPr>
      </w:pPr>
    </w:p>
    <w:p w14:paraId="73638ED4" w14:textId="77777777" w:rsidR="001750FC" w:rsidRPr="00A0061C" w:rsidRDefault="001750FC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1) </w:t>
      </w:r>
      <w:r w:rsidR="00B357FB">
        <w:rPr>
          <w:sz w:val="22"/>
          <w:szCs w:val="22"/>
        </w:rPr>
        <w:t xml:space="preserve">Do you reduce the impact of your organization on the environment beyond the law by: </w:t>
      </w:r>
      <w:r w:rsidRPr="00A0061C">
        <w:rPr>
          <w:sz w:val="22"/>
          <w:szCs w:val="22"/>
        </w:rPr>
        <w:t xml:space="preserve"> </w:t>
      </w:r>
    </w:p>
    <w:p w14:paraId="4D6B52D3" w14:textId="77777777" w:rsidR="001750FC" w:rsidRPr="00A0061C" w:rsidRDefault="001750FC" w:rsidP="001750FC">
      <w:pPr>
        <w:rPr>
          <w:sz w:val="22"/>
          <w:szCs w:val="22"/>
        </w:rPr>
      </w:pPr>
    </w:p>
    <w:p w14:paraId="29555394" w14:textId="77777777" w:rsidR="001750FC" w:rsidRPr="00A0061C" w:rsidRDefault="006F433F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a) </w:t>
      </w:r>
      <w:r w:rsidR="00B357FB">
        <w:rPr>
          <w:sz w:val="22"/>
          <w:szCs w:val="22"/>
        </w:rPr>
        <w:t>Economy of energy</w:t>
      </w:r>
      <w:r w:rsidRPr="00A0061C">
        <w:rPr>
          <w:sz w:val="22"/>
          <w:szCs w:val="22"/>
        </w:rPr>
        <w:t>? </w:t>
      </w:r>
    </w:p>
    <w:p w14:paraId="49740FF5" w14:textId="20AE1279" w:rsidR="00F424CB" w:rsidRPr="00A0061C" w:rsidRDefault="00F424CB" w:rsidP="00F424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049516E1" w14:textId="7E633B6A" w:rsidR="00F424CB" w:rsidRPr="00A0061C" w:rsidRDefault="00F424CB" w:rsidP="00F424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72B019B1" w14:textId="77777777" w:rsidR="009D0DBD" w:rsidRPr="00A0061C" w:rsidRDefault="009D0DBD" w:rsidP="001750FC">
      <w:pPr>
        <w:rPr>
          <w:sz w:val="22"/>
          <w:szCs w:val="22"/>
        </w:rPr>
      </w:pPr>
    </w:p>
    <w:p w14:paraId="68D6A252" w14:textId="77777777" w:rsidR="00B824B8" w:rsidRPr="00A0061C" w:rsidRDefault="00B824B8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b) </w:t>
      </w:r>
      <w:r w:rsidR="00B357FB">
        <w:rPr>
          <w:sz w:val="22"/>
          <w:szCs w:val="22"/>
        </w:rPr>
        <w:t>Minimization of waste</w:t>
      </w:r>
      <w:r w:rsidR="000E2024">
        <w:rPr>
          <w:sz w:val="22"/>
          <w:szCs w:val="22"/>
        </w:rPr>
        <w:t>?</w:t>
      </w:r>
    </w:p>
    <w:p w14:paraId="0D1E09EB" w14:textId="51076D5E" w:rsidR="00F424CB" w:rsidRPr="00A0061C" w:rsidRDefault="00F424CB" w:rsidP="00F424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546F45F3" w14:textId="3FEB5468" w:rsidR="00F424CB" w:rsidRPr="00A0061C" w:rsidRDefault="00F424CB" w:rsidP="00F424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p w14:paraId="4BDB635A" w14:textId="77777777" w:rsidR="009F5CB0" w:rsidRPr="00A0061C" w:rsidRDefault="009F5CB0" w:rsidP="001750FC">
      <w:pPr>
        <w:rPr>
          <w:sz w:val="22"/>
          <w:szCs w:val="22"/>
        </w:rPr>
      </w:pPr>
    </w:p>
    <w:p w14:paraId="3A7F5900" w14:textId="77777777" w:rsidR="001750FC" w:rsidRPr="00A0061C" w:rsidRDefault="00B824B8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c) </w:t>
      </w:r>
      <w:r w:rsidR="00B357FB">
        <w:rPr>
          <w:sz w:val="22"/>
          <w:szCs w:val="22"/>
        </w:rPr>
        <w:t xml:space="preserve">Use of </w:t>
      </w:r>
      <w:r w:rsidR="001750FC" w:rsidRPr="00A0061C">
        <w:rPr>
          <w:sz w:val="22"/>
          <w:szCs w:val="22"/>
        </w:rPr>
        <w:t>recy</w:t>
      </w:r>
      <w:r w:rsidR="00B357FB">
        <w:rPr>
          <w:sz w:val="22"/>
          <w:szCs w:val="22"/>
        </w:rPr>
        <w:t>cling</w:t>
      </w:r>
      <w:r w:rsidR="001750FC" w:rsidRPr="00A0061C">
        <w:rPr>
          <w:sz w:val="22"/>
          <w:szCs w:val="22"/>
        </w:rPr>
        <w:t xml:space="preserve">? </w:t>
      </w:r>
    </w:p>
    <w:p w14:paraId="42861EA8" w14:textId="24FB9EF2" w:rsidR="00F424CB" w:rsidRPr="00A0061C" w:rsidRDefault="00F424CB" w:rsidP="00F424CB">
      <w:pPr>
        <w:rPr>
          <w:sz w:val="22"/>
          <w:szCs w:val="22"/>
        </w:rPr>
      </w:pPr>
      <w:bookmarkStart w:id="14" w:name="OLE_LINK1"/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2E52DBB7" w14:textId="42120035" w:rsidR="00F424CB" w:rsidRPr="00A0061C" w:rsidRDefault="00F424CB" w:rsidP="00F424C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 </w:t>
      </w:r>
    </w:p>
    <w:bookmarkEnd w:id="14"/>
    <w:p w14:paraId="3BC3B64D" w14:textId="77777777" w:rsidR="001750FC" w:rsidRPr="00A0061C" w:rsidRDefault="001750FC" w:rsidP="00F424CB">
      <w:pPr>
        <w:rPr>
          <w:sz w:val="22"/>
          <w:szCs w:val="22"/>
        </w:rPr>
      </w:pPr>
    </w:p>
    <w:p w14:paraId="5E357200" w14:textId="77777777" w:rsidR="001750FC" w:rsidRPr="00A0061C" w:rsidRDefault="00B824B8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>d</w:t>
      </w:r>
      <w:r w:rsidR="001750FC" w:rsidRPr="00A0061C">
        <w:rPr>
          <w:sz w:val="22"/>
          <w:szCs w:val="22"/>
        </w:rPr>
        <w:t xml:space="preserve">) </w:t>
      </w:r>
      <w:r w:rsidR="00B357FB">
        <w:rPr>
          <w:sz w:val="22"/>
          <w:szCs w:val="22"/>
        </w:rPr>
        <w:t xml:space="preserve">Inspections of emissions released to the air and </w:t>
      </w:r>
      <w:proofErr w:type="gramStart"/>
      <w:r w:rsidR="00B357FB">
        <w:rPr>
          <w:sz w:val="22"/>
          <w:szCs w:val="22"/>
        </w:rPr>
        <w:t>wastewater</w:t>
      </w:r>
      <w:r w:rsidR="001750FC" w:rsidRPr="00A0061C">
        <w:rPr>
          <w:sz w:val="22"/>
          <w:szCs w:val="22"/>
        </w:rPr>
        <w:t>?</w:t>
      </w:r>
      <w:proofErr w:type="gramEnd"/>
      <w:r w:rsidR="001750FC" w:rsidRPr="00A0061C">
        <w:rPr>
          <w:sz w:val="22"/>
          <w:szCs w:val="22"/>
        </w:rPr>
        <w:t xml:space="preserve"> </w:t>
      </w:r>
    </w:p>
    <w:p w14:paraId="43635586" w14:textId="08D706B0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54D4C241" w14:textId="2F112B7D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</w:p>
    <w:p w14:paraId="012D29E2" w14:textId="3C28501A" w:rsidR="00E2590C" w:rsidRPr="00A0061C" w:rsidRDefault="00F424CB" w:rsidP="00B357F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E2590C" w:rsidRPr="00A0061C">
        <w:rPr>
          <w:sz w:val="22"/>
          <w:szCs w:val="22"/>
        </w:rPr>
        <w:t xml:space="preserve"> </w:t>
      </w:r>
      <w:r w:rsidR="00B357FB">
        <w:rPr>
          <w:sz w:val="22"/>
          <w:szCs w:val="22"/>
        </w:rPr>
        <w:t>Not relevant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3CAC76A7" w14:textId="77777777" w:rsidR="00E2590C" w:rsidRPr="00A0061C" w:rsidRDefault="00E2590C" w:rsidP="001750FC">
      <w:pPr>
        <w:rPr>
          <w:sz w:val="22"/>
          <w:szCs w:val="22"/>
        </w:rPr>
      </w:pPr>
    </w:p>
    <w:p w14:paraId="3F50BD4F" w14:textId="77777777" w:rsidR="00E2590C" w:rsidRPr="00A0061C" w:rsidRDefault="00E2590C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e) </w:t>
      </w:r>
      <w:r w:rsidR="00B357FB">
        <w:rPr>
          <w:sz w:val="22"/>
          <w:szCs w:val="22"/>
        </w:rPr>
        <w:t>Noise reducing</w:t>
      </w:r>
      <w:r w:rsidRPr="00A0061C">
        <w:rPr>
          <w:sz w:val="22"/>
          <w:szCs w:val="22"/>
        </w:rPr>
        <w:t>?</w:t>
      </w:r>
    </w:p>
    <w:p w14:paraId="177B606F" w14:textId="7195B7D4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</w:p>
    <w:p w14:paraId="732F48E7" w14:textId="40BE1CB9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</w:p>
    <w:p w14:paraId="780CCA2A" w14:textId="17BA3DAC" w:rsidR="009D0DBD" w:rsidRPr="00A0061C" w:rsidRDefault="00F424CB" w:rsidP="00B357F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B357FB">
        <w:rPr>
          <w:sz w:val="22"/>
          <w:szCs w:val="22"/>
        </w:rPr>
        <w:t>t relevant</w:t>
      </w:r>
      <w:r w:rsidR="009D0DBD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1DB49E07" w14:textId="77777777" w:rsidR="001750FC" w:rsidRPr="00A0061C" w:rsidRDefault="001750FC" w:rsidP="001750FC">
      <w:pPr>
        <w:rPr>
          <w:sz w:val="22"/>
          <w:szCs w:val="22"/>
        </w:rPr>
      </w:pPr>
    </w:p>
    <w:p w14:paraId="351F3442" w14:textId="77777777" w:rsidR="001750FC" w:rsidRPr="00A0061C" w:rsidRDefault="00C96026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>g</w:t>
      </w:r>
      <w:r w:rsidR="001750FC" w:rsidRPr="00A0061C">
        <w:rPr>
          <w:sz w:val="22"/>
          <w:szCs w:val="22"/>
        </w:rPr>
        <w:t xml:space="preserve">) </w:t>
      </w:r>
      <w:r w:rsidR="00B357FB">
        <w:rPr>
          <w:sz w:val="22"/>
          <w:szCs w:val="22"/>
        </w:rPr>
        <w:t>Sustainable possibilities of transport (</w:t>
      </w:r>
      <w:proofErr w:type="gramStart"/>
      <w:r w:rsidR="00B357FB">
        <w:rPr>
          <w:sz w:val="22"/>
          <w:szCs w:val="22"/>
        </w:rPr>
        <w:t>e.g.</w:t>
      </w:r>
      <w:proofErr w:type="gramEnd"/>
      <w:r w:rsidR="00B357FB">
        <w:rPr>
          <w:sz w:val="22"/>
          <w:szCs w:val="22"/>
        </w:rPr>
        <w:t xml:space="preserve"> use of electric vehicles, bicycles, DNG transport, transport with electric motors</w:t>
      </w:r>
      <w:r w:rsidR="001750FC" w:rsidRPr="00A0061C">
        <w:rPr>
          <w:sz w:val="22"/>
          <w:szCs w:val="22"/>
        </w:rPr>
        <w:t xml:space="preserve">)? </w:t>
      </w:r>
    </w:p>
    <w:p w14:paraId="092486EC" w14:textId="5EDCBA7C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</w:p>
    <w:p w14:paraId="5958AF06" w14:textId="5860B587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3A3F6839" w14:textId="77777777" w:rsidR="005C37BE" w:rsidRPr="00A0061C" w:rsidRDefault="005C37BE" w:rsidP="001750FC">
      <w:pPr>
        <w:rPr>
          <w:sz w:val="22"/>
          <w:szCs w:val="22"/>
        </w:rPr>
      </w:pPr>
    </w:p>
    <w:p w14:paraId="2D8E33E4" w14:textId="77777777" w:rsidR="005C37BE" w:rsidRPr="00A0061C" w:rsidRDefault="00C96026" w:rsidP="00B357FB">
      <w:pPr>
        <w:rPr>
          <w:sz w:val="22"/>
          <w:szCs w:val="22"/>
        </w:rPr>
      </w:pPr>
      <w:r w:rsidRPr="00A0061C">
        <w:rPr>
          <w:sz w:val="22"/>
          <w:szCs w:val="22"/>
        </w:rPr>
        <w:t>h</w:t>
      </w:r>
      <w:r w:rsidR="005C37BE" w:rsidRPr="00A0061C">
        <w:rPr>
          <w:sz w:val="22"/>
          <w:szCs w:val="22"/>
        </w:rPr>
        <w:t xml:space="preserve">) </w:t>
      </w:r>
      <w:r w:rsidR="00B357FB">
        <w:rPr>
          <w:sz w:val="22"/>
          <w:szCs w:val="22"/>
        </w:rPr>
        <w:t>Development and innovation of existing products and technologies or new business activities</w:t>
      </w:r>
      <w:r w:rsidR="00246AFB" w:rsidRPr="00A0061C">
        <w:rPr>
          <w:sz w:val="22"/>
          <w:szCs w:val="22"/>
        </w:rPr>
        <w:t>?</w:t>
      </w:r>
    </w:p>
    <w:p w14:paraId="43697BDB" w14:textId="54EB206E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  <w:r w:rsidR="0022723B" w:rsidRPr="00A0061C">
        <w:rPr>
          <w:sz w:val="22"/>
          <w:szCs w:val="22"/>
        </w:rPr>
        <w:t xml:space="preserve"> </w:t>
      </w:r>
    </w:p>
    <w:p w14:paraId="40C16C15" w14:textId="1120F175" w:rsidR="009D0DBD" w:rsidRPr="00A0061C" w:rsidRDefault="00F424CB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575C2E34" w14:textId="5B47FFB0" w:rsidR="009D0DBD" w:rsidRPr="00A0061C" w:rsidRDefault="00F424CB" w:rsidP="00B357F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B357FB">
        <w:rPr>
          <w:sz w:val="22"/>
          <w:szCs w:val="22"/>
        </w:rPr>
        <w:t>t relevant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06657329" w14:textId="77777777" w:rsidR="0047277E" w:rsidRPr="00A0061C" w:rsidRDefault="0047277E" w:rsidP="009D0DBD">
      <w:pPr>
        <w:rPr>
          <w:sz w:val="22"/>
          <w:szCs w:val="22"/>
        </w:rPr>
      </w:pPr>
    </w:p>
    <w:p w14:paraId="7CFF9F71" w14:textId="77777777" w:rsidR="000E2024" w:rsidRPr="00A0061C" w:rsidRDefault="00A5278C" w:rsidP="00B357FB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ch</w:t>
      </w:r>
      <w:proofErr w:type="spellEnd"/>
      <w:r w:rsidR="000E2024" w:rsidRPr="00A0061C">
        <w:rPr>
          <w:sz w:val="22"/>
          <w:szCs w:val="22"/>
        </w:rPr>
        <w:t xml:space="preserve">) </w:t>
      </w:r>
      <w:r w:rsidR="00B357FB">
        <w:rPr>
          <w:sz w:val="22"/>
          <w:szCs w:val="22"/>
        </w:rPr>
        <w:t>Protection of natural sources</w:t>
      </w:r>
      <w:r w:rsidR="000E2024" w:rsidRPr="00A0061C">
        <w:rPr>
          <w:sz w:val="22"/>
          <w:szCs w:val="22"/>
        </w:rPr>
        <w:t>? (</w:t>
      </w:r>
      <w:proofErr w:type="gramStart"/>
      <w:r w:rsidR="00B357FB">
        <w:rPr>
          <w:sz w:val="22"/>
          <w:szCs w:val="22"/>
        </w:rPr>
        <w:t>soil</w:t>
      </w:r>
      <w:proofErr w:type="gramEnd"/>
      <w:r w:rsidR="00B357FB">
        <w:rPr>
          <w:sz w:val="22"/>
          <w:szCs w:val="22"/>
        </w:rPr>
        <w:t xml:space="preserve">, water, </w:t>
      </w:r>
      <w:r w:rsidR="000E2024" w:rsidRPr="00A0061C">
        <w:rPr>
          <w:sz w:val="22"/>
          <w:szCs w:val="22"/>
        </w:rPr>
        <w:t>fauna, flora)</w:t>
      </w:r>
    </w:p>
    <w:p w14:paraId="7594B10D" w14:textId="7428FA12" w:rsidR="000E2024" w:rsidRPr="00A0061C" w:rsidRDefault="000E2024" w:rsidP="000E2024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E346D4">
        <w:rPr>
          <w:sz w:val="22"/>
          <w:szCs w:val="22"/>
        </w:rPr>
        <w:t>Yes</w:t>
      </w:r>
      <w:r w:rsidRPr="00A0061C">
        <w:rPr>
          <w:sz w:val="22"/>
          <w:szCs w:val="22"/>
        </w:rPr>
        <w:t xml:space="preserve">  </w:t>
      </w:r>
    </w:p>
    <w:p w14:paraId="64593B6D" w14:textId="37DBE12F" w:rsidR="000E2024" w:rsidRPr="00A0061C" w:rsidRDefault="000E2024" w:rsidP="000E2024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Pr="00A0061C">
        <w:rPr>
          <w:sz w:val="22"/>
          <w:szCs w:val="22"/>
        </w:rPr>
        <w:t xml:space="preserve"> </w:t>
      </w:r>
    </w:p>
    <w:p w14:paraId="5D362A91" w14:textId="77777777" w:rsidR="006A30E5" w:rsidRDefault="000E2024" w:rsidP="00B357FB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B357FB">
        <w:rPr>
          <w:sz w:val="22"/>
          <w:szCs w:val="22"/>
        </w:rPr>
        <w:t>t relevant</w:t>
      </w:r>
    </w:p>
    <w:p w14:paraId="1BCF7084" w14:textId="77777777" w:rsidR="006A30E5" w:rsidRDefault="006A30E5">
      <w:pPr>
        <w:spacing w:after="200" w:line="276" w:lineRule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E49C09A" w14:textId="020BDAA4" w:rsidR="000E2024" w:rsidRPr="00A0061C" w:rsidRDefault="00B357FB" w:rsidP="00B357FB">
      <w:p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 </w:t>
      </w:r>
      <w:r w:rsidR="000E2024" w:rsidRPr="00A0061C">
        <w:rPr>
          <w:sz w:val="22"/>
          <w:szCs w:val="22"/>
        </w:rPr>
        <w:t xml:space="preserve"> </w:t>
      </w:r>
    </w:p>
    <w:p w14:paraId="7E6EC562" w14:textId="77777777" w:rsidR="000E2024" w:rsidRPr="00A0061C" w:rsidRDefault="000E2024" w:rsidP="000E2024">
      <w:pPr>
        <w:rPr>
          <w:sz w:val="22"/>
          <w:szCs w:val="22"/>
        </w:rPr>
      </w:pPr>
    </w:p>
    <w:p w14:paraId="7A9740F3" w14:textId="77777777" w:rsidR="0047277E" w:rsidRDefault="00A5278C" w:rsidP="00CF6582">
      <w:pPr>
        <w:rPr>
          <w:sz w:val="22"/>
          <w:szCs w:val="22"/>
        </w:rPr>
      </w:pPr>
      <w:commentRangeStart w:id="15"/>
      <w:proofErr w:type="spellStart"/>
      <w:r>
        <w:rPr>
          <w:sz w:val="22"/>
          <w:szCs w:val="22"/>
        </w:rPr>
        <w:t>i</w:t>
      </w:r>
      <w:proofErr w:type="spellEnd"/>
      <w:r w:rsidR="0047277E" w:rsidRPr="00A0061C">
        <w:rPr>
          <w:sz w:val="22"/>
          <w:szCs w:val="22"/>
        </w:rPr>
        <w:t xml:space="preserve">) </w:t>
      </w:r>
      <w:r w:rsidR="00CF6582">
        <w:rPr>
          <w:sz w:val="22"/>
          <w:szCs w:val="22"/>
        </w:rPr>
        <w:t>In a different way</w:t>
      </w:r>
      <w:r w:rsidR="0047277E" w:rsidRPr="00A0061C">
        <w:rPr>
          <w:sz w:val="22"/>
          <w:szCs w:val="22"/>
        </w:rPr>
        <w:t>?</w:t>
      </w:r>
    </w:p>
    <w:p w14:paraId="17A3B054" w14:textId="77777777" w:rsidR="00A0061C" w:rsidRPr="00A0061C" w:rsidRDefault="00B357FB" w:rsidP="00A0061C">
      <w:pPr>
        <w:rPr>
          <w:sz w:val="22"/>
          <w:szCs w:val="22"/>
        </w:rPr>
      </w:pPr>
      <w:r>
        <w:rPr>
          <w:sz w:val="22"/>
          <w:szCs w:val="22"/>
        </w:rPr>
        <w:t>Name individually</w:t>
      </w:r>
      <w:r w:rsidR="00A0061C">
        <w:rPr>
          <w:sz w:val="22"/>
          <w:szCs w:val="22"/>
        </w:rPr>
        <w:t>………………….</w:t>
      </w:r>
      <w:commentRangeEnd w:id="15"/>
      <w:r w:rsidR="00A5278C">
        <w:rPr>
          <w:rStyle w:val="Odkaznakoment"/>
        </w:rPr>
        <w:commentReference w:id="15"/>
      </w:r>
    </w:p>
    <w:p w14:paraId="7DB03857" w14:textId="77777777" w:rsidR="001750FC" w:rsidRPr="00A0061C" w:rsidRDefault="001750FC" w:rsidP="001750FC">
      <w:pPr>
        <w:rPr>
          <w:sz w:val="22"/>
          <w:szCs w:val="22"/>
        </w:rPr>
      </w:pPr>
    </w:p>
    <w:p w14:paraId="6C6E59CA" w14:textId="77777777" w:rsidR="001750FC" w:rsidRPr="00A0061C" w:rsidRDefault="001750FC" w:rsidP="0056604E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 xml:space="preserve">2) </w:t>
      </w:r>
      <w:r w:rsidR="00B357FB">
        <w:rPr>
          <w:sz w:val="22"/>
          <w:szCs w:val="22"/>
        </w:rPr>
        <w:t>Do you appraise</w:t>
      </w:r>
      <w:r w:rsidR="0056604E">
        <w:rPr>
          <w:sz w:val="22"/>
          <w:szCs w:val="22"/>
        </w:rPr>
        <w:t xml:space="preserve"> the impacts of your organization on the environment (</w:t>
      </w:r>
      <w:proofErr w:type="gramStart"/>
      <w:r w:rsidR="0056604E">
        <w:rPr>
          <w:sz w:val="22"/>
          <w:szCs w:val="22"/>
        </w:rPr>
        <w:t>e.g.</w:t>
      </w:r>
      <w:proofErr w:type="gramEnd"/>
      <w:r w:rsidR="0056604E">
        <w:rPr>
          <w:sz w:val="22"/>
          <w:szCs w:val="22"/>
        </w:rPr>
        <w:t xml:space="preserve"> energy consumption, recyclability or pollution</w:t>
      </w:r>
      <w:r w:rsidR="006F433F" w:rsidRPr="00A0061C">
        <w:rPr>
          <w:sz w:val="22"/>
          <w:szCs w:val="22"/>
        </w:rPr>
        <w:t xml:space="preserve">)? </w:t>
      </w:r>
    </w:p>
    <w:p w14:paraId="607781B5" w14:textId="3DED8B72" w:rsidR="009D0DBD" w:rsidRPr="00A0061C" w:rsidRDefault="0047277E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63B7E92C" w14:textId="095A8D16" w:rsidR="009D0DBD" w:rsidRPr="00A0061C" w:rsidRDefault="0047277E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217936D2" w14:textId="77777777" w:rsidR="005C37BE" w:rsidRPr="00A0061C" w:rsidRDefault="005C37BE" w:rsidP="001750FC">
      <w:pPr>
        <w:rPr>
          <w:sz w:val="22"/>
          <w:szCs w:val="22"/>
        </w:rPr>
      </w:pPr>
    </w:p>
    <w:p w14:paraId="4238D71A" w14:textId="77777777" w:rsidR="001750FC" w:rsidRPr="00A0061C" w:rsidRDefault="001750FC" w:rsidP="00CF6582">
      <w:pPr>
        <w:jc w:val="both"/>
        <w:rPr>
          <w:sz w:val="22"/>
          <w:szCs w:val="22"/>
        </w:rPr>
      </w:pPr>
      <w:r w:rsidRPr="00A0061C">
        <w:rPr>
          <w:sz w:val="22"/>
          <w:szCs w:val="22"/>
        </w:rPr>
        <w:t xml:space="preserve">3) </w:t>
      </w:r>
      <w:r w:rsidR="0056604E">
        <w:rPr>
          <w:sz w:val="22"/>
          <w:szCs w:val="22"/>
        </w:rPr>
        <w:t xml:space="preserve">Do you provide the donors, sponsors, </w:t>
      </w:r>
      <w:proofErr w:type="gramStart"/>
      <w:r w:rsidR="0056604E">
        <w:rPr>
          <w:sz w:val="22"/>
          <w:szCs w:val="22"/>
        </w:rPr>
        <w:t>municipality</w:t>
      </w:r>
      <w:proofErr w:type="gramEnd"/>
      <w:r w:rsidR="0056604E">
        <w:rPr>
          <w:sz w:val="22"/>
          <w:szCs w:val="22"/>
        </w:rPr>
        <w:t xml:space="preserve"> and other stakeholders </w:t>
      </w:r>
      <w:r w:rsidR="00CF6582">
        <w:rPr>
          <w:sz w:val="22"/>
          <w:szCs w:val="22"/>
        </w:rPr>
        <w:t>only with</w:t>
      </w:r>
      <w:r w:rsidR="0056604E">
        <w:rPr>
          <w:sz w:val="22"/>
          <w:szCs w:val="22"/>
        </w:rPr>
        <w:t xml:space="preserve"> tru</w:t>
      </w:r>
      <w:r w:rsidR="00CF6582">
        <w:rPr>
          <w:sz w:val="22"/>
          <w:szCs w:val="22"/>
        </w:rPr>
        <w:t>e</w:t>
      </w:r>
      <w:r w:rsidR="0056604E">
        <w:rPr>
          <w:sz w:val="22"/>
          <w:szCs w:val="22"/>
        </w:rPr>
        <w:t xml:space="preserve"> and complete information on your operation and activities</w:t>
      </w:r>
      <w:r w:rsidRPr="00A0061C">
        <w:rPr>
          <w:sz w:val="22"/>
          <w:szCs w:val="22"/>
        </w:rPr>
        <w:t xml:space="preserve">? </w:t>
      </w:r>
    </w:p>
    <w:p w14:paraId="19A0DEDC" w14:textId="5D0B62A3" w:rsidR="009D0DBD" w:rsidRPr="00A0061C" w:rsidRDefault="0047277E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4B924C4D" w14:textId="71E343A1" w:rsidR="009D0DBD" w:rsidRPr="00A0061C" w:rsidRDefault="0047277E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  <w:r w:rsidR="00211A2B" w:rsidRPr="00A0061C">
        <w:rPr>
          <w:sz w:val="22"/>
          <w:szCs w:val="22"/>
        </w:rPr>
        <w:t xml:space="preserve"> </w:t>
      </w:r>
    </w:p>
    <w:p w14:paraId="46861085" w14:textId="77777777" w:rsidR="001750FC" w:rsidRPr="00A0061C" w:rsidRDefault="001750FC" w:rsidP="001750FC">
      <w:pPr>
        <w:rPr>
          <w:sz w:val="22"/>
          <w:szCs w:val="22"/>
        </w:rPr>
      </w:pPr>
    </w:p>
    <w:p w14:paraId="2034A366" w14:textId="77777777" w:rsidR="001750FC" w:rsidRPr="00A0061C" w:rsidRDefault="00027129" w:rsidP="0056604E">
      <w:pPr>
        <w:rPr>
          <w:sz w:val="22"/>
          <w:szCs w:val="22"/>
        </w:rPr>
      </w:pPr>
      <w:r w:rsidRPr="00A0061C">
        <w:rPr>
          <w:sz w:val="22"/>
          <w:szCs w:val="22"/>
        </w:rPr>
        <w:t>4</w:t>
      </w:r>
      <w:r w:rsidR="001750FC" w:rsidRPr="00A0061C">
        <w:rPr>
          <w:sz w:val="22"/>
          <w:szCs w:val="22"/>
        </w:rPr>
        <w:t xml:space="preserve">) </w:t>
      </w:r>
      <w:r w:rsidR="0056604E">
        <w:rPr>
          <w:sz w:val="22"/>
          <w:szCs w:val="22"/>
        </w:rPr>
        <w:t>Do you use in your organization the sources of ecological energy</w:t>
      </w:r>
      <w:r w:rsidR="001750FC" w:rsidRPr="00A0061C">
        <w:rPr>
          <w:sz w:val="22"/>
          <w:szCs w:val="22"/>
        </w:rPr>
        <w:t xml:space="preserve">? </w:t>
      </w:r>
    </w:p>
    <w:p w14:paraId="1E6D34CE" w14:textId="18D3F955" w:rsidR="009D0DBD" w:rsidRPr="00A0061C" w:rsidRDefault="0047277E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5E8F97E1" w14:textId="36A671FF" w:rsidR="009D0DBD" w:rsidRPr="00A0061C" w:rsidRDefault="0047277E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45C272CC" w14:textId="77777777" w:rsidR="001750FC" w:rsidRPr="00A0061C" w:rsidRDefault="001750FC" w:rsidP="001750FC">
      <w:pPr>
        <w:rPr>
          <w:sz w:val="22"/>
          <w:szCs w:val="22"/>
        </w:rPr>
      </w:pPr>
    </w:p>
    <w:p w14:paraId="4FBAD0B4" w14:textId="77777777" w:rsidR="001750FC" w:rsidRPr="00A0061C" w:rsidRDefault="002B2950" w:rsidP="0056604E">
      <w:pPr>
        <w:rPr>
          <w:sz w:val="22"/>
          <w:szCs w:val="22"/>
        </w:rPr>
      </w:pPr>
      <w:r w:rsidRPr="00A0061C">
        <w:rPr>
          <w:sz w:val="22"/>
          <w:szCs w:val="22"/>
        </w:rPr>
        <w:t xml:space="preserve">5) </w:t>
      </w:r>
      <w:r w:rsidR="0056604E">
        <w:rPr>
          <w:sz w:val="22"/>
          <w:szCs w:val="22"/>
        </w:rPr>
        <w:t>Do you have some ecologically sustainable product, service, technology which (according to your opinion) differs from competitors</w:t>
      </w:r>
      <w:r w:rsidRPr="00A0061C">
        <w:rPr>
          <w:sz w:val="22"/>
          <w:szCs w:val="22"/>
        </w:rPr>
        <w:t xml:space="preserve">? </w:t>
      </w:r>
    </w:p>
    <w:p w14:paraId="4CE56600" w14:textId="1710FDDC" w:rsidR="009D0DBD" w:rsidRPr="00A0061C" w:rsidRDefault="0047277E" w:rsidP="0056604E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Yes</w:t>
      </w:r>
      <w:r w:rsidR="009D0DBD" w:rsidRPr="00A0061C">
        <w:rPr>
          <w:sz w:val="22"/>
          <w:szCs w:val="22"/>
        </w:rPr>
        <w:t xml:space="preserve"> </w:t>
      </w:r>
      <w:r w:rsidRPr="00A0061C">
        <w:rPr>
          <w:sz w:val="22"/>
          <w:szCs w:val="22"/>
        </w:rPr>
        <w:t xml:space="preserve"> </w:t>
      </w:r>
      <w:r w:rsidR="0056604E">
        <w:rPr>
          <w:sz w:val="22"/>
          <w:szCs w:val="22"/>
        </w:rPr>
        <w:t xml:space="preserve"> Which one</w:t>
      </w:r>
      <w:r w:rsidRPr="00A0061C">
        <w:rPr>
          <w:sz w:val="22"/>
          <w:szCs w:val="22"/>
        </w:rPr>
        <w:t>?......................................</w:t>
      </w:r>
    </w:p>
    <w:p w14:paraId="1786FB53" w14:textId="2A701CE1" w:rsidR="009B261B" w:rsidRPr="00A0061C" w:rsidRDefault="0047277E" w:rsidP="009D0DBD">
      <w:pPr>
        <w:rPr>
          <w:sz w:val="22"/>
          <w:szCs w:val="22"/>
        </w:rPr>
      </w:pPr>
      <w:r w:rsidRPr="00A0061C">
        <w:rPr>
          <w:rFonts w:ascii="MS Mincho" w:eastAsia="MS Mincho" w:hAnsi="MS Mincho" w:cs="MS Mincho" w:hint="eastAsia"/>
          <w:sz w:val="22"/>
          <w:szCs w:val="22"/>
        </w:rPr>
        <w:t>❍</w:t>
      </w:r>
      <w:r w:rsidR="009D0DBD" w:rsidRPr="00A0061C">
        <w:rPr>
          <w:sz w:val="22"/>
          <w:szCs w:val="22"/>
        </w:rPr>
        <w:t xml:space="preserve"> </w:t>
      </w:r>
      <w:r w:rsidR="00E346D4">
        <w:rPr>
          <w:sz w:val="22"/>
          <w:szCs w:val="22"/>
        </w:rPr>
        <w:t>No</w:t>
      </w:r>
      <w:r w:rsidR="009D0DBD" w:rsidRPr="00A0061C">
        <w:rPr>
          <w:sz w:val="22"/>
          <w:szCs w:val="22"/>
        </w:rPr>
        <w:t xml:space="preserve"> </w:t>
      </w:r>
      <w:r w:rsidR="004527BE" w:rsidRPr="00A0061C">
        <w:rPr>
          <w:sz w:val="22"/>
          <w:szCs w:val="22"/>
        </w:rPr>
        <w:t xml:space="preserve"> </w:t>
      </w:r>
    </w:p>
    <w:p w14:paraId="30645327" w14:textId="77777777" w:rsidR="008A2625" w:rsidRPr="00A0061C" w:rsidRDefault="008A2625">
      <w:pPr>
        <w:rPr>
          <w:sz w:val="22"/>
          <w:szCs w:val="22"/>
        </w:rPr>
      </w:pPr>
    </w:p>
    <w:sectPr w:rsidR="008A2625" w:rsidRPr="00A0061C" w:rsidSect="001750FC">
      <w:footerReference w:type="even" r:id="rId11"/>
      <w:footerReference w:type="default" r:id="rId12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ernardová Dana" w:date="2020-02-27T17:53:00Z" w:initials="BD">
    <w:p w14:paraId="13D6DB42" w14:textId="77777777" w:rsidR="00876EC2" w:rsidRDefault="00876EC2" w:rsidP="00A57BD3">
      <w:pPr>
        <w:pStyle w:val="Textkomente"/>
      </w:pPr>
      <w:r>
        <w:rPr>
          <w:rStyle w:val="Odkaznakoment"/>
        </w:rPr>
        <w:annotationRef/>
      </w:r>
      <w:r>
        <w:t>BUB</w:t>
      </w:r>
      <w:r w:rsidR="00A57BD3">
        <w:t>B</w:t>
      </w:r>
      <w:r>
        <w:t>L</w:t>
      </w:r>
      <w:r w:rsidR="00A57BD3">
        <w:t>E</w:t>
      </w:r>
      <w:r>
        <w:t xml:space="preserve">: </w:t>
      </w:r>
    </w:p>
    <w:p w14:paraId="34A62F85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End of poverty</w:t>
      </w:r>
    </w:p>
    <w:p w14:paraId="6679D229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End</w:t>
      </w:r>
      <w:r w:rsidR="00876EC2">
        <w:t xml:space="preserve"> </w:t>
      </w:r>
      <w:r>
        <w:t>of hunger</w:t>
      </w:r>
    </w:p>
    <w:p w14:paraId="6A806EB8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Health and quality life</w:t>
      </w:r>
    </w:p>
    <w:p w14:paraId="5C248466" w14:textId="77777777" w:rsidR="00876EC2" w:rsidRDefault="00876EC2" w:rsidP="00A57BD3">
      <w:pPr>
        <w:pStyle w:val="Textkomente"/>
        <w:numPr>
          <w:ilvl w:val="0"/>
          <w:numId w:val="15"/>
        </w:numPr>
      </w:pPr>
      <w:r>
        <w:t xml:space="preserve"> </w:t>
      </w:r>
      <w:r w:rsidR="00A57BD3">
        <w:t>Quality education</w:t>
      </w:r>
    </w:p>
    <w:p w14:paraId="7FF82B0C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Gender equality</w:t>
      </w:r>
    </w:p>
    <w:p w14:paraId="6E985E12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Drinking water, sewage system</w:t>
      </w:r>
    </w:p>
    <w:p w14:paraId="665DDC56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Available and clean energies</w:t>
      </w:r>
    </w:p>
    <w:p w14:paraId="39DABC90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Dignified work and economic growth</w:t>
      </w:r>
    </w:p>
    <w:p w14:paraId="1780BAAE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Industry, innovations and infrastructure</w:t>
      </w:r>
    </w:p>
    <w:p w14:paraId="40865AEF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Less inequality</w:t>
      </w:r>
    </w:p>
    <w:p w14:paraId="7D5B65BA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Sustainable towns and municipalities</w:t>
      </w:r>
    </w:p>
    <w:p w14:paraId="365A87C8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Responsible production and consumption</w:t>
      </w:r>
    </w:p>
    <w:p w14:paraId="4A17DD32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Climatic measures</w:t>
      </w:r>
    </w:p>
    <w:p w14:paraId="108DA354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Life in water</w:t>
      </w:r>
    </w:p>
    <w:p w14:paraId="24BF9107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Life on dry land</w:t>
      </w:r>
    </w:p>
    <w:p w14:paraId="642B8645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Peace, fairness and strong institutions</w:t>
      </w:r>
    </w:p>
    <w:p w14:paraId="74CADEE7" w14:textId="77777777" w:rsidR="00876EC2" w:rsidRDefault="00A57BD3" w:rsidP="00A57BD3">
      <w:pPr>
        <w:pStyle w:val="Textkomente"/>
        <w:numPr>
          <w:ilvl w:val="0"/>
          <w:numId w:val="15"/>
        </w:numPr>
      </w:pPr>
      <w:r>
        <w:t>Partnership to fulfil the goals</w:t>
      </w:r>
    </w:p>
  </w:comment>
  <w:comment w:id="1" w:author="Bernardová Dana" w:date="2020-02-27T17:54:00Z" w:initials="BD">
    <w:p w14:paraId="25D63BF4" w14:textId="77777777" w:rsidR="00876EC2" w:rsidRPr="00E40769" w:rsidRDefault="00876EC2" w:rsidP="00B94E54">
      <w:pPr>
        <w:pStyle w:val="Textkomente"/>
      </w:pPr>
      <w:r>
        <w:rPr>
          <w:rStyle w:val="Odkaznakoment"/>
        </w:rPr>
        <w:annotationRef/>
      </w:r>
      <w:r>
        <w:t>BUB</w:t>
      </w:r>
      <w:r w:rsidR="00A57BD3">
        <w:t>BLE</w:t>
      </w:r>
      <w:r>
        <w:t xml:space="preserve">: </w:t>
      </w:r>
      <w:r w:rsidR="00A57BD3">
        <w:rPr>
          <w:sz w:val="22"/>
          <w:szCs w:val="22"/>
        </w:rPr>
        <w:t xml:space="preserve">Code of ethics, </w:t>
      </w:r>
      <w:r w:rsidR="00B94E54">
        <w:rPr>
          <w:sz w:val="22"/>
          <w:szCs w:val="22"/>
        </w:rPr>
        <w:t>company's strategy values, statutes, organization competence model, internal regulations etc.</w:t>
      </w:r>
    </w:p>
  </w:comment>
  <w:comment w:id="2" w:author="Bernardová Dana" w:date="2020-02-27T19:20:00Z" w:initials="BD">
    <w:p w14:paraId="26C6D92F" w14:textId="77777777" w:rsidR="00876EC2" w:rsidRDefault="00876EC2" w:rsidP="003F1031">
      <w:pPr>
        <w:pStyle w:val="Textkomente"/>
      </w:pPr>
      <w:r>
        <w:rPr>
          <w:rStyle w:val="Odkaznakoment"/>
        </w:rPr>
        <w:annotationRef/>
      </w:r>
      <w:r>
        <w:t>BUB</w:t>
      </w:r>
      <w:r w:rsidR="00B94E54">
        <w:t>BLE</w:t>
      </w:r>
      <w:r>
        <w:t xml:space="preserve">: Stakeholders - </w:t>
      </w:r>
      <w:r w:rsidR="00B94E54">
        <w:rPr>
          <w:rFonts w:ascii="Arial" w:hAnsi="Arial" w:cs="Arial"/>
          <w:color w:val="000000"/>
          <w:sz w:val="18"/>
          <w:szCs w:val="18"/>
        </w:rPr>
        <w:t>anybody coming in contact with your organization in any way</w:t>
      </w:r>
      <w:r>
        <w:rPr>
          <w:rFonts w:ascii="Arial" w:hAnsi="Arial" w:cs="Arial"/>
          <w:color w:val="000000"/>
          <w:sz w:val="18"/>
          <w:szCs w:val="18"/>
        </w:rPr>
        <w:t xml:space="preserve">. </w:t>
      </w:r>
      <w:r w:rsidR="00B94E54">
        <w:rPr>
          <w:rFonts w:ascii="Arial" w:hAnsi="Arial" w:cs="Arial"/>
          <w:color w:val="000000"/>
          <w:sz w:val="18"/>
          <w:szCs w:val="18"/>
        </w:rPr>
        <w:t>Anybody whose life or existence is affected by your organization</w:t>
      </w:r>
      <w:r>
        <w:rPr>
          <w:rFonts w:ascii="Arial" w:hAnsi="Arial" w:cs="Arial"/>
          <w:color w:val="000000"/>
          <w:sz w:val="18"/>
          <w:szCs w:val="18"/>
        </w:rPr>
        <w:t xml:space="preserve">, </w:t>
      </w:r>
      <w:r w:rsidR="00B94E54">
        <w:rPr>
          <w:rFonts w:ascii="Arial" w:hAnsi="Arial" w:cs="Arial"/>
          <w:color w:val="000000"/>
          <w:sz w:val="18"/>
          <w:szCs w:val="18"/>
        </w:rPr>
        <w:t>even indirectly</w:t>
      </w:r>
      <w:r>
        <w:rPr>
          <w:rFonts w:ascii="Arial" w:hAnsi="Arial" w:cs="Arial"/>
          <w:color w:val="000000"/>
          <w:sz w:val="18"/>
          <w:szCs w:val="18"/>
        </w:rPr>
        <w:t xml:space="preserve">. </w:t>
      </w:r>
      <w:r w:rsidR="00B94E54">
        <w:rPr>
          <w:rFonts w:ascii="Arial" w:hAnsi="Arial" w:cs="Arial"/>
          <w:color w:val="000000"/>
          <w:sz w:val="18"/>
          <w:szCs w:val="18"/>
        </w:rPr>
        <w:t>Internal</w:t>
      </w:r>
      <w:r>
        <w:rPr>
          <w:rFonts w:ascii="Arial" w:hAnsi="Arial" w:cs="Arial"/>
          <w:color w:val="000000"/>
          <w:sz w:val="18"/>
          <w:szCs w:val="18"/>
        </w:rPr>
        <w:t xml:space="preserve"> stakeholders</w:t>
      </w:r>
      <w:r w:rsidR="00B94E54">
        <w:rPr>
          <w:rFonts w:ascii="Arial" w:hAnsi="Arial" w:cs="Arial"/>
          <w:color w:val="000000"/>
          <w:sz w:val="18"/>
          <w:szCs w:val="18"/>
        </w:rPr>
        <w:t xml:space="preserve">, employees, owners. External </w:t>
      </w:r>
      <w:r>
        <w:rPr>
          <w:rFonts w:ascii="Arial" w:hAnsi="Arial" w:cs="Arial"/>
          <w:color w:val="000000"/>
          <w:sz w:val="18"/>
          <w:szCs w:val="18"/>
        </w:rPr>
        <w:t xml:space="preserve"> stakeholders </w:t>
      </w:r>
      <w:r w:rsidR="003F1031">
        <w:rPr>
          <w:rFonts w:ascii="Arial" w:hAnsi="Arial" w:cs="Arial"/>
          <w:color w:val="000000"/>
          <w:sz w:val="18"/>
          <w:szCs w:val="18"/>
        </w:rPr>
        <w:t>include</w:t>
      </w:r>
      <w:r w:rsidR="00B94E54">
        <w:rPr>
          <w:rFonts w:ascii="Arial" w:hAnsi="Arial" w:cs="Arial"/>
          <w:color w:val="000000"/>
          <w:sz w:val="18"/>
          <w:szCs w:val="18"/>
        </w:rPr>
        <w:t xml:space="preserve"> customers, suppliers, trade partners, debtors, local autonomy, government, people living in the surroundings of your organization, employees' families</w:t>
      </w:r>
      <w:r>
        <w:rPr>
          <w:rFonts w:ascii="Arial" w:hAnsi="Arial" w:cs="Arial"/>
          <w:color w:val="000000"/>
          <w:sz w:val="18"/>
          <w:szCs w:val="18"/>
        </w:rPr>
        <w:t>.</w:t>
      </w:r>
    </w:p>
  </w:comment>
  <w:comment w:id="3" w:author="Bernardová Dana" w:date="2020-02-27T19:22:00Z" w:initials="BD">
    <w:p w14:paraId="358695E0" w14:textId="77777777" w:rsidR="00876EC2" w:rsidRDefault="00876EC2" w:rsidP="003F1031">
      <w:pPr>
        <w:pStyle w:val="Textkomente"/>
      </w:pPr>
      <w:r>
        <w:rPr>
          <w:rStyle w:val="Odkaznakoment"/>
        </w:rPr>
        <w:annotationRef/>
      </w:r>
      <w:r>
        <w:t>BUB</w:t>
      </w:r>
      <w:r w:rsidR="003F1031">
        <w:t>BLE</w:t>
      </w:r>
      <w:r>
        <w:t xml:space="preserve">: </w:t>
      </w:r>
      <w:r w:rsidR="003F1031">
        <w:rPr>
          <w:sz w:val="22"/>
          <w:szCs w:val="22"/>
        </w:rPr>
        <w:t>annual report, a report on permanent sustainability or any other</w:t>
      </w:r>
    </w:p>
  </w:comment>
  <w:comment w:id="4" w:author="Bernardová Dana" w:date="2020-02-27T19:22:00Z" w:initials="BD">
    <w:p w14:paraId="073075E4" w14:textId="77777777" w:rsidR="00876EC2" w:rsidRDefault="00876EC2" w:rsidP="003F1031">
      <w:pPr>
        <w:pStyle w:val="Textkomente"/>
      </w:pPr>
      <w:r>
        <w:rPr>
          <w:rStyle w:val="Odkaznakoment"/>
        </w:rPr>
        <w:annotationRef/>
      </w:r>
      <w:r>
        <w:t>BUB</w:t>
      </w:r>
      <w:r w:rsidR="003F1031">
        <w:t>BLE</w:t>
      </w:r>
      <w:r>
        <w:t xml:space="preserve">: </w:t>
      </w:r>
      <w:r w:rsidR="003F1031">
        <w:rPr>
          <w:bCs/>
          <w:sz w:val="22"/>
          <w:szCs w:val="22"/>
        </w:rPr>
        <w:t>foundation</w:t>
      </w:r>
      <w:r w:rsidRPr="00A0061C">
        <w:rPr>
          <w:bCs/>
          <w:sz w:val="22"/>
          <w:szCs w:val="22"/>
        </w:rPr>
        <w:t>,</w:t>
      </w:r>
      <w:r w:rsidR="003F1031">
        <w:rPr>
          <w:bCs/>
          <w:sz w:val="22"/>
          <w:szCs w:val="22"/>
        </w:rPr>
        <w:t xml:space="preserve"> sheltered workshop, club</w:t>
      </w:r>
    </w:p>
  </w:comment>
  <w:comment w:id="5" w:author="Bernardová Dana" w:date="2020-02-27T19:24:00Z" w:initials="BD">
    <w:p w14:paraId="69275230" w14:textId="77777777" w:rsidR="00876EC2" w:rsidRDefault="00876EC2" w:rsidP="003F1031">
      <w:pPr>
        <w:pStyle w:val="Textkomente"/>
      </w:pPr>
      <w:r>
        <w:rPr>
          <w:rStyle w:val="Odkaznakoment"/>
        </w:rPr>
        <w:annotationRef/>
      </w:r>
      <w:r>
        <w:t>BUB</w:t>
      </w:r>
      <w:r w:rsidR="003F1031">
        <w:t>BLE</w:t>
      </w:r>
      <w:r>
        <w:t xml:space="preserve">: </w:t>
      </w:r>
      <w:r w:rsidR="003F1031">
        <w:rPr>
          <w:sz w:val="22"/>
          <w:szCs w:val="22"/>
        </w:rPr>
        <w:t>regional authority, Chamber of Commerce, Red Cross, international organizations, etc.</w:t>
      </w:r>
    </w:p>
  </w:comment>
  <w:comment w:id="6" w:author="Bernardová Dana" w:date="2020-02-27T19:26:00Z" w:initials="BD">
    <w:p w14:paraId="2488FBA4" w14:textId="77777777" w:rsidR="00876EC2" w:rsidRDefault="00876EC2" w:rsidP="003F1031">
      <w:pPr>
        <w:pStyle w:val="Textkomente"/>
      </w:pPr>
      <w:r>
        <w:rPr>
          <w:rStyle w:val="Odkaznakoment"/>
        </w:rPr>
        <w:annotationRef/>
      </w:r>
      <w:r>
        <w:t>BUB</w:t>
      </w:r>
      <w:r w:rsidR="003F1031">
        <w:t>BLE</w:t>
      </w:r>
      <w:r>
        <w:t xml:space="preserve">: </w:t>
      </w:r>
      <w:r w:rsidR="003F1031">
        <w:rPr>
          <w:sz w:val="22"/>
          <w:szCs w:val="22"/>
        </w:rPr>
        <w:t xml:space="preserve">when arranging contracts, negotiations with suppliers, when dealing with sponsors, </w:t>
      </w:r>
      <w:r w:rsidRPr="00A0061C">
        <w:rPr>
          <w:sz w:val="22"/>
          <w:szCs w:val="22"/>
        </w:rPr>
        <w:t xml:space="preserve">  </w:t>
      </w:r>
      <w:r w:rsidR="003F1031">
        <w:rPr>
          <w:sz w:val="22"/>
          <w:szCs w:val="22"/>
        </w:rPr>
        <w:t>tendering procedure, etc</w:t>
      </w:r>
      <w:r>
        <w:rPr>
          <w:sz w:val="22"/>
          <w:szCs w:val="22"/>
        </w:rPr>
        <w:t>.</w:t>
      </w:r>
    </w:p>
  </w:comment>
  <w:comment w:id="7" w:author="Bernardová Dana" w:date="2020-02-27T19:28:00Z" w:initials="BD">
    <w:p w14:paraId="362A9440" w14:textId="77777777" w:rsidR="00876EC2" w:rsidRDefault="00876EC2" w:rsidP="003F1031">
      <w:pPr>
        <w:pStyle w:val="Textkomente"/>
      </w:pPr>
      <w:r>
        <w:rPr>
          <w:rStyle w:val="Odkaznakoment"/>
        </w:rPr>
        <w:annotationRef/>
      </w:r>
      <w:r>
        <w:t>BUB</w:t>
      </w:r>
      <w:r w:rsidR="003F1031">
        <w:t>BLE</w:t>
      </w:r>
      <w:r>
        <w:t xml:space="preserve">: </w:t>
      </w:r>
      <w:r w:rsidR="003F1031">
        <w:t>promotion, charity, environment protection, protection of children's rights or discriminated groups, etc</w:t>
      </w:r>
      <w:r>
        <w:t>.</w:t>
      </w:r>
    </w:p>
  </w:comment>
  <w:comment w:id="8" w:author="Adéla" w:date="2020-02-27T19:32:00Z" w:initials="K">
    <w:p w14:paraId="1A8634A4" w14:textId="77777777" w:rsidR="00876EC2" w:rsidRDefault="00876EC2" w:rsidP="00AF454D">
      <w:pPr>
        <w:pStyle w:val="Textkomente"/>
      </w:pPr>
      <w:r>
        <w:rPr>
          <w:rStyle w:val="Odkaznakoment"/>
        </w:rPr>
        <w:annotationRef/>
      </w:r>
      <w:r>
        <w:t>BUB</w:t>
      </w:r>
      <w:r w:rsidR="003F1031">
        <w:t>BLE</w:t>
      </w:r>
      <w:r>
        <w:t xml:space="preserve">: </w:t>
      </w:r>
      <w:r w:rsidR="003F1031">
        <w:t xml:space="preserve">Carrier, carrier plan - long-term professional career of an employee in the organizations planned in compliance with </w:t>
      </w:r>
      <w:r w:rsidR="00AF454D">
        <w:t xml:space="preserve">the </w:t>
      </w:r>
      <w:r w:rsidR="003F1031">
        <w:t>ideas</w:t>
      </w:r>
      <w:r w:rsidR="00AF454D">
        <w:t xml:space="preserve"> of the employee and the needs of the employer</w:t>
      </w:r>
      <w:r>
        <w:t>.</w:t>
      </w:r>
    </w:p>
  </w:comment>
  <w:comment w:id="9" w:author="Bernardová Dana" w:date="2020-02-27T19:33:00Z" w:initials="BD">
    <w:p w14:paraId="299E45CE" w14:textId="77777777" w:rsidR="00876EC2" w:rsidRDefault="00876EC2" w:rsidP="00AF454D">
      <w:pPr>
        <w:pStyle w:val="Textkomente"/>
      </w:pPr>
      <w:r>
        <w:rPr>
          <w:rStyle w:val="Odkaznakoment"/>
        </w:rPr>
        <w:annotationRef/>
      </w:r>
      <w:r>
        <w:t>BUB</w:t>
      </w:r>
      <w:r w:rsidR="00AF454D">
        <w:t>BLE</w:t>
      </w:r>
      <w:r>
        <w:t xml:space="preserve">: </w:t>
      </w:r>
      <w:r w:rsidR="00AF454D">
        <w:rPr>
          <w:sz w:val="22"/>
          <w:szCs w:val="22"/>
        </w:rPr>
        <w:t>change in the wage amount, department</w:t>
      </w:r>
      <w:r w:rsidRPr="00A0061C">
        <w:rPr>
          <w:sz w:val="22"/>
          <w:szCs w:val="22"/>
        </w:rPr>
        <w:t xml:space="preserve"> </w:t>
      </w:r>
      <w:r w:rsidR="00AF454D">
        <w:rPr>
          <w:sz w:val="22"/>
          <w:szCs w:val="22"/>
        </w:rPr>
        <w:t>reorganization, business trips, etc.</w:t>
      </w:r>
    </w:p>
  </w:comment>
  <w:comment w:id="10" w:author="Bernardová Dana" w:date="2020-02-27T19:37:00Z" w:initials="BD">
    <w:p w14:paraId="37E8BB97" w14:textId="77777777" w:rsidR="00876EC2" w:rsidRDefault="00876EC2" w:rsidP="00AF454D">
      <w:pPr>
        <w:pStyle w:val="Textkomente"/>
      </w:pPr>
      <w:r>
        <w:rPr>
          <w:rStyle w:val="Odkaznakoment"/>
        </w:rPr>
        <w:annotationRef/>
      </w:r>
      <w:r>
        <w:rPr>
          <w:sz w:val="22"/>
          <w:szCs w:val="22"/>
        </w:rPr>
        <w:t>BUB</w:t>
      </w:r>
      <w:r w:rsidR="00AF454D">
        <w:rPr>
          <w:sz w:val="22"/>
          <w:szCs w:val="22"/>
        </w:rPr>
        <w:t>BLE</w:t>
      </w:r>
      <w:r>
        <w:rPr>
          <w:sz w:val="22"/>
          <w:szCs w:val="22"/>
        </w:rPr>
        <w:t xml:space="preserve">: </w:t>
      </w:r>
      <w:r w:rsidR="00AF454D">
        <w:rPr>
          <w:sz w:val="22"/>
          <w:szCs w:val="22"/>
        </w:rPr>
        <w:t xml:space="preserve">work meetings, workshops, collective contract, assembly of employees, survey of </w:t>
      </w:r>
      <w:r w:rsidRPr="00A0061C">
        <w:rPr>
          <w:sz w:val="22"/>
          <w:szCs w:val="22"/>
        </w:rPr>
        <w:t xml:space="preserve"> </w:t>
      </w:r>
      <w:r w:rsidR="00AF454D">
        <w:rPr>
          <w:sz w:val="22"/>
          <w:szCs w:val="22"/>
        </w:rPr>
        <w:t>opinions and satisfaction of employees, etc</w:t>
      </w:r>
      <w:r>
        <w:rPr>
          <w:sz w:val="22"/>
          <w:szCs w:val="22"/>
        </w:rPr>
        <w:t>.</w:t>
      </w:r>
    </w:p>
  </w:comment>
  <w:comment w:id="11" w:author="Bernardová Dana" w:date="2020-02-27T19:39:00Z" w:initials="BD">
    <w:p w14:paraId="76715BD4" w14:textId="77777777" w:rsidR="00876EC2" w:rsidRDefault="00876EC2" w:rsidP="00AF454D">
      <w:pPr>
        <w:pStyle w:val="Textkomente"/>
      </w:pPr>
      <w:r>
        <w:rPr>
          <w:rStyle w:val="Odkaznakoment"/>
        </w:rPr>
        <w:annotationRef/>
      </w:r>
      <w:r>
        <w:rPr>
          <w:sz w:val="22"/>
          <w:szCs w:val="22"/>
        </w:rPr>
        <w:t>BUB</w:t>
      </w:r>
      <w:r w:rsidR="00AF454D">
        <w:rPr>
          <w:sz w:val="22"/>
          <w:szCs w:val="22"/>
        </w:rPr>
        <w:t>BLE</w:t>
      </w:r>
      <w:r>
        <w:rPr>
          <w:sz w:val="22"/>
          <w:szCs w:val="22"/>
        </w:rPr>
        <w:t xml:space="preserve">: </w:t>
      </w:r>
      <w:r w:rsidR="00AF454D">
        <w:rPr>
          <w:sz w:val="22"/>
          <w:szCs w:val="22"/>
        </w:rPr>
        <w:t>enable flexible working hours, work from home, shortened working week, shortened working hours, possible work during maternal leave or shared workplaces.</w:t>
      </w:r>
    </w:p>
  </w:comment>
  <w:comment w:id="12" w:author="Bernardová Dana" w:date="2020-02-27T19:40:00Z" w:initials="BD">
    <w:p w14:paraId="75DCDB42" w14:textId="77777777" w:rsidR="00876EC2" w:rsidRDefault="00876EC2" w:rsidP="00AF454D">
      <w:pPr>
        <w:pStyle w:val="Textkomente"/>
      </w:pPr>
      <w:r>
        <w:rPr>
          <w:rStyle w:val="Odkaznakoment"/>
        </w:rPr>
        <w:annotationRef/>
      </w:r>
      <w:r>
        <w:t>BUB</w:t>
      </w:r>
      <w:r w:rsidR="00AF454D">
        <w:t>BLE</w:t>
      </w:r>
      <w:r>
        <w:t xml:space="preserve">: </w:t>
      </w:r>
      <w:r w:rsidR="00AF454D">
        <w:t>an employee selects a type of benefit according to the offer of the organizations (sport, health, catering</w:t>
      </w:r>
      <w:r>
        <w:t>...)</w:t>
      </w:r>
    </w:p>
  </w:comment>
  <w:comment w:id="13" w:author="Bernardová Dana" w:date="2020-02-27T19:42:00Z" w:initials="BD">
    <w:p w14:paraId="34D46DEF" w14:textId="77777777" w:rsidR="00876EC2" w:rsidRPr="0085651D" w:rsidRDefault="00876EC2" w:rsidP="004F6B33">
      <w:pPr>
        <w:pStyle w:val="Textkomente"/>
      </w:pPr>
      <w:r>
        <w:rPr>
          <w:rStyle w:val="Odkaznakoment"/>
        </w:rPr>
        <w:annotationRef/>
      </w:r>
      <w:r>
        <w:rPr>
          <w:sz w:val="22"/>
          <w:szCs w:val="22"/>
        </w:rPr>
        <w:t>BUB</w:t>
      </w:r>
      <w:r w:rsidR="00AF454D">
        <w:rPr>
          <w:sz w:val="22"/>
          <w:szCs w:val="22"/>
        </w:rPr>
        <w:t>BLE</w:t>
      </w:r>
      <w:r>
        <w:rPr>
          <w:sz w:val="22"/>
          <w:szCs w:val="22"/>
        </w:rPr>
        <w:t xml:space="preserve">: </w:t>
      </w:r>
      <w:r w:rsidRPr="0085651D">
        <w:rPr>
          <w:sz w:val="22"/>
          <w:szCs w:val="22"/>
        </w:rPr>
        <w:t>Matching</w:t>
      </w:r>
      <w:r w:rsidR="00AF454D">
        <w:rPr>
          <w:sz w:val="22"/>
          <w:szCs w:val="22"/>
        </w:rPr>
        <w:t xml:space="preserve"> fund, benefit</w:t>
      </w:r>
      <w:r w:rsidR="004F6B33">
        <w:rPr>
          <w:sz w:val="22"/>
          <w:szCs w:val="22"/>
        </w:rPr>
        <w:t>, company volunteering, membership in an advisory committee and similar activities</w:t>
      </w:r>
      <w:r w:rsidRPr="0085651D">
        <w:rPr>
          <w:sz w:val="22"/>
          <w:szCs w:val="22"/>
        </w:rPr>
        <w:t>.</w:t>
      </w:r>
    </w:p>
  </w:comment>
  <w:comment w:id="15" w:author="Bernardová Dana" w:date="2020-02-27T19:42:00Z" w:initials="BD">
    <w:p w14:paraId="548A4682" w14:textId="77777777" w:rsidR="00876EC2" w:rsidRDefault="00876EC2" w:rsidP="004F6B33">
      <w:pPr>
        <w:pStyle w:val="Textkomente"/>
      </w:pPr>
      <w:r>
        <w:rPr>
          <w:rStyle w:val="Odkaznakoment"/>
        </w:rPr>
        <w:annotationRef/>
      </w:r>
      <w:r w:rsidR="004F6B33">
        <w:t>It is necessary to add percentage and weight</w:t>
      </w:r>
      <w:r>
        <w:t>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CADEE7" w15:done="0"/>
  <w15:commentEx w15:paraId="25D63BF4" w15:done="0"/>
  <w15:commentEx w15:paraId="26C6D92F" w15:done="0"/>
  <w15:commentEx w15:paraId="358695E0" w15:done="0"/>
  <w15:commentEx w15:paraId="073075E4" w15:done="0"/>
  <w15:commentEx w15:paraId="69275230" w15:done="0"/>
  <w15:commentEx w15:paraId="2488FBA4" w15:done="0"/>
  <w15:commentEx w15:paraId="362A9440" w15:done="0"/>
  <w15:commentEx w15:paraId="1A8634A4" w15:done="0"/>
  <w15:commentEx w15:paraId="299E45CE" w15:done="0"/>
  <w15:commentEx w15:paraId="37E8BB97" w15:done="0"/>
  <w15:commentEx w15:paraId="76715BD4" w15:done="0"/>
  <w15:commentEx w15:paraId="75DCDB42" w15:done="0"/>
  <w15:commentEx w15:paraId="34D46DEF" w15:done="0"/>
  <w15:commentEx w15:paraId="548A468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CADEE7" w16cid:durableId="22039471"/>
  <w16cid:commentId w16cid:paraId="25D63BF4" w16cid:durableId="22039472"/>
  <w16cid:commentId w16cid:paraId="26C6D92F" w16cid:durableId="22039473"/>
  <w16cid:commentId w16cid:paraId="358695E0" w16cid:durableId="22039474"/>
  <w16cid:commentId w16cid:paraId="073075E4" w16cid:durableId="22039475"/>
  <w16cid:commentId w16cid:paraId="69275230" w16cid:durableId="22039476"/>
  <w16cid:commentId w16cid:paraId="2488FBA4" w16cid:durableId="22039477"/>
  <w16cid:commentId w16cid:paraId="362A9440" w16cid:durableId="22039478"/>
  <w16cid:commentId w16cid:paraId="1A8634A4" w16cid:durableId="22039479"/>
  <w16cid:commentId w16cid:paraId="299E45CE" w16cid:durableId="2203947A"/>
  <w16cid:commentId w16cid:paraId="37E8BB97" w16cid:durableId="2203947B"/>
  <w16cid:commentId w16cid:paraId="76715BD4" w16cid:durableId="2203947C"/>
  <w16cid:commentId w16cid:paraId="75DCDB42" w16cid:durableId="2203947D"/>
  <w16cid:commentId w16cid:paraId="34D46DEF" w16cid:durableId="2203947E"/>
  <w16cid:commentId w16cid:paraId="548A4682" w16cid:durableId="220394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9B6D6" w14:textId="77777777" w:rsidR="00213EF3" w:rsidRDefault="00213EF3" w:rsidP="00352248">
      <w:r>
        <w:separator/>
      </w:r>
    </w:p>
  </w:endnote>
  <w:endnote w:type="continuationSeparator" w:id="0">
    <w:p w14:paraId="44A3AE1B" w14:textId="77777777" w:rsidR="00213EF3" w:rsidRDefault="00213EF3" w:rsidP="00352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DCED8" w14:textId="77777777" w:rsidR="00876EC2" w:rsidRDefault="00810B53" w:rsidP="00073CC0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76EC2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0E450AB7" w14:textId="77777777" w:rsidR="00876EC2" w:rsidRDefault="00876EC2" w:rsidP="00073CC0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A4127" w14:textId="77777777" w:rsidR="00876EC2" w:rsidRDefault="00810B53" w:rsidP="00073CC0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76EC2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FC23E5">
      <w:rPr>
        <w:rStyle w:val="slostrnky"/>
        <w:noProof/>
      </w:rPr>
      <w:t>1</w:t>
    </w:r>
    <w:r>
      <w:rPr>
        <w:rStyle w:val="slostrnky"/>
      </w:rPr>
      <w:fldChar w:fldCharType="end"/>
    </w:r>
  </w:p>
  <w:p w14:paraId="71823168" w14:textId="77777777" w:rsidR="00876EC2" w:rsidRDefault="00876EC2" w:rsidP="00073CC0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86FBE" w14:textId="77777777" w:rsidR="00213EF3" w:rsidRDefault="00213EF3" w:rsidP="00352248">
      <w:r>
        <w:separator/>
      </w:r>
    </w:p>
  </w:footnote>
  <w:footnote w:type="continuationSeparator" w:id="0">
    <w:p w14:paraId="3C4868C6" w14:textId="77777777" w:rsidR="00213EF3" w:rsidRDefault="00213EF3" w:rsidP="00352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F4417"/>
    <w:multiLevelType w:val="hybridMultilevel"/>
    <w:tmpl w:val="12E07922"/>
    <w:lvl w:ilvl="0" w:tplc="9536D4E0">
      <w:start w:val="2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C6104"/>
    <w:multiLevelType w:val="hybridMultilevel"/>
    <w:tmpl w:val="8EC4905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018E9"/>
    <w:multiLevelType w:val="hybridMultilevel"/>
    <w:tmpl w:val="C058A8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5780813"/>
    <w:multiLevelType w:val="hybridMultilevel"/>
    <w:tmpl w:val="7470802C"/>
    <w:lvl w:ilvl="0" w:tplc="0405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0862D5"/>
    <w:multiLevelType w:val="hybridMultilevel"/>
    <w:tmpl w:val="2714AB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3115B"/>
    <w:multiLevelType w:val="hybridMultilevel"/>
    <w:tmpl w:val="142068C8"/>
    <w:lvl w:ilvl="0" w:tplc="11FAE7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8B5554"/>
    <w:multiLevelType w:val="hybridMultilevel"/>
    <w:tmpl w:val="2C981DC2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78C0840"/>
    <w:multiLevelType w:val="hybridMultilevel"/>
    <w:tmpl w:val="C51C691A"/>
    <w:lvl w:ilvl="0" w:tplc="0405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88D0BDC"/>
    <w:multiLevelType w:val="hybridMultilevel"/>
    <w:tmpl w:val="3A40291C"/>
    <w:lvl w:ilvl="0" w:tplc="A044D440">
      <w:start w:val="3"/>
      <w:numFmt w:val="upperLetter"/>
      <w:lvlText w:val="%1)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41C7B96"/>
    <w:multiLevelType w:val="hybridMultilevel"/>
    <w:tmpl w:val="F4DC37B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163C1"/>
    <w:multiLevelType w:val="hybridMultilevel"/>
    <w:tmpl w:val="A01601AE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C16624F"/>
    <w:multiLevelType w:val="hybridMultilevel"/>
    <w:tmpl w:val="AF52744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B22251"/>
    <w:multiLevelType w:val="hybridMultilevel"/>
    <w:tmpl w:val="B8DC82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B9411B"/>
    <w:multiLevelType w:val="hybridMultilevel"/>
    <w:tmpl w:val="23D03DD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676E50"/>
    <w:multiLevelType w:val="hybridMultilevel"/>
    <w:tmpl w:val="B964CE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4973842">
    <w:abstractNumId w:val="11"/>
  </w:num>
  <w:num w:numId="2" w16cid:durableId="776489824">
    <w:abstractNumId w:val="6"/>
  </w:num>
  <w:num w:numId="3" w16cid:durableId="1597131482">
    <w:abstractNumId w:val="7"/>
  </w:num>
  <w:num w:numId="4" w16cid:durableId="1169717320">
    <w:abstractNumId w:val="3"/>
  </w:num>
  <w:num w:numId="5" w16cid:durableId="9987128">
    <w:abstractNumId w:val="10"/>
  </w:num>
  <w:num w:numId="6" w16cid:durableId="346256214">
    <w:abstractNumId w:val="8"/>
  </w:num>
  <w:num w:numId="7" w16cid:durableId="240406542">
    <w:abstractNumId w:val="0"/>
  </w:num>
  <w:num w:numId="8" w16cid:durableId="1013342236">
    <w:abstractNumId w:val="2"/>
  </w:num>
  <w:num w:numId="9" w16cid:durableId="440877551">
    <w:abstractNumId w:val="14"/>
  </w:num>
  <w:num w:numId="10" w16cid:durableId="898400081">
    <w:abstractNumId w:val="12"/>
  </w:num>
  <w:num w:numId="11" w16cid:durableId="79909275">
    <w:abstractNumId w:val="9"/>
  </w:num>
  <w:num w:numId="12" w16cid:durableId="1913617423">
    <w:abstractNumId w:val="1"/>
  </w:num>
  <w:num w:numId="13" w16cid:durableId="653335335">
    <w:abstractNumId w:val="4"/>
  </w:num>
  <w:num w:numId="14" w16cid:durableId="398599897">
    <w:abstractNumId w:val="5"/>
  </w:num>
  <w:num w:numId="15" w16cid:durableId="112029892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ernardová Dana">
    <w15:presenceInfo w15:providerId="AD" w15:userId="S-1-5-21-1561073808-1010503232-1077469174-11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UwNrUwMjAyMzOzNDZX0lEKTi0uzszPAykwqgUAZkjzZiwAAAA="/>
  </w:docVars>
  <w:rsids>
    <w:rsidRoot w:val="001750FC"/>
    <w:rsid w:val="0000108D"/>
    <w:rsid w:val="000030BB"/>
    <w:rsid w:val="000033E0"/>
    <w:rsid w:val="00003ED8"/>
    <w:rsid w:val="00005025"/>
    <w:rsid w:val="00005039"/>
    <w:rsid w:val="0000528D"/>
    <w:rsid w:val="00006A60"/>
    <w:rsid w:val="00006C84"/>
    <w:rsid w:val="0001012E"/>
    <w:rsid w:val="0001133A"/>
    <w:rsid w:val="000127F1"/>
    <w:rsid w:val="00012E85"/>
    <w:rsid w:val="000148D3"/>
    <w:rsid w:val="000161B5"/>
    <w:rsid w:val="000229DF"/>
    <w:rsid w:val="0002510B"/>
    <w:rsid w:val="0002556F"/>
    <w:rsid w:val="000269E0"/>
    <w:rsid w:val="00027129"/>
    <w:rsid w:val="00035151"/>
    <w:rsid w:val="00036EB7"/>
    <w:rsid w:val="00037628"/>
    <w:rsid w:val="00040656"/>
    <w:rsid w:val="00042FA6"/>
    <w:rsid w:val="00043C46"/>
    <w:rsid w:val="000473E1"/>
    <w:rsid w:val="00053F54"/>
    <w:rsid w:val="0005607F"/>
    <w:rsid w:val="00056A6F"/>
    <w:rsid w:val="00063AC3"/>
    <w:rsid w:val="00063EEF"/>
    <w:rsid w:val="000658BC"/>
    <w:rsid w:val="000701BA"/>
    <w:rsid w:val="000705F6"/>
    <w:rsid w:val="00073CC0"/>
    <w:rsid w:val="00074B6E"/>
    <w:rsid w:val="000805AF"/>
    <w:rsid w:val="0008063F"/>
    <w:rsid w:val="0008129D"/>
    <w:rsid w:val="0008171F"/>
    <w:rsid w:val="00081CCA"/>
    <w:rsid w:val="0008436C"/>
    <w:rsid w:val="00085809"/>
    <w:rsid w:val="00086D14"/>
    <w:rsid w:val="00086D89"/>
    <w:rsid w:val="00087B15"/>
    <w:rsid w:val="00087C5E"/>
    <w:rsid w:val="00091EC0"/>
    <w:rsid w:val="000962CB"/>
    <w:rsid w:val="00096DC9"/>
    <w:rsid w:val="000975E9"/>
    <w:rsid w:val="00097C88"/>
    <w:rsid w:val="000A2739"/>
    <w:rsid w:val="000A3A4B"/>
    <w:rsid w:val="000A5BFC"/>
    <w:rsid w:val="000A5C79"/>
    <w:rsid w:val="000A6280"/>
    <w:rsid w:val="000A7617"/>
    <w:rsid w:val="000B0E0E"/>
    <w:rsid w:val="000B2E95"/>
    <w:rsid w:val="000B6A88"/>
    <w:rsid w:val="000C7F07"/>
    <w:rsid w:val="000D2982"/>
    <w:rsid w:val="000D2B1C"/>
    <w:rsid w:val="000D5521"/>
    <w:rsid w:val="000E0A2F"/>
    <w:rsid w:val="000E2024"/>
    <w:rsid w:val="000E4591"/>
    <w:rsid w:val="000E50A1"/>
    <w:rsid w:val="000E610A"/>
    <w:rsid w:val="000E7EAE"/>
    <w:rsid w:val="000F0972"/>
    <w:rsid w:val="000F17C5"/>
    <w:rsid w:val="000F33E8"/>
    <w:rsid w:val="000F39C0"/>
    <w:rsid w:val="000F5441"/>
    <w:rsid w:val="000F5B0F"/>
    <w:rsid w:val="000F7C95"/>
    <w:rsid w:val="00100FA9"/>
    <w:rsid w:val="00100FF2"/>
    <w:rsid w:val="001027F5"/>
    <w:rsid w:val="001028F4"/>
    <w:rsid w:val="00102916"/>
    <w:rsid w:val="00104C5B"/>
    <w:rsid w:val="00106AEA"/>
    <w:rsid w:val="00107534"/>
    <w:rsid w:val="00110AD7"/>
    <w:rsid w:val="001137FB"/>
    <w:rsid w:val="00114087"/>
    <w:rsid w:val="00116755"/>
    <w:rsid w:val="00116EB4"/>
    <w:rsid w:val="00121922"/>
    <w:rsid w:val="00124778"/>
    <w:rsid w:val="00124DBC"/>
    <w:rsid w:val="00124F64"/>
    <w:rsid w:val="00125803"/>
    <w:rsid w:val="00126390"/>
    <w:rsid w:val="001265F2"/>
    <w:rsid w:val="001319B3"/>
    <w:rsid w:val="00134CEC"/>
    <w:rsid w:val="00135C51"/>
    <w:rsid w:val="00136171"/>
    <w:rsid w:val="00141241"/>
    <w:rsid w:val="00144B1B"/>
    <w:rsid w:val="00144EDF"/>
    <w:rsid w:val="00145971"/>
    <w:rsid w:val="00147BE5"/>
    <w:rsid w:val="00155585"/>
    <w:rsid w:val="00160827"/>
    <w:rsid w:val="001615C2"/>
    <w:rsid w:val="00162B7C"/>
    <w:rsid w:val="001659BD"/>
    <w:rsid w:val="00166981"/>
    <w:rsid w:val="0016712E"/>
    <w:rsid w:val="00167268"/>
    <w:rsid w:val="00167866"/>
    <w:rsid w:val="00167D49"/>
    <w:rsid w:val="00171107"/>
    <w:rsid w:val="00171829"/>
    <w:rsid w:val="00173D16"/>
    <w:rsid w:val="001750FC"/>
    <w:rsid w:val="00175747"/>
    <w:rsid w:val="00176617"/>
    <w:rsid w:val="001813A9"/>
    <w:rsid w:val="00182D62"/>
    <w:rsid w:val="001838D8"/>
    <w:rsid w:val="001849D0"/>
    <w:rsid w:val="00184FAF"/>
    <w:rsid w:val="0018544D"/>
    <w:rsid w:val="00190CD4"/>
    <w:rsid w:val="00191F00"/>
    <w:rsid w:val="00192AEE"/>
    <w:rsid w:val="00193A9F"/>
    <w:rsid w:val="0019588F"/>
    <w:rsid w:val="00195F00"/>
    <w:rsid w:val="0019757D"/>
    <w:rsid w:val="001A4A86"/>
    <w:rsid w:val="001A4F0C"/>
    <w:rsid w:val="001B0239"/>
    <w:rsid w:val="001B1B48"/>
    <w:rsid w:val="001B42C3"/>
    <w:rsid w:val="001B43F4"/>
    <w:rsid w:val="001B4B1C"/>
    <w:rsid w:val="001B5B5A"/>
    <w:rsid w:val="001B5C28"/>
    <w:rsid w:val="001B695E"/>
    <w:rsid w:val="001C0B3D"/>
    <w:rsid w:val="001C2B18"/>
    <w:rsid w:val="001C3DB9"/>
    <w:rsid w:val="001C4F53"/>
    <w:rsid w:val="001C5681"/>
    <w:rsid w:val="001C6FA4"/>
    <w:rsid w:val="001D1C1A"/>
    <w:rsid w:val="001D2715"/>
    <w:rsid w:val="001D4714"/>
    <w:rsid w:val="001D54B8"/>
    <w:rsid w:val="001E064F"/>
    <w:rsid w:val="001E17A2"/>
    <w:rsid w:val="001E1873"/>
    <w:rsid w:val="001E289D"/>
    <w:rsid w:val="001E4467"/>
    <w:rsid w:val="001E5A22"/>
    <w:rsid w:val="001E5E0D"/>
    <w:rsid w:val="001F0574"/>
    <w:rsid w:val="001F3C7E"/>
    <w:rsid w:val="001F44B4"/>
    <w:rsid w:val="001F649A"/>
    <w:rsid w:val="001F666D"/>
    <w:rsid w:val="002006CC"/>
    <w:rsid w:val="0020199C"/>
    <w:rsid w:val="00203150"/>
    <w:rsid w:val="00204E07"/>
    <w:rsid w:val="002054DE"/>
    <w:rsid w:val="00210B79"/>
    <w:rsid w:val="0021110A"/>
    <w:rsid w:val="002111A5"/>
    <w:rsid w:val="002115AD"/>
    <w:rsid w:val="00211858"/>
    <w:rsid w:val="00211A2B"/>
    <w:rsid w:val="00211EF6"/>
    <w:rsid w:val="002126CD"/>
    <w:rsid w:val="00213EF3"/>
    <w:rsid w:val="00215A36"/>
    <w:rsid w:val="00221BEA"/>
    <w:rsid w:val="00221FEF"/>
    <w:rsid w:val="002225AE"/>
    <w:rsid w:val="0022489C"/>
    <w:rsid w:val="0022723B"/>
    <w:rsid w:val="0023250A"/>
    <w:rsid w:val="00234C98"/>
    <w:rsid w:val="00240792"/>
    <w:rsid w:val="002419F3"/>
    <w:rsid w:val="00242761"/>
    <w:rsid w:val="002452B4"/>
    <w:rsid w:val="00246AFB"/>
    <w:rsid w:val="002471E1"/>
    <w:rsid w:val="00247D2D"/>
    <w:rsid w:val="00250563"/>
    <w:rsid w:val="00251BF2"/>
    <w:rsid w:val="00252C3A"/>
    <w:rsid w:val="00253151"/>
    <w:rsid w:val="0025549E"/>
    <w:rsid w:val="00255CBB"/>
    <w:rsid w:val="00256355"/>
    <w:rsid w:val="00257AD6"/>
    <w:rsid w:val="00262F6F"/>
    <w:rsid w:val="002631DE"/>
    <w:rsid w:val="002679F3"/>
    <w:rsid w:val="00273DDA"/>
    <w:rsid w:val="00277A35"/>
    <w:rsid w:val="0028052B"/>
    <w:rsid w:val="00280C9E"/>
    <w:rsid w:val="002838B9"/>
    <w:rsid w:val="00284EB2"/>
    <w:rsid w:val="00291316"/>
    <w:rsid w:val="00291529"/>
    <w:rsid w:val="0029215E"/>
    <w:rsid w:val="0029341A"/>
    <w:rsid w:val="00294937"/>
    <w:rsid w:val="002950DE"/>
    <w:rsid w:val="00295C5F"/>
    <w:rsid w:val="002A0C80"/>
    <w:rsid w:val="002A27AA"/>
    <w:rsid w:val="002A3616"/>
    <w:rsid w:val="002A45F1"/>
    <w:rsid w:val="002A4FCE"/>
    <w:rsid w:val="002B1AA4"/>
    <w:rsid w:val="002B1D85"/>
    <w:rsid w:val="002B21B5"/>
    <w:rsid w:val="002B2950"/>
    <w:rsid w:val="002B3294"/>
    <w:rsid w:val="002B3C9C"/>
    <w:rsid w:val="002B43A1"/>
    <w:rsid w:val="002B4FD4"/>
    <w:rsid w:val="002C0E5F"/>
    <w:rsid w:val="002C2C4E"/>
    <w:rsid w:val="002C650A"/>
    <w:rsid w:val="002C6A26"/>
    <w:rsid w:val="002D000D"/>
    <w:rsid w:val="002D2967"/>
    <w:rsid w:val="002D4521"/>
    <w:rsid w:val="002D53DD"/>
    <w:rsid w:val="002E1509"/>
    <w:rsid w:val="002E181F"/>
    <w:rsid w:val="002E3E53"/>
    <w:rsid w:val="002E3FF2"/>
    <w:rsid w:val="002E4E4F"/>
    <w:rsid w:val="002E5061"/>
    <w:rsid w:val="002E50D0"/>
    <w:rsid w:val="002E5526"/>
    <w:rsid w:val="002F07CF"/>
    <w:rsid w:val="002F5118"/>
    <w:rsid w:val="002F6071"/>
    <w:rsid w:val="002F694C"/>
    <w:rsid w:val="002F7EFD"/>
    <w:rsid w:val="003019DC"/>
    <w:rsid w:val="00303855"/>
    <w:rsid w:val="00303A49"/>
    <w:rsid w:val="00304AB9"/>
    <w:rsid w:val="0030760F"/>
    <w:rsid w:val="00316519"/>
    <w:rsid w:val="00316901"/>
    <w:rsid w:val="00321F6E"/>
    <w:rsid w:val="003258CA"/>
    <w:rsid w:val="003272D4"/>
    <w:rsid w:val="003348FE"/>
    <w:rsid w:val="00335293"/>
    <w:rsid w:val="00336F28"/>
    <w:rsid w:val="00337B0C"/>
    <w:rsid w:val="00337D7A"/>
    <w:rsid w:val="003416A6"/>
    <w:rsid w:val="003428EF"/>
    <w:rsid w:val="0034422D"/>
    <w:rsid w:val="00344B49"/>
    <w:rsid w:val="00346455"/>
    <w:rsid w:val="003516E7"/>
    <w:rsid w:val="00352248"/>
    <w:rsid w:val="00355DFC"/>
    <w:rsid w:val="00356261"/>
    <w:rsid w:val="00357293"/>
    <w:rsid w:val="00357E0E"/>
    <w:rsid w:val="00361193"/>
    <w:rsid w:val="003612F9"/>
    <w:rsid w:val="00361D95"/>
    <w:rsid w:val="003641F3"/>
    <w:rsid w:val="003642C2"/>
    <w:rsid w:val="00364D90"/>
    <w:rsid w:val="00365798"/>
    <w:rsid w:val="00366A14"/>
    <w:rsid w:val="0037496C"/>
    <w:rsid w:val="00376398"/>
    <w:rsid w:val="00376522"/>
    <w:rsid w:val="00377E8D"/>
    <w:rsid w:val="00382501"/>
    <w:rsid w:val="00385376"/>
    <w:rsid w:val="00386F5B"/>
    <w:rsid w:val="0039326D"/>
    <w:rsid w:val="00394137"/>
    <w:rsid w:val="00397005"/>
    <w:rsid w:val="003A35F0"/>
    <w:rsid w:val="003A5B38"/>
    <w:rsid w:val="003A6179"/>
    <w:rsid w:val="003A706D"/>
    <w:rsid w:val="003B1D40"/>
    <w:rsid w:val="003B657D"/>
    <w:rsid w:val="003C2BD0"/>
    <w:rsid w:val="003C2E67"/>
    <w:rsid w:val="003D4C61"/>
    <w:rsid w:val="003D4F43"/>
    <w:rsid w:val="003D554A"/>
    <w:rsid w:val="003D6A5E"/>
    <w:rsid w:val="003D7B9C"/>
    <w:rsid w:val="003D7E1B"/>
    <w:rsid w:val="003E067E"/>
    <w:rsid w:val="003E2CF7"/>
    <w:rsid w:val="003E4718"/>
    <w:rsid w:val="003E6A2C"/>
    <w:rsid w:val="003F1031"/>
    <w:rsid w:val="003F1695"/>
    <w:rsid w:val="003F34A4"/>
    <w:rsid w:val="003F5156"/>
    <w:rsid w:val="00400127"/>
    <w:rsid w:val="004003B5"/>
    <w:rsid w:val="004004F3"/>
    <w:rsid w:val="004038E4"/>
    <w:rsid w:val="00404954"/>
    <w:rsid w:val="00405C13"/>
    <w:rsid w:val="00406351"/>
    <w:rsid w:val="00406CAF"/>
    <w:rsid w:val="004100D5"/>
    <w:rsid w:val="00410519"/>
    <w:rsid w:val="0041211F"/>
    <w:rsid w:val="0041432F"/>
    <w:rsid w:val="0041649B"/>
    <w:rsid w:val="00416CFB"/>
    <w:rsid w:val="00421723"/>
    <w:rsid w:val="00421AF1"/>
    <w:rsid w:val="004223B5"/>
    <w:rsid w:val="0042698B"/>
    <w:rsid w:val="0042722B"/>
    <w:rsid w:val="00427244"/>
    <w:rsid w:val="00430C78"/>
    <w:rsid w:val="00430FE3"/>
    <w:rsid w:val="00430FF7"/>
    <w:rsid w:val="00431F3A"/>
    <w:rsid w:val="00434208"/>
    <w:rsid w:val="00434F4E"/>
    <w:rsid w:val="004369B3"/>
    <w:rsid w:val="0044283B"/>
    <w:rsid w:val="00444279"/>
    <w:rsid w:val="004456D8"/>
    <w:rsid w:val="004457F6"/>
    <w:rsid w:val="004458DD"/>
    <w:rsid w:val="0045037F"/>
    <w:rsid w:val="00450D47"/>
    <w:rsid w:val="004527BE"/>
    <w:rsid w:val="00452950"/>
    <w:rsid w:val="00452F0E"/>
    <w:rsid w:val="0045353E"/>
    <w:rsid w:val="0045573C"/>
    <w:rsid w:val="00456362"/>
    <w:rsid w:val="004574AE"/>
    <w:rsid w:val="00457D02"/>
    <w:rsid w:val="004607A5"/>
    <w:rsid w:val="00462418"/>
    <w:rsid w:val="004626C5"/>
    <w:rsid w:val="00463368"/>
    <w:rsid w:val="004710ED"/>
    <w:rsid w:val="0047269C"/>
    <w:rsid w:val="0047277E"/>
    <w:rsid w:val="004728BB"/>
    <w:rsid w:val="00476C8A"/>
    <w:rsid w:val="00484A5C"/>
    <w:rsid w:val="004920D6"/>
    <w:rsid w:val="00494617"/>
    <w:rsid w:val="00494E3C"/>
    <w:rsid w:val="004954D9"/>
    <w:rsid w:val="0049620A"/>
    <w:rsid w:val="004A0537"/>
    <w:rsid w:val="004A0871"/>
    <w:rsid w:val="004A5928"/>
    <w:rsid w:val="004A5F24"/>
    <w:rsid w:val="004A676F"/>
    <w:rsid w:val="004A706E"/>
    <w:rsid w:val="004A7A3D"/>
    <w:rsid w:val="004A7B0E"/>
    <w:rsid w:val="004B001E"/>
    <w:rsid w:val="004B095D"/>
    <w:rsid w:val="004B4692"/>
    <w:rsid w:val="004B4BDC"/>
    <w:rsid w:val="004B6ABB"/>
    <w:rsid w:val="004C1061"/>
    <w:rsid w:val="004C1DD4"/>
    <w:rsid w:val="004C1ED0"/>
    <w:rsid w:val="004C2D3A"/>
    <w:rsid w:val="004C4A1A"/>
    <w:rsid w:val="004C74EA"/>
    <w:rsid w:val="004C763B"/>
    <w:rsid w:val="004D026B"/>
    <w:rsid w:val="004D032A"/>
    <w:rsid w:val="004D0DDD"/>
    <w:rsid w:val="004D1776"/>
    <w:rsid w:val="004D5EE0"/>
    <w:rsid w:val="004E2773"/>
    <w:rsid w:val="004E34BB"/>
    <w:rsid w:val="004E3624"/>
    <w:rsid w:val="004E4DE1"/>
    <w:rsid w:val="004E7588"/>
    <w:rsid w:val="004F0533"/>
    <w:rsid w:val="004F0976"/>
    <w:rsid w:val="004F2B19"/>
    <w:rsid w:val="004F39FD"/>
    <w:rsid w:val="004F6B33"/>
    <w:rsid w:val="005010D4"/>
    <w:rsid w:val="005062CC"/>
    <w:rsid w:val="0051082C"/>
    <w:rsid w:val="0051259C"/>
    <w:rsid w:val="0051612D"/>
    <w:rsid w:val="00517375"/>
    <w:rsid w:val="00521FB1"/>
    <w:rsid w:val="00522CD7"/>
    <w:rsid w:val="00524C58"/>
    <w:rsid w:val="00525FE3"/>
    <w:rsid w:val="00530547"/>
    <w:rsid w:val="00531F10"/>
    <w:rsid w:val="00532405"/>
    <w:rsid w:val="00532684"/>
    <w:rsid w:val="00533E3D"/>
    <w:rsid w:val="00540BAD"/>
    <w:rsid w:val="005449CB"/>
    <w:rsid w:val="00544E97"/>
    <w:rsid w:val="00545A4A"/>
    <w:rsid w:val="00550BBC"/>
    <w:rsid w:val="005549DE"/>
    <w:rsid w:val="00556BE4"/>
    <w:rsid w:val="005570A4"/>
    <w:rsid w:val="00557B1C"/>
    <w:rsid w:val="00560190"/>
    <w:rsid w:val="005617B5"/>
    <w:rsid w:val="00561A5A"/>
    <w:rsid w:val="005625A8"/>
    <w:rsid w:val="00565F06"/>
    <w:rsid w:val="0056604E"/>
    <w:rsid w:val="0056797A"/>
    <w:rsid w:val="00570DED"/>
    <w:rsid w:val="00573A9D"/>
    <w:rsid w:val="00581942"/>
    <w:rsid w:val="005850D8"/>
    <w:rsid w:val="00585781"/>
    <w:rsid w:val="00586415"/>
    <w:rsid w:val="0058656A"/>
    <w:rsid w:val="0059010B"/>
    <w:rsid w:val="005921A5"/>
    <w:rsid w:val="00592504"/>
    <w:rsid w:val="00595112"/>
    <w:rsid w:val="0059661B"/>
    <w:rsid w:val="005A02B7"/>
    <w:rsid w:val="005A0B50"/>
    <w:rsid w:val="005A3E13"/>
    <w:rsid w:val="005A5166"/>
    <w:rsid w:val="005A5898"/>
    <w:rsid w:val="005B0820"/>
    <w:rsid w:val="005B0FD4"/>
    <w:rsid w:val="005B19D1"/>
    <w:rsid w:val="005B2D96"/>
    <w:rsid w:val="005B3409"/>
    <w:rsid w:val="005B5CC4"/>
    <w:rsid w:val="005B7755"/>
    <w:rsid w:val="005C243E"/>
    <w:rsid w:val="005C37BE"/>
    <w:rsid w:val="005C6F3B"/>
    <w:rsid w:val="005D1740"/>
    <w:rsid w:val="005D29EF"/>
    <w:rsid w:val="005D3C15"/>
    <w:rsid w:val="005D3E64"/>
    <w:rsid w:val="005D6CAD"/>
    <w:rsid w:val="005D761E"/>
    <w:rsid w:val="005E3FC2"/>
    <w:rsid w:val="005E4CDA"/>
    <w:rsid w:val="005E5BAE"/>
    <w:rsid w:val="005F1337"/>
    <w:rsid w:val="005F2509"/>
    <w:rsid w:val="005F3057"/>
    <w:rsid w:val="005F30DA"/>
    <w:rsid w:val="005F5FB2"/>
    <w:rsid w:val="005F75FA"/>
    <w:rsid w:val="00601576"/>
    <w:rsid w:val="006040BB"/>
    <w:rsid w:val="00605089"/>
    <w:rsid w:val="00615A9D"/>
    <w:rsid w:val="006254AD"/>
    <w:rsid w:val="00627A09"/>
    <w:rsid w:val="00632A62"/>
    <w:rsid w:val="00632F46"/>
    <w:rsid w:val="0063325D"/>
    <w:rsid w:val="00633878"/>
    <w:rsid w:val="0063506E"/>
    <w:rsid w:val="00636CD8"/>
    <w:rsid w:val="00637FC6"/>
    <w:rsid w:val="0064138F"/>
    <w:rsid w:val="00642827"/>
    <w:rsid w:val="00642E24"/>
    <w:rsid w:val="00643822"/>
    <w:rsid w:val="00645B14"/>
    <w:rsid w:val="006469A6"/>
    <w:rsid w:val="006520A9"/>
    <w:rsid w:val="006524A8"/>
    <w:rsid w:val="00654830"/>
    <w:rsid w:val="00657BDA"/>
    <w:rsid w:val="00663BCA"/>
    <w:rsid w:val="00663ED1"/>
    <w:rsid w:val="006645AA"/>
    <w:rsid w:val="006658D7"/>
    <w:rsid w:val="0067128C"/>
    <w:rsid w:val="0067220C"/>
    <w:rsid w:val="00672353"/>
    <w:rsid w:val="006749B4"/>
    <w:rsid w:val="00682172"/>
    <w:rsid w:val="00684101"/>
    <w:rsid w:val="00685BA5"/>
    <w:rsid w:val="00687759"/>
    <w:rsid w:val="006928E0"/>
    <w:rsid w:val="006A1AA9"/>
    <w:rsid w:val="006A2A00"/>
    <w:rsid w:val="006A30E5"/>
    <w:rsid w:val="006A3C06"/>
    <w:rsid w:val="006A5DC5"/>
    <w:rsid w:val="006A7129"/>
    <w:rsid w:val="006A715F"/>
    <w:rsid w:val="006B2057"/>
    <w:rsid w:val="006B42ED"/>
    <w:rsid w:val="006B7890"/>
    <w:rsid w:val="006B7EC6"/>
    <w:rsid w:val="006C2755"/>
    <w:rsid w:val="006C4FBC"/>
    <w:rsid w:val="006C5200"/>
    <w:rsid w:val="006C532E"/>
    <w:rsid w:val="006D4C6B"/>
    <w:rsid w:val="006D572B"/>
    <w:rsid w:val="006D7CE1"/>
    <w:rsid w:val="006E215B"/>
    <w:rsid w:val="006E22A0"/>
    <w:rsid w:val="006E231C"/>
    <w:rsid w:val="006E3062"/>
    <w:rsid w:val="006E4C8C"/>
    <w:rsid w:val="006F0D2B"/>
    <w:rsid w:val="006F169D"/>
    <w:rsid w:val="006F26EF"/>
    <w:rsid w:val="006F3C4A"/>
    <w:rsid w:val="006F433F"/>
    <w:rsid w:val="006F4796"/>
    <w:rsid w:val="006F4B06"/>
    <w:rsid w:val="006F6103"/>
    <w:rsid w:val="007008CF"/>
    <w:rsid w:val="00701E90"/>
    <w:rsid w:val="007022B5"/>
    <w:rsid w:val="00703C08"/>
    <w:rsid w:val="00705582"/>
    <w:rsid w:val="00705E65"/>
    <w:rsid w:val="00707611"/>
    <w:rsid w:val="007110C3"/>
    <w:rsid w:val="00712E3B"/>
    <w:rsid w:val="007148A1"/>
    <w:rsid w:val="00716F2F"/>
    <w:rsid w:val="007208B3"/>
    <w:rsid w:val="0072112F"/>
    <w:rsid w:val="00721489"/>
    <w:rsid w:val="007246A6"/>
    <w:rsid w:val="00725690"/>
    <w:rsid w:val="00730D63"/>
    <w:rsid w:val="0073285D"/>
    <w:rsid w:val="0073660F"/>
    <w:rsid w:val="00740876"/>
    <w:rsid w:val="00741A10"/>
    <w:rsid w:val="0075109E"/>
    <w:rsid w:val="00755715"/>
    <w:rsid w:val="00757FF8"/>
    <w:rsid w:val="00760B6E"/>
    <w:rsid w:val="00764422"/>
    <w:rsid w:val="00765711"/>
    <w:rsid w:val="00770234"/>
    <w:rsid w:val="007721F5"/>
    <w:rsid w:val="00772CFD"/>
    <w:rsid w:val="007752E3"/>
    <w:rsid w:val="00776431"/>
    <w:rsid w:val="00781389"/>
    <w:rsid w:val="007845CB"/>
    <w:rsid w:val="007903C1"/>
    <w:rsid w:val="00792789"/>
    <w:rsid w:val="0079432C"/>
    <w:rsid w:val="00795B63"/>
    <w:rsid w:val="00796EAA"/>
    <w:rsid w:val="007A2D0B"/>
    <w:rsid w:val="007A6447"/>
    <w:rsid w:val="007A6A72"/>
    <w:rsid w:val="007B001C"/>
    <w:rsid w:val="007B1CF9"/>
    <w:rsid w:val="007B2300"/>
    <w:rsid w:val="007B564A"/>
    <w:rsid w:val="007B57BF"/>
    <w:rsid w:val="007C154B"/>
    <w:rsid w:val="007C48E9"/>
    <w:rsid w:val="007C5471"/>
    <w:rsid w:val="007C693D"/>
    <w:rsid w:val="007D632D"/>
    <w:rsid w:val="007D6A69"/>
    <w:rsid w:val="007E5CC2"/>
    <w:rsid w:val="007E66C3"/>
    <w:rsid w:val="007E67E4"/>
    <w:rsid w:val="007F555B"/>
    <w:rsid w:val="00800FD6"/>
    <w:rsid w:val="008010B7"/>
    <w:rsid w:val="0080204D"/>
    <w:rsid w:val="008037BB"/>
    <w:rsid w:val="008043C9"/>
    <w:rsid w:val="008057D9"/>
    <w:rsid w:val="00810400"/>
    <w:rsid w:val="00810B53"/>
    <w:rsid w:val="00810C9A"/>
    <w:rsid w:val="00811E2B"/>
    <w:rsid w:val="00811E64"/>
    <w:rsid w:val="00823D67"/>
    <w:rsid w:val="0082445C"/>
    <w:rsid w:val="0083116F"/>
    <w:rsid w:val="0083230F"/>
    <w:rsid w:val="00834D6E"/>
    <w:rsid w:val="00834DFD"/>
    <w:rsid w:val="008350EA"/>
    <w:rsid w:val="00836E92"/>
    <w:rsid w:val="008422FD"/>
    <w:rsid w:val="008441F4"/>
    <w:rsid w:val="00844C35"/>
    <w:rsid w:val="008461EB"/>
    <w:rsid w:val="00847495"/>
    <w:rsid w:val="00855685"/>
    <w:rsid w:val="0085651D"/>
    <w:rsid w:val="00857EA0"/>
    <w:rsid w:val="00861123"/>
    <w:rsid w:val="008621EA"/>
    <w:rsid w:val="008662E4"/>
    <w:rsid w:val="008670DD"/>
    <w:rsid w:val="00870EC9"/>
    <w:rsid w:val="00873A75"/>
    <w:rsid w:val="0087537F"/>
    <w:rsid w:val="00876EC2"/>
    <w:rsid w:val="00877FDC"/>
    <w:rsid w:val="0088277F"/>
    <w:rsid w:val="0088498A"/>
    <w:rsid w:val="00886126"/>
    <w:rsid w:val="00886827"/>
    <w:rsid w:val="0088688A"/>
    <w:rsid w:val="00892B8E"/>
    <w:rsid w:val="008930AF"/>
    <w:rsid w:val="00893F28"/>
    <w:rsid w:val="008A0895"/>
    <w:rsid w:val="008A2625"/>
    <w:rsid w:val="008A2E54"/>
    <w:rsid w:val="008A52C7"/>
    <w:rsid w:val="008B0022"/>
    <w:rsid w:val="008B1AAF"/>
    <w:rsid w:val="008B658C"/>
    <w:rsid w:val="008C42C6"/>
    <w:rsid w:val="008C438A"/>
    <w:rsid w:val="008C6EBC"/>
    <w:rsid w:val="008D0AEC"/>
    <w:rsid w:val="008D110C"/>
    <w:rsid w:val="008D25E6"/>
    <w:rsid w:val="008D4773"/>
    <w:rsid w:val="008D47DC"/>
    <w:rsid w:val="008E159D"/>
    <w:rsid w:val="008E272A"/>
    <w:rsid w:val="008E38F8"/>
    <w:rsid w:val="008E4BA9"/>
    <w:rsid w:val="008E5037"/>
    <w:rsid w:val="008E6290"/>
    <w:rsid w:val="008E689C"/>
    <w:rsid w:val="008E6C29"/>
    <w:rsid w:val="008E7E7A"/>
    <w:rsid w:val="008F0EA4"/>
    <w:rsid w:val="008F4950"/>
    <w:rsid w:val="008F6970"/>
    <w:rsid w:val="009003A9"/>
    <w:rsid w:val="009009DF"/>
    <w:rsid w:val="00900AFA"/>
    <w:rsid w:val="009021BA"/>
    <w:rsid w:val="00905916"/>
    <w:rsid w:val="00906467"/>
    <w:rsid w:val="00906C0B"/>
    <w:rsid w:val="00907D1B"/>
    <w:rsid w:val="00907F13"/>
    <w:rsid w:val="009113B3"/>
    <w:rsid w:val="00911B71"/>
    <w:rsid w:val="00912FE4"/>
    <w:rsid w:val="0091602F"/>
    <w:rsid w:val="009202E8"/>
    <w:rsid w:val="009220E8"/>
    <w:rsid w:val="0092789F"/>
    <w:rsid w:val="00927C8F"/>
    <w:rsid w:val="009301EC"/>
    <w:rsid w:val="00930540"/>
    <w:rsid w:val="0093221F"/>
    <w:rsid w:val="00932305"/>
    <w:rsid w:val="00936B9A"/>
    <w:rsid w:val="00937ED8"/>
    <w:rsid w:val="00944178"/>
    <w:rsid w:val="009514AB"/>
    <w:rsid w:val="00951FE8"/>
    <w:rsid w:val="00953841"/>
    <w:rsid w:val="00955199"/>
    <w:rsid w:val="00956FB0"/>
    <w:rsid w:val="00957A71"/>
    <w:rsid w:val="0096072F"/>
    <w:rsid w:val="00960EA9"/>
    <w:rsid w:val="00961974"/>
    <w:rsid w:val="00961C0E"/>
    <w:rsid w:val="00966ADF"/>
    <w:rsid w:val="00967335"/>
    <w:rsid w:val="00970699"/>
    <w:rsid w:val="00970AF7"/>
    <w:rsid w:val="00973859"/>
    <w:rsid w:val="00974905"/>
    <w:rsid w:val="00974ABF"/>
    <w:rsid w:val="009766EF"/>
    <w:rsid w:val="00976C75"/>
    <w:rsid w:val="00977AAF"/>
    <w:rsid w:val="00990A97"/>
    <w:rsid w:val="00990F7F"/>
    <w:rsid w:val="00991C1F"/>
    <w:rsid w:val="00992231"/>
    <w:rsid w:val="00992D5A"/>
    <w:rsid w:val="00993782"/>
    <w:rsid w:val="00993A25"/>
    <w:rsid w:val="00996C87"/>
    <w:rsid w:val="00996F4F"/>
    <w:rsid w:val="009A0543"/>
    <w:rsid w:val="009A219D"/>
    <w:rsid w:val="009A47FD"/>
    <w:rsid w:val="009A52B5"/>
    <w:rsid w:val="009A7149"/>
    <w:rsid w:val="009B0562"/>
    <w:rsid w:val="009B1BB0"/>
    <w:rsid w:val="009B261B"/>
    <w:rsid w:val="009B47D6"/>
    <w:rsid w:val="009B7DC3"/>
    <w:rsid w:val="009C4667"/>
    <w:rsid w:val="009C7D39"/>
    <w:rsid w:val="009D0DBD"/>
    <w:rsid w:val="009D61CE"/>
    <w:rsid w:val="009D621D"/>
    <w:rsid w:val="009D70FA"/>
    <w:rsid w:val="009D737A"/>
    <w:rsid w:val="009E4316"/>
    <w:rsid w:val="009E5B34"/>
    <w:rsid w:val="009E5F23"/>
    <w:rsid w:val="009E6578"/>
    <w:rsid w:val="009F39A4"/>
    <w:rsid w:val="009F3F58"/>
    <w:rsid w:val="009F5CB0"/>
    <w:rsid w:val="00A0061C"/>
    <w:rsid w:val="00A018FC"/>
    <w:rsid w:val="00A01A9E"/>
    <w:rsid w:val="00A01D06"/>
    <w:rsid w:val="00A02158"/>
    <w:rsid w:val="00A027F9"/>
    <w:rsid w:val="00A0358B"/>
    <w:rsid w:val="00A14136"/>
    <w:rsid w:val="00A1598F"/>
    <w:rsid w:val="00A15C62"/>
    <w:rsid w:val="00A24183"/>
    <w:rsid w:val="00A262DF"/>
    <w:rsid w:val="00A32929"/>
    <w:rsid w:val="00A33AB1"/>
    <w:rsid w:val="00A33E18"/>
    <w:rsid w:val="00A350A9"/>
    <w:rsid w:val="00A40554"/>
    <w:rsid w:val="00A41146"/>
    <w:rsid w:val="00A427EE"/>
    <w:rsid w:val="00A4588F"/>
    <w:rsid w:val="00A45A83"/>
    <w:rsid w:val="00A46515"/>
    <w:rsid w:val="00A47921"/>
    <w:rsid w:val="00A51251"/>
    <w:rsid w:val="00A52573"/>
    <w:rsid w:val="00A5278C"/>
    <w:rsid w:val="00A538E9"/>
    <w:rsid w:val="00A54D5C"/>
    <w:rsid w:val="00A5769C"/>
    <w:rsid w:val="00A57BD3"/>
    <w:rsid w:val="00A60189"/>
    <w:rsid w:val="00A70C7E"/>
    <w:rsid w:val="00A833F9"/>
    <w:rsid w:val="00A83BC2"/>
    <w:rsid w:val="00A84B9A"/>
    <w:rsid w:val="00A8674A"/>
    <w:rsid w:val="00A86A07"/>
    <w:rsid w:val="00A90875"/>
    <w:rsid w:val="00A94C12"/>
    <w:rsid w:val="00A95960"/>
    <w:rsid w:val="00A9708E"/>
    <w:rsid w:val="00AA070F"/>
    <w:rsid w:val="00AA4CDF"/>
    <w:rsid w:val="00AA4F06"/>
    <w:rsid w:val="00AB4E10"/>
    <w:rsid w:val="00AB7E9D"/>
    <w:rsid w:val="00AC1674"/>
    <w:rsid w:val="00AD2F3F"/>
    <w:rsid w:val="00AD3713"/>
    <w:rsid w:val="00AD6CAD"/>
    <w:rsid w:val="00AE27B7"/>
    <w:rsid w:val="00AE2EC4"/>
    <w:rsid w:val="00AE373E"/>
    <w:rsid w:val="00AE4D7C"/>
    <w:rsid w:val="00AE7706"/>
    <w:rsid w:val="00AE7F90"/>
    <w:rsid w:val="00AF3E02"/>
    <w:rsid w:val="00AF454D"/>
    <w:rsid w:val="00AF46E3"/>
    <w:rsid w:val="00AF5667"/>
    <w:rsid w:val="00AF735C"/>
    <w:rsid w:val="00B00CA0"/>
    <w:rsid w:val="00B01C21"/>
    <w:rsid w:val="00B062AA"/>
    <w:rsid w:val="00B06CFA"/>
    <w:rsid w:val="00B1114E"/>
    <w:rsid w:val="00B2226E"/>
    <w:rsid w:val="00B22C03"/>
    <w:rsid w:val="00B238EF"/>
    <w:rsid w:val="00B26178"/>
    <w:rsid w:val="00B26C78"/>
    <w:rsid w:val="00B27282"/>
    <w:rsid w:val="00B27383"/>
    <w:rsid w:val="00B27846"/>
    <w:rsid w:val="00B30FBA"/>
    <w:rsid w:val="00B33AD4"/>
    <w:rsid w:val="00B34D8D"/>
    <w:rsid w:val="00B357FB"/>
    <w:rsid w:val="00B37A0E"/>
    <w:rsid w:val="00B405D0"/>
    <w:rsid w:val="00B40D72"/>
    <w:rsid w:val="00B426E8"/>
    <w:rsid w:val="00B42F49"/>
    <w:rsid w:val="00B464B8"/>
    <w:rsid w:val="00B51677"/>
    <w:rsid w:val="00B52B41"/>
    <w:rsid w:val="00B551B4"/>
    <w:rsid w:val="00B556FC"/>
    <w:rsid w:val="00B6016C"/>
    <w:rsid w:val="00B61034"/>
    <w:rsid w:val="00B61575"/>
    <w:rsid w:val="00B61978"/>
    <w:rsid w:val="00B67988"/>
    <w:rsid w:val="00B67ABA"/>
    <w:rsid w:val="00B71261"/>
    <w:rsid w:val="00B7599B"/>
    <w:rsid w:val="00B75F8B"/>
    <w:rsid w:val="00B766CD"/>
    <w:rsid w:val="00B76B42"/>
    <w:rsid w:val="00B77663"/>
    <w:rsid w:val="00B80FDE"/>
    <w:rsid w:val="00B824B8"/>
    <w:rsid w:val="00B83F68"/>
    <w:rsid w:val="00B85AFF"/>
    <w:rsid w:val="00B86242"/>
    <w:rsid w:val="00B94E54"/>
    <w:rsid w:val="00B95392"/>
    <w:rsid w:val="00BA0ABE"/>
    <w:rsid w:val="00BA1A8B"/>
    <w:rsid w:val="00BA6B56"/>
    <w:rsid w:val="00BA6B60"/>
    <w:rsid w:val="00BB0585"/>
    <w:rsid w:val="00BB1D67"/>
    <w:rsid w:val="00BB44F3"/>
    <w:rsid w:val="00BB54AB"/>
    <w:rsid w:val="00BB72B7"/>
    <w:rsid w:val="00BC39FA"/>
    <w:rsid w:val="00BC3F78"/>
    <w:rsid w:val="00BC4B58"/>
    <w:rsid w:val="00BC5DD5"/>
    <w:rsid w:val="00BC615E"/>
    <w:rsid w:val="00BC6692"/>
    <w:rsid w:val="00BC7717"/>
    <w:rsid w:val="00BD1C87"/>
    <w:rsid w:val="00BD2D2A"/>
    <w:rsid w:val="00BD63CE"/>
    <w:rsid w:val="00BD6F72"/>
    <w:rsid w:val="00BD7E72"/>
    <w:rsid w:val="00BE0D75"/>
    <w:rsid w:val="00BE2928"/>
    <w:rsid w:val="00BE2C8A"/>
    <w:rsid w:val="00BE3F48"/>
    <w:rsid w:val="00BE43D4"/>
    <w:rsid w:val="00BE558A"/>
    <w:rsid w:val="00BF0883"/>
    <w:rsid w:val="00BF2E05"/>
    <w:rsid w:val="00BF2F48"/>
    <w:rsid w:val="00BF3793"/>
    <w:rsid w:val="00BF3C19"/>
    <w:rsid w:val="00C03DD1"/>
    <w:rsid w:val="00C0428B"/>
    <w:rsid w:val="00C04401"/>
    <w:rsid w:val="00C134E9"/>
    <w:rsid w:val="00C13F02"/>
    <w:rsid w:val="00C16C85"/>
    <w:rsid w:val="00C17FE4"/>
    <w:rsid w:val="00C206F2"/>
    <w:rsid w:val="00C20A28"/>
    <w:rsid w:val="00C2359A"/>
    <w:rsid w:val="00C23861"/>
    <w:rsid w:val="00C25F89"/>
    <w:rsid w:val="00C26D24"/>
    <w:rsid w:val="00C313EC"/>
    <w:rsid w:val="00C318B7"/>
    <w:rsid w:val="00C3374D"/>
    <w:rsid w:val="00C34B1B"/>
    <w:rsid w:val="00C358C6"/>
    <w:rsid w:val="00C36E2E"/>
    <w:rsid w:val="00C37BCD"/>
    <w:rsid w:val="00C4292F"/>
    <w:rsid w:val="00C43298"/>
    <w:rsid w:val="00C47592"/>
    <w:rsid w:val="00C50923"/>
    <w:rsid w:val="00C510B0"/>
    <w:rsid w:val="00C61237"/>
    <w:rsid w:val="00C61C5C"/>
    <w:rsid w:val="00C64270"/>
    <w:rsid w:val="00C65F73"/>
    <w:rsid w:val="00C66F92"/>
    <w:rsid w:val="00C6790F"/>
    <w:rsid w:val="00C7071D"/>
    <w:rsid w:val="00C713D0"/>
    <w:rsid w:val="00C71552"/>
    <w:rsid w:val="00C720A4"/>
    <w:rsid w:val="00C75073"/>
    <w:rsid w:val="00C7770B"/>
    <w:rsid w:val="00C82DBA"/>
    <w:rsid w:val="00C82ED9"/>
    <w:rsid w:val="00C8316D"/>
    <w:rsid w:val="00C83CD6"/>
    <w:rsid w:val="00C8454F"/>
    <w:rsid w:val="00C85386"/>
    <w:rsid w:val="00C85F81"/>
    <w:rsid w:val="00C865F6"/>
    <w:rsid w:val="00C91E30"/>
    <w:rsid w:val="00C9234F"/>
    <w:rsid w:val="00C92C6A"/>
    <w:rsid w:val="00C93185"/>
    <w:rsid w:val="00C93C2B"/>
    <w:rsid w:val="00C945E5"/>
    <w:rsid w:val="00C954EF"/>
    <w:rsid w:val="00C96026"/>
    <w:rsid w:val="00CA09C8"/>
    <w:rsid w:val="00CA2BEF"/>
    <w:rsid w:val="00CA48BA"/>
    <w:rsid w:val="00CA6855"/>
    <w:rsid w:val="00CA68C5"/>
    <w:rsid w:val="00CB0C8F"/>
    <w:rsid w:val="00CB4ED6"/>
    <w:rsid w:val="00CB536A"/>
    <w:rsid w:val="00CB59A5"/>
    <w:rsid w:val="00CB6435"/>
    <w:rsid w:val="00CC07E5"/>
    <w:rsid w:val="00CC1FD1"/>
    <w:rsid w:val="00CC3CA5"/>
    <w:rsid w:val="00CC463F"/>
    <w:rsid w:val="00CC4979"/>
    <w:rsid w:val="00CC5427"/>
    <w:rsid w:val="00CC6D9D"/>
    <w:rsid w:val="00CD0827"/>
    <w:rsid w:val="00CD115D"/>
    <w:rsid w:val="00CD36DA"/>
    <w:rsid w:val="00CD3797"/>
    <w:rsid w:val="00CD709F"/>
    <w:rsid w:val="00CE13FC"/>
    <w:rsid w:val="00CE20F4"/>
    <w:rsid w:val="00CE52F2"/>
    <w:rsid w:val="00CF111B"/>
    <w:rsid w:val="00CF1D3F"/>
    <w:rsid w:val="00CF2E5B"/>
    <w:rsid w:val="00CF4368"/>
    <w:rsid w:val="00CF57B8"/>
    <w:rsid w:val="00CF5A96"/>
    <w:rsid w:val="00CF6582"/>
    <w:rsid w:val="00D03EDE"/>
    <w:rsid w:val="00D10B42"/>
    <w:rsid w:val="00D14085"/>
    <w:rsid w:val="00D16894"/>
    <w:rsid w:val="00D206C5"/>
    <w:rsid w:val="00D21612"/>
    <w:rsid w:val="00D22138"/>
    <w:rsid w:val="00D233E1"/>
    <w:rsid w:val="00D264AB"/>
    <w:rsid w:val="00D27917"/>
    <w:rsid w:val="00D336B2"/>
    <w:rsid w:val="00D431DA"/>
    <w:rsid w:val="00D43A97"/>
    <w:rsid w:val="00D4445A"/>
    <w:rsid w:val="00D4582C"/>
    <w:rsid w:val="00D46422"/>
    <w:rsid w:val="00D46EA4"/>
    <w:rsid w:val="00D475AD"/>
    <w:rsid w:val="00D4763C"/>
    <w:rsid w:val="00D47A5B"/>
    <w:rsid w:val="00D501D3"/>
    <w:rsid w:val="00D5190A"/>
    <w:rsid w:val="00D5452A"/>
    <w:rsid w:val="00D55726"/>
    <w:rsid w:val="00D62A1C"/>
    <w:rsid w:val="00D62C0C"/>
    <w:rsid w:val="00D63268"/>
    <w:rsid w:val="00D63CEE"/>
    <w:rsid w:val="00D64FC6"/>
    <w:rsid w:val="00D77575"/>
    <w:rsid w:val="00D803B8"/>
    <w:rsid w:val="00D804C0"/>
    <w:rsid w:val="00D8093E"/>
    <w:rsid w:val="00D81FAD"/>
    <w:rsid w:val="00D82255"/>
    <w:rsid w:val="00D82666"/>
    <w:rsid w:val="00D82E5F"/>
    <w:rsid w:val="00D842F8"/>
    <w:rsid w:val="00D859FF"/>
    <w:rsid w:val="00D903BD"/>
    <w:rsid w:val="00D91F51"/>
    <w:rsid w:val="00D92823"/>
    <w:rsid w:val="00D94A3D"/>
    <w:rsid w:val="00D94B90"/>
    <w:rsid w:val="00D9673C"/>
    <w:rsid w:val="00DA2EA2"/>
    <w:rsid w:val="00DA54C6"/>
    <w:rsid w:val="00DA6382"/>
    <w:rsid w:val="00DA6DF2"/>
    <w:rsid w:val="00DB0F56"/>
    <w:rsid w:val="00DB1FCC"/>
    <w:rsid w:val="00DB2EB8"/>
    <w:rsid w:val="00DB625F"/>
    <w:rsid w:val="00DC07DD"/>
    <w:rsid w:val="00DC08CF"/>
    <w:rsid w:val="00DC1C98"/>
    <w:rsid w:val="00DC390A"/>
    <w:rsid w:val="00DC59A7"/>
    <w:rsid w:val="00DC6E89"/>
    <w:rsid w:val="00DD0114"/>
    <w:rsid w:val="00DD2EC0"/>
    <w:rsid w:val="00DD31F7"/>
    <w:rsid w:val="00DD574E"/>
    <w:rsid w:val="00DD5A46"/>
    <w:rsid w:val="00DE16B6"/>
    <w:rsid w:val="00DE1FEB"/>
    <w:rsid w:val="00DE73A1"/>
    <w:rsid w:val="00DF7DFD"/>
    <w:rsid w:val="00E01EDC"/>
    <w:rsid w:val="00E02621"/>
    <w:rsid w:val="00E048D2"/>
    <w:rsid w:val="00E04B11"/>
    <w:rsid w:val="00E051F7"/>
    <w:rsid w:val="00E12815"/>
    <w:rsid w:val="00E142F2"/>
    <w:rsid w:val="00E14DE9"/>
    <w:rsid w:val="00E16AD0"/>
    <w:rsid w:val="00E2198D"/>
    <w:rsid w:val="00E219BD"/>
    <w:rsid w:val="00E21BE1"/>
    <w:rsid w:val="00E228CC"/>
    <w:rsid w:val="00E22B1A"/>
    <w:rsid w:val="00E22B45"/>
    <w:rsid w:val="00E22DB9"/>
    <w:rsid w:val="00E2590C"/>
    <w:rsid w:val="00E26704"/>
    <w:rsid w:val="00E3014F"/>
    <w:rsid w:val="00E30908"/>
    <w:rsid w:val="00E3117B"/>
    <w:rsid w:val="00E31E77"/>
    <w:rsid w:val="00E33F33"/>
    <w:rsid w:val="00E346D4"/>
    <w:rsid w:val="00E349AD"/>
    <w:rsid w:val="00E35F37"/>
    <w:rsid w:val="00E405B5"/>
    <w:rsid w:val="00E40769"/>
    <w:rsid w:val="00E41420"/>
    <w:rsid w:val="00E41E3F"/>
    <w:rsid w:val="00E44D66"/>
    <w:rsid w:val="00E47650"/>
    <w:rsid w:val="00E50EF4"/>
    <w:rsid w:val="00E530B4"/>
    <w:rsid w:val="00E54BAD"/>
    <w:rsid w:val="00E55889"/>
    <w:rsid w:val="00E5745C"/>
    <w:rsid w:val="00E576EE"/>
    <w:rsid w:val="00E624CA"/>
    <w:rsid w:val="00E67F4A"/>
    <w:rsid w:val="00E7069B"/>
    <w:rsid w:val="00E708F4"/>
    <w:rsid w:val="00E80659"/>
    <w:rsid w:val="00E81E78"/>
    <w:rsid w:val="00E834F9"/>
    <w:rsid w:val="00E84682"/>
    <w:rsid w:val="00E85623"/>
    <w:rsid w:val="00E85C0B"/>
    <w:rsid w:val="00E8619D"/>
    <w:rsid w:val="00E8691B"/>
    <w:rsid w:val="00E9295E"/>
    <w:rsid w:val="00E9348B"/>
    <w:rsid w:val="00E93888"/>
    <w:rsid w:val="00E94194"/>
    <w:rsid w:val="00E947DE"/>
    <w:rsid w:val="00E95418"/>
    <w:rsid w:val="00E96B63"/>
    <w:rsid w:val="00EA02E0"/>
    <w:rsid w:val="00EA16D2"/>
    <w:rsid w:val="00EA2A32"/>
    <w:rsid w:val="00EA3EF1"/>
    <w:rsid w:val="00EA6DC2"/>
    <w:rsid w:val="00EB2BB3"/>
    <w:rsid w:val="00EB4B55"/>
    <w:rsid w:val="00EB4BDF"/>
    <w:rsid w:val="00EB553B"/>
    <w:rsid w:val="00EC02FF"/>
    <w:rsid w:val="00EC0519"/>
    <w:rsid w:val="00EC5034"/>
    <w:rsid w:val="00EC57A9"/>
    <w:rsid w:val="00EC7D65"/>
    <w:rsid w:val="00ED000D"/>
    <w:rsid w:val="00ED0DFF"/>
    <w:rsid w:val="00ED29D8"/>
    <w:rsid w:val="00EE02DF"/>
    <w:rsid w:val="00EE05C3"/>
    <w:rsid w:val="00EF0F2C"/>
    <w:rsid w:val="00EF395B"/>
    <w:rsid w:val="00EF4E81"/>
    <w:rsid w:val="00EF5832"/>
    <w:rsid w:val="00EF78DC"/>
    <w:rsid w:val="00F00351"/>
    <w:rsid w:val="00F01152"/>
    <w:rsid w:val="00F02ACA"/>
    <w:rsid w:val="00F04C2A"/>
    <w:rsid w:val="00F1097E"/>
    <w:rsid w:val="00F14531"/>
    <w:rsid w:val="00F14B06"/>
    <w:rsid w:val="00F15A20"/>
    <w:rsid w:val="00F1753D"/>
    <w:rsid w:val="00F20115"/>
    <w:rsid w:val="00F22035"/>
    <w:rsid w:val="00F22266"/>
    <w:rsid w:val="00F30161"/>
    <w:rsid w:val="00F33069"/>
    <w:rsid w:val="00F33229"/>
    <w:rsid w:val="00F35A65"/>
    <w:rsid w:val="00F35E66"/>
    <w:rsid w:val="00F37F58"/>
    <w:rsid w:val="00F424CB"/>
    <w:rsid w:val="00F42A7D"/>
    <w:rsid w:val="00F51B05"/>
    <w:rsid w:val="00F51E52"/>
    <w:rsid w:val="00F53AB8"/>
    <w:rsid w:val="00F53E6A"/>
    <w:rsid w:val="00F54E5E"/>
    <w:rsid w:val="00F56C29"/>
    <w:rsid w:val="00F60754"/>
    <w:rsid w:val="00F62742"/>
    <w:rsid w:val="00F663CB"/>
    <w:rsid w:val="00F66963"/>
    <w:rsid w:val="00F70FAC"/>
    <w:rsid w:val="00F724AA"/>
    <w:rsid w:val="00F75B1A"/>
    <w:rsid w:val="00F75C16"/>
    <w:rsid w:val="00F76995"/>
    <w:rsid w:val="00F77836"/>
    <w:rsid w:val="00F77D4C"/>
    <w:rsid w:val="00F800C3"/>
    <w:rsid w:val="00F820A6"/>
    <w:rsid w:val="00F844A4"/>
    <w:rsid w:val="00F84CFE"/>
    <w:rsid w:val="00F91483"/>
    <w:rsid w:val="00F94A8E"/>
    <w:rsid w:val="00F954D2"/>
    <w:rsid w:val="00F97BF8"/>
    <w:rsid w:val="00FA0534"/>
    <w:rsid w:val="00FA1A1D"/>
    <w:rsid w:val="00FA3F7C"/>
    <w:rsid w:val="00FA4910"/>
    <w:rsid w:val="00FA4E0A"/>
    <w:rsid w:val="00FA4E27"/>
    <w:rsid w:val="00FA5BBF"/>
    <w:rsid w:val="00FA6174"/>
    <w:rsid w:val="00FA658A"/>
    <w:rsid w:val="00FB1599"/>
    <w:rsid w:val="00FB1E81"/>
    <w:rsid w:val="00FB3916"/>
    <w:rsid w:val="00FB4FF1"/>
    <w:rsid w:val="00FB6B5F"/>
    <w:rsid w:val="00FC0E8D"/>
    <w:rsid w:val="00FC23E5"/>
    <w:rsid w:val="00FC39CF"/>
    <w:rsid w:val="00FC5D60"/>
    <w:rsid w:val="00FC5E71"/>
    <w:rsid w:val="00FD1802"/>
    <w:rsid w:val="00FD1AE7"/>
    <w:rsid w:val="00FD51CF"/>
    <w:rsid w:val="00FD5E4F"/>
    <w:rsid w:val="00FD787F"/>
    <w:rsid w:val="00FE10B5"/>
    <w:rsid w:val="00FE5DD0"/>
    <w:rsid w:val="00FE62EE"/>
    <w:rsid w:val="00FE6CCE"/>
    <w:rsid w:val="00FE78D5"/>
    <w:rsid w:val="00FF12D1"/>
    <w:rsid w:val="00FF221A"/>
    <w:rsid w:val="00FF23FA"/>
    <w:rsid w:val="00FF5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AB89D"/>
  <w15:docId w15:val="{9090C35C-4E38-46E3-8AFA-268C15607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962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1750F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1750F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rsid w:val="001750FC"/>
  </w:style>
  <w:style w:type="paragraph" w:styleId="Textkomente">
    <w:name w:val="annotation text"/>
    <w:basedOn w:val="Normln"/>
    <w:link w:val="TextkomenteChar"/>
    <w:rsid w:val="0016786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167866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B6B5F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B6B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B6B5F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6B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6B5F"/>
    <w:rPr>
      <w:rFonts w:ascii="Tahoma" w:eastAsia="Times New Roman" w:hAnsi="Tahoma" w:cs="Tahoma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0C7F07"/>
    <w:pPr>
      <w:ind w:left="720"/>
      <w:contextualSpacing/>
    </w:pPr>
  </w:style>
  <w:style w:type="paragraph" w:styleId="Revize">
    <w:name w:val="Revision"/>
    <w:hidden/>
    <w:uiPriority w:val="99"/>
    <w:semiHidden/>
    <w:rsid w:val="00824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C66A209-2772-41F0-8717-BC90779EA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760</Words>
  <Characters>10384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ka</dc:creator>
  <cp:lastModifiedBy>Mánek Jiří</cp:lastModifiedBy>
  <cp:revision>3</cp:revision>
  <cp:lastPrinted>2017-02-09T07:28:00Z</cp:lastPrinted>
  <dcterms:created xsi:type="dcterms:W3CDTF">2022-12-16T13:17:00Z</dcterms:created>
  <dcterms:modified xsi:type="dcterms:W3CDTF">2022-12-16T13:20:00Z</dcterms:modified>
</cp:coreProperties>
</file>